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87E59" w14:textId="77777777" w:rsidR="003B5138" w:rsidRPr="00DB7C07" w:rsidRDefault="003B5138">
      <w:pPr>
        <w:rPr>
          <w:b/>
          <w:sz w:val="32"/>
          <w:szCs w:val="32"/>
        </w:rPr>
      </w:pPr>
    </w:p>
    <w:tbl>
      <w:tblPr>
        <w:tblStyle w:val="TableGrid"/>
        <w:tblW w:w="16155" w:type="dxa"/>
        <w:tblLook w:val="04A0" w:firstRow="1" w:lastRow="0" w:firstColumn="1" w:lastColumn="0" w:noHBand="0" w:noVBand="1"/>
      </w:tblPr>
      <w:tblGrid>
        <w:gridCol w:w="1442"/>
        <w:gridCol w:w="2355"/>
        <w:gridCol w:w="2340"/>
        <w:gridCol w:w="2396"/>
        <w:gridCol w:w="2248"/>
        <w:gridCol w:w="2389"/>
        <w:gridCol w:w="2985"/>
      </w:tblGrid>
      <w:tr w:rsidR="00E70C3D" w:rsidRPr="003620AE" w14:paraId="2E1ECC0A" w14:textId="77777777" w:rsidTr="00741266">
        <w:tc>
          <w:tcPr>
            <w:tcW w:w="1387" w:type="dxa"/>
            <w:vMerge w:val="restart"/>
          </w:tcPr>
          <w:p w14:paraId="4993E995" w14:textId="77777777" w:rsidR="00E70C3D" w:rsidRDefault="00E70C3D" w:rsidP="00236A6D">
            <w:pPr>
              <w:jc w:val="center"/>
              <w:rPr>
                <w:b/>
                <w:sz w:val="28"/>
                <w:szCs w:val="28"/>
              </w:rPr>
            </w:pPr>
            <w:r w:rsidRPr="00E70C3D">
              <w:rPr>
                <w:b/>
                <w:sz w:val="28"/>
                <w:szCs w:val="28"/>
              </w:rPr>
              <w:t>Year</w:t>
            </w:r>
            <w:r>
              <w:rPr>
                <w:b/>
                <w:sz w:val="28"/>
                <w:szCs w:val="28"/>
              </w:rPr>
              <w:t xml:space="preserve"> </w:t>
            </w:r>
            <w:r w:rsidR="00236A6D">
              <w:rPr>
                <w:b/>
                <w:sz w:val="28"/>
                <w:szCs w:val="28"/>
              </w:rPr>
              <w:t>B</w:t>
            </w:r>
          </w:p>
          <w:p w14:paraId="4A74DD62" w14:textId="77777777" w:rsidR="00E70C3D" w:rsidRDefault="00E70C3D" w:rsidP="00236A6D">
            <w:pPr>
              <w:jc w:val="center"/>
              <w:rPr>
                <w:b/>
                <w:sz w:val="24"/>
                <w:szCs w:val="24"/>
              </w:rPr>
            </w:pPr>
            <w:r w:rsidRPr="00E70C3D">
              <w:rPr>
                <w:b/>
                <w:sz w:val="24"/>
                <w:szCs w:val="24"/>
              </w:rPr>
              <w:t>20</w:t>
            </w:r>
            <w:r w:rsidR="00D965A5">
              <w:rPr>
                <w:b/>
                <w:sz w:val="24"/>
                <w:szCs w:val="24"/>
              </w:rPr>
              <w:t>2</w:t>
            </w:r>
            <w:r w:rsidR="00236A6D">
              <w:rPr>
                <w:b/>
                <w:sz w:val="24"/>
                <w:szCs w:val="24"/>
              </w:rPr>
              <w:t>3</w:t>
            </w:r>
            <w:r w:rsidRPr="00E70C3D">
              <w:rPr>
                <w:b/>
                <w:sz w:val="24"/>
                <w:szCs w:val="24"/>
              </w:rPr>
              <w:t>-202</w:t>
            </w:r>
            <w:r w:rsidR="00236A6D">
              <w:rPr>
                <w:b/>
                <w:sz w:val="24"/>
                <w:szCs w:val="24"/>
              </w:rPr>
              <w:t>4</w:t>
            </w:r>
          </w:p>
          <w:p w14:paraId="005DD3CB" w14:textId="77777777" w:rsidR="00710248" w:rsidRDefault="00710248" w:rsidP="003718D3">
            <w:pPr>
              <w:rPr>
                <w:b/>
                <w:sz w:val="24"/>
                <w:szCs w:val="24"/>
              </w:rPr>
            </w:pPr>
          </w:p>
          <w:p w14:paraId="2A92C865" w14:textId="77777777" w:rsidR="00710248" w:rsidRPr="00E70C3D" w:rsidRDefault="00710248" w:rsidP="003718D3">
            <w:pPr>
              <w:rPr>
                <w:b/>
                <w:sz w:val="24"/>
                <w:szCs w:val="24"/>
              </w:rPr>
            </w:pPr>
          </w:p>
        </w:tc>
        <w:tc>
          <w:tcPr>
            <w:tcW w:w="2364" w:type="dxa"/>
            <w:shd w:val="clear" w:color="auto" w:fill="FFFF00"/>
          </w:tcPr>
          <w:p w14:paraId="5C1EA6A1" w14:textId="77777777" w:rsidR="00E70C3D" w:rsidRPr="000D17C6" w:rsidRDefault="00E70C3D" w:rsidP="003718D3">
            <w:pPr>
              <w:jc w:val="center"/>
              <w:rPr>
                <w:b/>
              </w:rPr>
            </w:pPr>
            <w:r w:rsidRPr="000D17C6">
              <w:rPr>
                <w:b/>
              </w:rPr>
              <w:t>Autumn 1</w:t>
            </w:r>
          </w:p>
        </w:tc>
        <w:tc>
          <w:tcPr>
            <w:tcW w:w="2348" w:type="dxa"/>
            <w:shd w:val="clear" w:color="auto" w:fill="FFFF00"/>
          </w:tcPr>
          <w:p w14:paraId="1EEB51D8" w14:textId="77777777" w:rsidR="00E70C3D" w:rsidRPr="000D17C6" w:rsidRDefault="00E70C3D" w:rsidP="003718D3">
            <w:pPr>
              <w:jc w:val="center"/>
              <w:rPr>
                <w:b/>
              </w:rPr>
            </w:pPr>
            <w:r w:rsidRPr="000D17C6">
              <w:rPr>
                <w:b/>
              </w:rPr>
              <w:t>Autumn 2</w:t>
            </w:r>
          </w:p>
        </w:tc>
        <w:tc>
          <w:tcPr>
            <w:tcW w:w="2401" w:type="dxa"/>
            <w:shd w:val="clear" w:color="auto" w:fill="FFFF00"/>
          </w:tcPr>
          <w:p w14:paraId="44AF9FC3" w14:textId="77777777" w:rsidR="00E70C3D" w:rsidRPr="000D17C6" w:rsidRDefault="00E70C3D" w:rsidP="003718D3">
            <w:pPr>
              <w:jc w:val="center"/>
              <w:rPr>
                <w:b/>
              </w:rPr>
            </w:pPr>
            <w:r w:rsidRPr="000D17C6">
              <w:rPr>
                <w:b/>
              </w:rPr>
              <w:t>Spring 1</w:t>
            </w:r>
          </w:p>
        </w:tc>
        <w:tc>
          <w:tcPr>
            <w:tcW w:w="2255" w:type="dxa"/>
            <w:shd w:val="clear" w:color="auto" w:fill="FFFF00"/>
          </w:tcPr>
          <w:p w14:paraId="2090E2F2" w14:textId="77777777" w:rsidR="00E70C3D" w:rsidRPr="000D17C6" w:rsidRDefault="00E70C3D" w:rsidP="003718D3">
            <w:pPr>
              <w:jc w:val="center"/>
              <w:rPr>
                <w:b/>
              </w:rPr>
            </w:pPr>
            <w:r w:rsidRPr="000D17C6">
              <w:rPr>
                <w:b/>
              </w:rPr>
              <w:t>Spring 2</w:t>
            </w:r>
          </w:p>
        </w:tc>
        <w:tc>
          <w:tcPr>
            <w:tcW w:w="2400" w:type="dxa"/>
            <w:shd w:val="clear" w:color="auto" w:fill="FFFF00"/>
          </w:tcPr>
          <w:p w14:paraId="715F0EFD" w14:textId="77777777" w:rsidR="00E70C3D" w:rsidRPr="000D17C6" w:rsidRDefault="00E70C3D" w:rsidP="003718D3">
            <w:pPr>
              <w:jc w:val="center"/>
              <w:rPr>
                <w:b/>
              </w:rPr>
            </w:pPr>
            <w:r w:rsidRPr="000D17C6">
              <w:rPr>
                <w:b/>
              </w:rPr>
              <w:t>Summer 1</w:t>
            </w:r>
          </w:p>
        </w:tc>
        <w:tc>
          <w:tcPr>
            <w:tcW w:w="3000" w:type="dxa"/>
            <w:shd w:val="clear" w:color="auto" w:fill="FFFF00"/>
          </w:tcPr>
          <w:p w14:paraId="66CEFF23" w14:textId="77777777" w:rsidR="00E70C3D" w:rsidRPr="000D17C6" w:rsidRDefault="00E70C3D" w:rsidP="003718D3">
            <w:pPr>
              <w:jc w:val="center"/>
              <w:rPr>
                <w:b/>
              </w:rPr>
            </w:pPr>
            <w:r w:rsidRPr="000D17C6">
              <w:rPr>
                <w:b/>
              </w:rPr>
              <w:t>Summer 2</w:t>
            </w:r>
          </w:p>
        </w:tc>
      </w:tr>
      <w:tr w:rsidR="00E70C3D" w:rsidRPr="003620AE" w14:paraId="4CC62C6D" w14:textId="77777777" w:rsidTr="00741266">
        <w:trPr>
          <w:trHeight w:val="693"/>
        </w:trPr>
        <w:tc>
          <w:tcPr>
            <w:tcW w:w="1387" w:type="dxa"/>
            <w:vMerge/>
          </w:tcPr>
          <w:p w14:paraId="6E866BCE" w14:textId="77777777" w:rsidR="00E70C3D" w:rsidRPr="000D17C6" w:rsidRDefault="00E70C3D" w:rsidP="003718D3">
            <w:pPr>
              <w:rPr>
                <w:b/>
              </w:rPr>
            </w:pPr>
          </w:p>
        </w:tc>
        <w:tc>
          <w:tcPr>
            <w:tcW w:w="2364" w:type="dxa"/>
            <w:shd w:val="clear" w:color="auto" w:fill="FFFFFF" w:themeFill="background1"/>
          </w:tcPr>
          <w:p w14:paraId="35E2A550" w14:textId="77777777" w:rsidR="00710248" w:rsidRPr="000D17C6" w:rsidRDefault="00EA240F" w:rsidP="00741266">
            <w:pPr>
              <w:jc w:val="center"/>
              <w:rPr>
                <w:b/>
              </w:rPr>
            </w:pPr>
            <w:r>
              <w:rPr>
                <w:b/>
              </w:rPr>
              <w:t>MONEY WEEK</w:t>
            </w:r>
          </w:p>
        </w:tc>
        <w:tc>
          <w:tcPr>
            <w:tcW w:w="2348" w:type="dxa"/>
            <w:shd w:val="clear" w:color="auto" w:fill="FFFFFF" w:themeFill="background1"/>
          </w:tcPr>
          <w:p w14:paraId="52ECC20E" w14:textId="77777777" w:rsidR="00E70C3D" w:rsidRDefault="00EA240F" w:rsidP="003718D3">
            <w:pPr>
              <w:jc w:val="center"/>
              <w:rPr>
                <w:b/>
              </w:rPr>
            </w:pPr>
            <w:r>
              <w:rPr>
                <w:b/>
              </w:rPr>
              <w:t xml:space="preserve">SCIENCE </w:t>
            </w:r>
            <w:r w:rsidR="00E70C3D">
              <w:rPr>
                <w:b/>
              </w:rPr>
              <w:t>WEEK</w:t>
            </w:r>
          </w:p>
          <w:p w14:paraId="5FDD84AD" w14:textId="77777777" w:rsidR="00236A6D" w:rsidRPr="000D17C6" w:rsidRDefault="00236A6D" w:rsidP="003718D3">
            <w:pPr>
              <w:jc w:val="center"/>
              <w:rPr>
                <w:b/>
              </w:rPr>
            </w:pPr>
            <w:r>
              <w:rPr>
                <w:b/>
              </w:rPr>
              <w:t>Amazing Materials</w:t>
            </w:r>
          </w:p>
        </w:tc>
        <w:tc>
          <w:tcPr>
            <w:tcW w:w="2401" w:type="dxa"/>
            <w:shd w:val="clear" w:color="auto" w:fill="FFFFFF" w:themeFill="background1"/>
          </w:tcPr>
          <w:p w14:paraId="5037C8C6" w14:textId="77777777" w:rsidR="00E70C3D" w:rsidRPr="000D17C6" w:rsidRDefault="00E70C3D" w:rsidP="003718D3">
            <w:pPr>
              <w:jc w:val="center"/>
              <w:rPr>
                <w:b/>
              </w:rPr>
            </w:pPr>
          </w:p>
        </w:tc>
        <w:tc>
          <w:tcPr>
            <w:tcW w:w="2255" w:type="dxa"/>
            <w:shd w:val="clear" w:color="auto" w:fill="FFFFFF" w:themeFill="background1"/>
          </w:tcPr>
          <w:p w14:paraId="071E2B4D" w14:textId="77777777" w:rsidR="00E70C3D" w:rsidRPr="000D17C6" w:rsidRDefault="00EA240F" w:rsidP="003718D3">
            <w:pPr>
              <w:jc w:val="center"/>
              <w:rPr>
                <w:b/>
              </w:rPr>
            </w:pPr>
            <w:r>
              <w:rPr>
                <w:b/>
              </w:rPr>
              <w:t>RE WEE</w:t>
            </w:r>
            <w:r w:rsidR="00741266">
              <w:rPr>
                <w:b/>
              </w:rPr>
              <w:t>K</w:t>
            </w:r>
          </w:p>
        </w:tc>
        <w:tc>
          <w:tcPr>
            <w:tcW w:w="2400" w:type="dxa"/>
            <w:shd w:val="clear" w:color="auto" w:fill="FFFFFF" w:themeFill="background1"/>
          </w:tcPr>
          <w:p w14:paraId="2B6FD482" w14:textId="77777777" w:rsidR="00E70C3D" w:rsidRPr="000D17C6" w:rsidRDefault="00E70C3D" w:rsidP="00741266">
            <w:pPr>
              <w:rPr>
                <w:b/>
              </w:rPr>
            </w:pPr>
          </w:p>
        </w:tc>
        <w:tc>
          <w:tcPr>
            <w:tcW w:w="3000" w:type="dxa"/>
            <w:shd w:val="clear" w:color="auto" w:fill="FFFFFF" w:themeFill="background1"/>
          </w:tcPr>
          <w:p w14:paraId="7C384728" w14:textId="77777777" w:rsidR="00EA240F" w:rsidRDefault="00EA240F" w:rsidP="003718D3">
            <w:pPr>
              <w:jc w:val="center"/>
              <w:rPr>
                <w:b/>
              </w:rPr>
            </w:pPr>
            <w:r>
              <w:rPr>
                <w:b/>
              </w:rPr>
              <w:t>POETRY AND ART WEEK</w:t>
            </w:r>
          </w:p>
          <w:p w14:paraId="160EB1C2" w14:textId="77777777" w:rsidR="00E70C3D" w:rsidRPr="000D17C6" w:rsidRDefault="00E70C3D" w:rsidP="003718D3">
            <w:pPr>
              <w:jc w:val="center"/>
              <w:rPr>
                <w:b/>
              </w:rPr>
            </w:pPr>
            <w:r>
              <w:rPr>
                <w:b/>
              </w:rPr>
              <w:t>CLASS MUSEUMS</w:t>
            </w:r>
          </w:p>
        </w:tc>
      </w:tr>
      <w:tr w:rsidR="00710248" w:rsidRPr="003620AE" w14:paraId="5F643E62" w14:textId="77777777" w:rsidTr="00741266">
        <w:tc>
          <w:tcPr>
            <w:tcW w:w="1387" w:type="dxa"/>
            <w:vMerge w:val="restart"/>
          </w:tcPr>
          <w:p w14:paraId="6FED97A0" w14:textId="77777777" w:rsidR="00710248" w:rsidRDefault="00236A6D" w:rsidP="003718D3">
            <w:pPr>
              <w:rPr>
                <w:b/>
                <w:sz w:val="44"/>
                <w:szCs w:val="44"/>
              </w:rPr>
            </w:pPr>
            <w:r w:rsidRPr="00236A6D">
              <w:rPr>
                <w:b/>
                <w:sz w:val="44"/>
                <w:szCs w:val="44"/>
              </w:rPr>
              <w:t>EYFS</w:t>
            </w:r>
          </w:p>
          <w:p w14:paraId="69A34057" w14:textId="2E113753" w:rsidR="006B482E" w:rsidRPr="00236A6D" w:rsidRDefault="006B482E" w:rsidP="003718D3">
            <w:pPr>
              <w:rPr>
                <w:sz w:val="44"/>
                <w:szCs w:val="44"/>
              </w:rPr>
            </w:pPr>
            <w:r w:rsidRPr="008B4356">
              <w:rPr>
                <w:sz w:val="28"/>
                <w:szCs w:val="28"/>
              </w:rPr>
              <w:t xml:space="preserve">See </w:t>
            </w:r>
            <w:proofErr w:type="gramStart"/>
            <w:r w:rsidRPr="008B4356">
              <w:rPr>
                <w:sz w:val="28"/>
                <w:szCs w:val="28"/>
              </w:rPr>
              <w:t xml:space="preserve">EYFS </w:t>
            </w:r>
            <w:r>
              <w:rPr>
                <w:sz w:val="28"/>
                <w:szCs w:val="28"/>
              </w:rPr>
              <w:t xml:space="preserve"> curriculum</w:t>
            </w:r>
            <w:proofErr w:type="gramEnd"/>
            <w:r>
              <w:rPr>
                <w:sz w:val="28"/>
                <w:szCs w:val="28"/>
              </w:rPr>
              <w:t xml:space="preserve"> maps </w:t>
            </w:r>
            <w:proofErr w:type="spellStart"/>
            <w:r>
              <w:rPr>
                <w:sz w:val="28"/>
                <w:szCs w:val="28"/>
              </w:rPr>
              <w:t>Y</w:t>
            </w:r>
            <w:r>
              <w:rPr>
                <w:sz w:val="28"/>
                <w:szCs w:val="28"/>
              </w:rPr>
              <w:t>r</w:t>
            </w:r>
            <w:proofErr w:type="spellEnd"/>
            <w:r>
              <w:rPr>
                <w:sz w:val="28"/>
                <w:szCs w:val="28"/>
              </w:rPr>
              <w:t xml:space="preserve"> B</w:t>
            </w:r>
          </w:p>
        </w:tc>
        <w:tc>
          <w:tcPr>
            <w:tcW w:w="2364" w:type="dxa"/>
            <w:shd w:val="clear" w:color="auto" w:fill="92D050"/>
          </w:tcPr>
          <w:p w14:paraId="36E83547" w14:textId="77777777" w:rsidR="00710248" w:rsidRDefault="00710248" w:rsidP="003718D3">
            <w:pPr>
              <w:jc w:val="center"/>
              <w:rPr>
                <w:b/>
              </w:rPr>
            </w:pPr>
            <w:r>
              <w:rPr>
                <w:b/>
              </w:rPr>
              <w:t>Superheroes – people who help us</w:t>
            </w:r>
          </w:p>
          <w:p w14:paraId="0550BF4F" w14:textId="77777777" w:rsidR="00710248" w:rsidRPr="00710248" w:rsidRDefault="00710248" w:rsidP="003718D3">
            <w:pPr>
              <w:jc w:val="center"/>
            </w:pPr>
            <w:r>
              <w:rPr>
                <w:b/>
              </w:rPr>
              <w:t xml:space="preserve">Texts: </w:t>
            </w:r>
            <w:r>
              <w:t xml:space="preserve">The Gingerbread man, </w:t>
            </w:r>
            <w:proofErr w:type="spellStart"/>
            <w:r>
              <w:t>Supertato</w:t>
            </w:r>
            <w:proofErr w:type="spellEnd"/>
            <w:r>
              <w:t xml:space="preserve">, Super Daisy, </w:t>
            </w:r>
            <w:proofErr w:type="spellStart"/>
            <w:r w:rsidR="009F1F6B">
              <w:t>Superworm</w:t>
            </w:r>
            <w:proofErr w:type="spellEnd"/>
            <w:r w:rsidR="009F1F6B">
              <w:t xml:space="preserve"> </w:t>
            </w:r>
          </w:p>
        </w:tc>
        <w:tc>
          <w:tcPr>
            <w:tcW w:w="2348" w:type="dxa"/>
            <w:shd w:val="clear" w:color="auto" w:fill="92D050"/>
          </w:tcPr>
          <w:p w14:paraId="05C7FD5D" w14:textId="77777777" w:rsidR="00710248" w:rsidRDefault="00710248" w:rsidP="003718D3">
            <w:pPr>
              <w:jc w:val="center"/>
              <w:rPr>
                <w:b/>
              </w:rPr>
            </w:pPr>
            <w:r>
              <w:rPr>
                <w:b/>
              </w:rPr>
              <w:t>Dinosaurs</w:t>
            </w:r>
          </w:p>
          <w:p w14:paraId="644F8D15" w14:textId="77777777" w:rsidR="00710248" w:rsidRPr="000D17C6" w:rsidRDefault="00710248" w:rsidP="003718D3">
            <w:pPr>
              <w:jc w:val="center"/>
              <w:rPr>
                <w:b/>
              </w:rPr>
            </w:pPr>
            <w:r>
              <w:rPr>
                <w:b/>
              </w:rPr>
              <w:t xml:space="preserve">Texts: </w:t>
            </w:r>
            <w:r w:rsidRPr="00710248">
              <w:t>Harry and his bucketful of dinosaurs, Dinosaur stomp</w:t>
            </w:r>
            <w:r w:rsidR="009F1F6B">
              <w:t xml:space="preserve">, Giganotosaurus </w:t>
            </w:r>
          </w:p>
        </w:tc>
        <w:tc>
          <w:tcPr>
            <w:tcW w:w="2401" w:type="dxa"/>
            <w:shd w:val="clear" w:color="auto" w:fill="92D050"/>
          </w:tcPr>
          <w:p w14:paraId="5AE45696" w14:textId="77777777" w:rsidR="00710248" w:rsidRDefault="00710248" w:rsidP="003718D3">
            <w:pPr>
              <w:jc w:val="center"/>
              <w:rPr>
                <w:b/>
              </w:rPr>
            </w:pPr>
            <w:r>
              <w:rPr>
                <w:b/>
              </w:rPr>
              <w:t>Space</w:t>
            </w:r>
          </w:p>
          <w:p w14:paraId="04DAB148" w14:textId="77777777" w:rsidR="00710248" w:rsidRPr="00710248" w:rsidRDefault="00710248" w:rsidP="003718D3">
            <w:pPr>
              <w:jc w:val="center"/>
            </w:pPr>
            <w:r>
              <w:rPr>
                <w:b/>
              </w:rPr>
              <w:t xml:space="preserve">Texts: </w:t>
            </w:r>
            <w:r>
              <w:t>Whatever Next, One giant leap (Neil Armstrong), Non-fiction texts</w:t>
            </w:r>
          </w:p>
        </w:tc>
        <w:tc>
          <w:tcPr>
            <w:tcW w:w="2255" w:type="dxa"/>
            <w:shd w:val="clear" w:color="auto" w:fill="92D050"/>
          </w:tcPr>
          <w:p w14:paraId="54CFC323" w14:textId="77777777" w:rsidR="00710248" w:rsidRDefault="00710248" w:rsidP="003718D3">
            <w:pPr>
              <w:jc w:val="center"/>
              <w:rPr>
                <w:b/>
              </w:rPr>
            </w:pPr>
            <w:r>
              <w:rPr>
                <w:b/>
              </w:rPr>
              <w:t>The Natural World</w:t>
            </w:r>
          </w:p>
          <w:p w14:paraId="417E0775" w14:textId="77777777" w:rsidR="00710248" w:rsidRPr="000D17C6" w:rsidRDefault="00710248" w:rsidP="003718D3">
            <w:pPr>
              <w:jc w:val="center"/>
              <w:rPr>
                <w:b/>
              </w:rPr>
            </w:pPr>
            <w:r>
              <w:rPr>
                <w:b/>
              </w:rPr>
              <w:t xml:space="preserve">Texts: </w:t>
            </w:r>
            <w:r w:rsidRPr="00710248">
              <w:t xml:space="preserve">Jasper’s beanstalk, Jack and the Beanstalk, </w:t>
            </w:r>
            <w:r w:rsidRPr="00710248">
              <w:rPr>
                <w:i/>
              </w:rPr>
              <w:t>Jack and the Jelly Beanstalk,</w:t>
            </w:r>
            <w:r w:rsidRPr="00710248">
              <w:t xml:space="preserve"> The Tiny Seed</w:t>
            </w:r>
          </w:p>
        </w:tc>
        <w:tc>
          <w:tcPr>
            <w:tcW w:w="2400" w:type="dxa"/>
            <w:shd w:val="clear" w:color="auto" w:fill="92D050"/>
          </w:tcPr>
          <w:p w14:paraId="1AF0E301" w14:textId="77777777" w:rsidR="00710248" w:rsidRDefault="00710248" w:rsidP="003718D3">
            <w:pPr>
              <w:jc w:val="center"/>
              <w:rPr>
                <w:b/>
              </w:rPr>
            </w:pPr>
            <w:r>
              <w:rPr>
                <w:b/>
              </w:rPr>
              <w:t>Paddington Bear Around the World</w:t>
            </w:r>
          </w:p>
          <w:p w14:paraId="26416C7D" w14:textId="77777777" w:rsidR="00710248" w:rsidRDefault="00710248" w:rsidP="003718D3">
            <w:pPr>
              <w:jc w:val="center"/>
              <w:rPr>
                <w:b/>
              </w:rPr>
            </w:pPr>
            <w:r>
              <w:rPr>
                <w:b/>
              </w:rPr>
              <w:t>Texts:</w:t>
            </w:r>
          </w:p>
          <w:p w14:paraId="36EBCA0F" w14:textId="77777777" w:rsidR="00710248" w:rsidRPr="00710248" w:rsidRDefault="00710248" w:rsidP="003718D3">
            <w:pPr>
              <w:jc w:val="center"/>
            </w:pPr>
            <w:r w:rsidRPr="00710248">
              <w:t>Range of Paddington books</w:t>
            </w:r>
          </w:p>
        </w:tc>
        <w:tc>
          <w:tcPr>
            <w:tcW w:w="3000" w:type="dxa"/>
            <w:shd w:val="clear" w:color="auto" w:fill="92D050"/>
          </w:tcPr>
          <w:p w14:paraId="0EB36257" w14:textId="77777777" w:rsidR="00710248" w:rsidRDefault="00710248" w:rsidP="003718D3">
            <w:pPr>
              <w:jc w:val="center"/>
              <w:rPr>
                <w:b/>
              </w:rPr>
            </w:pPr>
            <w:r>
              <w:rPr>
                <w:b/>
              </w:rPr>
              <w:t>Transport – up, up, up and away</w:t>
            </w:r>
          </w:p>
          <w:p w14:paraId="12D062A0" w14:textId="77777777" w:rsidR="00710248" w:rsidRPr="009F1F6B" w:rsidRDefault="00710248" w:rsidP="003718D3">
            <w:pPr>
              <w:jc w:val="center"/>
            </w:pPr>
            <w:r>
              <w:rPr>
                <w:b/>
              </w:rPr>
              <w:t xml:space="preserve">Texts: </w:t>
            </w:r>
            <w:r w:rsidR="009F1F6B">
              <w:t xml:space="preserve">Mr </w:t>
            </w:r>
            <w:proofErr w:type="spellStart"/>
            <w:r w:rsidR="009F1F6B">
              <w:t>Gumpy’s</w:t>
            </w:r>
            <w:proofErr w:type="spellEnd"/>
            <w:r w:rsidR="009F1F6B">
              <w:t xml:space="preserve"> Motor Car, Emma Jane’s Aeroplane, Oi! Get off our train, </w:t>
            </w:r>
          </w:p>
        </w:tc>
      </w:tr>
      <w:tr w:rsidR="00E70C3D" w:rsidRPr="003620AE" w14:paraId="231B7C66" w14:textId="77777777" w:rsidTr="00741266">
        <w:tc>
          <w:tcPr>
            <w:tcW w:w="1387" w:type="dxa"/>
            <w:vMerge/>
          </w:tcPr>
          <w:p w14:paraId="23BA2087" w14:textId="77777777" w:rsidR="00E70C3D" w:rsidRPr="000D17C6" w:rsidRDefault="00E70C3D" w:rsidP="003718D3"/>
        </w:tc>
        <w:tc>
          <w:tcPr>
            <w:tcW w:w="2364" w:type="dxa"/>
            <w:shd w:val="clear" w:color="auto" w:fill="FFC000"/>
          </w:tcPr>
          <w:p w14:paraId="367E963D" w14:textId="77777777" w:rsidR="00E70C3D" w:rsidRPr="00236A6D" w:rsidRDefault="00E70C3D" w:rsidP="003718D3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Let’s get the bus to…</w:t>
            </w:r>
          </w:p>
        </w:tc>
        <w:tc>
          <w:tcPr>
            <w:tcW w:w="2348" w:type="dxa"/>
            <w:shd w:val="clear" w:color="auto" w:fill="FFC000"/>
          </w:tcPr>
          <w:p w14:paraId="315668AB" w14:textId="77777777" w:rsidR="00236A6D" w:rsidRDefault="00E70C3D" w:rsidP="003718D3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 xml:space="preserve">Science </w:t>
            </w:r>
          </w:p>
          <w:p w14:paraId="5AFA3F09" w14:textId="77777777" w:rsidR="00E70C3D" w:rsidRPr="00236A6D" w:rsidRDefault="00E70C3D" w:rsidP="003718D3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around us</w:t>
            </w:r>
          </w:p>
        </w:tc>
        <w:tc>
          <w:tcPr>
            <w:tcW w:w="2401" w:type="dxa"/>
            <w:shd w:val="clear" w:color="auto" w:fill="FFC000"/>
          </w:tcPr>
          <w:p w14:paraId="4D513115" w14:textId="77777777" w:rsidR="00E70C3D" w:rsidRPr="00236A6D" w:rsidRDefault="00E70C3D" w:rsidP="003718D3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Fantastic Firsts</w:t>
            </w:r>
          </w:p>
        </w:tc>
        <w:tc>
          <w:tcPr>
            <w:tcW w:w="2255" w:type="dxa"/>
            <w:shd w:val="clear" w:color="auto" w:fill="FFC000"/>
          </w:tcPr>
          <w:p w14:paraId="3ED4D349" w14:textId="77777777" w:rsidR="00E70C3D" w:rsidRPr="00236A6D" w:rsidRDefault="00E70C3D" w:rsidP="003718D3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Natural World</w:t>
            </w:r>
          </w:p>
        </w:tc>
        <w:tc>
          <w:tcPr>
            <w:tcW w:w="2400" w:type="dxa"/>
            <w:shd w:val="clear" w:color="auto" w:fill="FFC000"/>
          </w:tcPr>
          <w:p w14:paraId="05BA7D80" w14:textId="77777777" w:rsidR="00E70C3D" w:rsidRPr="00236A6D" w:rsidRDefault="00E70C3D" w:rsidP="003718D3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Global Travellers</w:t>
            </w:r>
          </w:p>
        </w:tc>
        <w:tc>
          <w:tcPr>
            <w:tcW w:w="3000" w:type="dxa"/>
            <w:shd w:val="clear" w:color="auto" w:fill="FFC000"/>
          </w:tcPr>
          <w:p w14:paraId="5E6D5324" w14:textId="77777777" w:rsidR="00E70C3D" w:rsidRPr="00236A6D" w:rsidRDefault="00E70C3D" w:rsidP="003718D3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Time Travellers</w:t>
            </w:r>
          </w:p>
        </w:tc>
      </w:tr>
      <w:tr w:rsidR="00783164" w:rsidRPr="003620AE" w14:paraId="795C1E57" w14:textId="77777777" w:rsidTr="00741266">
        <w:tc>
          <w:tcPr>
            <w:tcW w:w="1387" w:type="dxa"/>
          </w:tcPr>
          <w:p w14:paraId="7080133E" w14:textId="77777777" w:rsidR="004B44B1" w:rsidRPr="003B5138" w:rsidRDefault="004B44B1" w:rsidP="003718D3">
            <w:pPr>
              <w:rPr>
                <w:b/>
                <w:sz w:val="40"/>
                <w:szCs w:val="40"/>
              </w:rPr>
            </w:pPr>
            <w:r w:rsidRPr="003B5138">
              <w:rPr>
                <w:b/>
                <w:sz w:val="40"/>
                <w:szCs w:val="40"/>
              </w:rPr>
              <w:t>Y1/2</w:t>
            </w:r>
          </w:p>
        </w:tc>
        <w:tc>
          <w:tcPr>
            <w:tcW w:w="2364" w:type="dxa"/>
          </w:tcPr>
          <w:p w14:paraId="7C6F2895" w14:textId="77777777" w:rsidR="004B44B1" w:rsidRPr="000D17C6" w:rsidRDefault="004B44B1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Carnforth</w:t>
            </w:r>
          </w:p>
          <w:p w14:paraId="4F74CE18" w14:textId="77777777" w:rsidR="00741266" w:rsidRDefault="00741266" w:rsidP="003718D3">
            <w:pPr>
              <w:rPr>
                <w:color w:val="FF0000"/>
              </w:rPr>
            </w:pPr>
          </w:p>
          <w:p w14:paraId="4F135332" w14:textId="77777777" w:rsidR="00741266" w:rsidRDefault="00741266" w:rsidP="003718D3">
            <w:pPr>
              <w:rPr>
                <w:color w:val="FF0000"/>
              </w:rPr>
            </w:pPr>
          </w:p>
          <w:p w14:paraId="336B9542" w14:textId="77777777" w:rsidR="004B44B1" w:rsidRDefault="004B44B1" w:rsidP="003718D3">
            <w:pPr>
              <w:rPr>
                <w:i/>
              </w:rPr>
            </w:pPr>
            <w:r w:rsidRPr="000D17C6">
              <w:rPr>
                <w:color w:val="FF0000"/>
              </w:rPr>
              <w:t xml:space="preserve">Geography </w:t>
            </w:r>
            <w:r w:rsidRPr="000D17C6">
              <w:t xml:space="preserve">– </w:t>
            </w:r>
            <w:r w:rsidRPr="000D17C6">
              <w:rPr>
                <w:i/>
              </w:rPr>
              <w:t>human</w:t>
            </w:r>
            <w:r w:rsidRPr="000D17C6">
              <w:t xml:space="preserve"> (shops/transport) </w:t>
            </w:r>
            <w:r w:rsidRPr="000D17C6">
              <w:rPr>
                <w:i/>
              </w:rPr>
              <w:t>mapping skills</w:t>
            </w:r>
          </w:p>
          <w:p w14:paraId="4149D4A0" w14:textId="77777777" w:rsidR="00607B23" w:rsidRPr="000D17C6" w:rsidRDefault="00607B23" w:rsidP="003718D3">
            <w:pPr>
              <w:rPr>
                <w:i/>
              </w:rPr>
            </w:pPr>
          </w:p>
          <w:p w14:paraId="486EDB30" w14:textId="77777777" w:rsidR="00607B23" w:rsidRPr="00EB5728" w:rsidRDefault="006F5E52" w:rsidP="003718D3">
            <w:pPr>
              <w:rPr>
                <w:i/>
                <w:color w:val="7030A0"/>
              </w:rPr>
            </w:pPr>
            <w:r w:rsidRPr="00EB5728">
              <w:rPr>
                <w:color w:val="7030A0"/>
              </w:rPr>
              <w:t>Art-</w:t>
            </w:r>
            <w:r w:rsidRPr="00EB5728">
              <w:rPr>
                <w:i/>
                <w:color w:val="7030A0"/>
              </w:rPr>
              <w:t xml:space="preserve"> </w:t>
            </w:r>
          </w:p>
          <w:p w14:paraId="5FDB8AD7" w14:textId="77777777" w:rsidR="004B44B1" w:rsidRPr="00EB5728" w:rsidRDefault="00EB5728" w:rsidP="003718D3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 xml:space="preserve">Focus – Sculpture </w:t>
            </w:r>
          </w:p>
          <w:p w14:paraId="046A421C" w14:textId="77777777" w:rsidR="00EB5728" w:rsidRPr="00EB5728" w:rsidRDefault="00EB5728" w:rsidP="003718D3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 xml:space="preserve">Visual element – form </w:t>
            </w:r>
          </w:p>
          <w:p w14:paraId="7B76E424" w14:textId="77777777" w:rsidR="00EB5728" w:rsidRPr="00EB5728" w:rsidRDefault="00EB5728" w:rsidP="003718D3">
            <w:pPr>
              <w:rPr>
                <w:i/>
                <w:sz w:val="16"/>
                <w:szCs w:val="16"/>
              </w:rPr>
            </w:pPr>
            <w:r w:rsidRPr="00EB5728">
              <w:rPr>
                <w:b/>
                <w:i/>
                <w:color w:val="7030A0"/>
              </w:rPr>
              <w:t xml:space="preserve">Artist – Claes Oldenburg </w:t>
            </w:r>
            <w:r w:rsidRPr="00EB5728">
              <w:rPr>
                <w:b/>
                <w:i/>
                <w:color w:val="7030A0"/>
                <w:sz w:val="16"/>
                <w:szCs w:val="16"/>
              </w:rPr>
              <w:t>(Make small versions of themselves and use digital media to enhance).</w:t>
            </w:r>
          </w:p>
        </w:tc>
        <w:tc>
          <w:tcPr>
            <w:tcW w:w="2348" w:type="dxa"/>
          </w:tcPr>
          <w:p w14:paraId="1B1B2D38" w14:textId="77777777" w:rsidR="004B44B1" w:rsidRPr="000D17C6" w:rsidRDefault="00DB6B59" w:rsidP="00741266">
            <w:pPr>
              <w:jc w:val="center"/>
              <w:rPr>
                <w:b/>
              </w:rPr>
            </w:pPr>
            <w:r w:rsidRPr="0006273B">
              <w:rPr>
                <w:b/>
              </w:rPr>
              <w:t>On Safari</w:t>
            </w:r>
          </w:p>
          <w:p w14:paraId="7CA285CC" w14:textId="77777777" w:rsidR="00741266" w:rsidRDefault="00741266" w:rsidP="003718D3">
            <w:pPr>
              <w:rPr>
                <w:color w:val="FF0000"/>
              </w:rPr>
            </w:pPr>
          </w:p>
          <w:p w14:paraId="01F3D5C1" w14:textId="77777777" w:rsidR="00741266" w:rsidRDefault="00741266" w:rsidP="003718D3">
            <w:pPr>
              <w:rPr>
                <w:color w:val="FF0000"/>
              </w:rPr>
            </w:pPr>
          </w:p>
          <w:p w14:paraId="025BFD4C" w14:textId="77777777" w:rsidR="004B44B1" w:rsidRPr="000D17C6" w:rsidRDefault="004B44B1" w:rsidP="003718D3">
            <w:pPr>
              <w:rPr>
                <w:i/>
              </w:rPr>
            </w:pPr>
            <w:r w:rsidRPr="000D17C6">
              <w:rPr>
                <w:color w:val="FF0000"/>
              </w:rPr>
              <w:t>Science</w:t>
            </w:r>
            <w:r w:rsidRPr="000D17C6">
              <w:t xml:space="preserve"> – </w:t>
            </w:r>
            <w:r w:rsidRPr="000D17C6">
              <w:rPr>
                <w:i/>
              </w:rPr>
              <w:t>living/dead/non-living</w:t>
            </w:r>
            <w:r w:rsidRPr="000D17C6">
              <w:t xml:space="preserve">, </w:t>
            </w:r>
            <w:r w:rsidRPr="000D17C6">
              <w:rPr>
                <w:i/>
              </w:rPr>
              <w:t>animals, classification,</w:t>
            </w:r>
          </w:p>
          <w:p w14:paraId="1E10F839" w14:textId="77777777" w:rsidR="004B44B1" w:rsidRDefault="00DE019A" w:rsidP="003718D3">
            <w:pPr>
              <w:rPr>
                <w:i/>
              </w:rPr>
            </w:pPr>
            <w:r w:rsidRPr="000D17C6">
              <w:rPr>
                <w:i/>
              </w:rPr>
              <w:t>S</w:t>
            </w:r>
            <w:r w:rsidR="004B44B1" w:rsidRPr="000D17C6">
              <w:rPr>
                <w:i/>
              </w:rPr>
              <w:t>cientists</w:t>
            </w:r>
          </w:p>
          <w:p w14:paraId="0C0F623F" w14:textId="77777777" w:rsidR="00607B23" w:rsidRPr="000D17C6" w:rsidRDefault="00607B23" w:rsidP="003718D3">
            <w:pPr>
              <w:rPr>
                <w:i/>
              </w:rPr>
            </w:pPr>
          </w:p>
          <w:p w14:paraId="4538B7EB" w14:textId="77777777" w:rsidR="008058B6" w:rsidRDefault="008058B6" w:rsidP="008058B6">
            <w:pPr>
              <w:rPr>
                <w:b/>
                <w:i/>
                <w:color w:val="0070C0"/>
              </w:rPr>
            </w:pPr>
            <w:r>
              <w:rPr>
                <w:b/>
                <w:i/>
                <w:color w:val="0070C0"/>
              </w:rPr>
              <w:t>DT – Kapow, Make a moving monster (y2)</w:t>
            </w:r>
          </w:p>
          <w:p w14:paraId="2BF49295" w14:textId="77777777" w:rsidR="00DE019A" w:rsidRPr="000D17C6" w:rsidRDefault="00DE019A" w:rsidP="003718D3"/>
        </w:tc>
        <w:tc>
          <w:tcPr>
            <w:tcW w:w="2401" w:type="dxa"/>
          </w:tcPr>
          <w:p w14:paraId="60A81A4B" w14:textId="77777777" w:rsidR="00741266" w:rsidRDefault="00741266" w:rsidP="00741266">
            <w:pPr>
              <w:jc w:val="center"/>
              <w:rPr>
                <w:b/>
              </w:rPr>
            </w:pPr>
            <w:r>
              <w:rPr>
                <w:b/>
              </w:rPr>
              <w:t>How did the Wright Brothers Change the World?</w:t>
            </w:r>
          </w:p>
          <w:p w14:paraId="2C05A9FB" w14:textId="77777777" w:rsidR="00741266" w:rsidRDefault="00741266" w:rsidP="00741266">
            <w:pPr>
              <w:rPr>
                <w:i/>
              </w:rPr>
            </w:pPr>
            <w:r w:rsidRPr="000D17C6">
              <w:rPr>
                <w:color w:val="FF0000"/>
              </w:rPr>
              <w:t>History</w:t>
            </w:r>
            <w:r w:rsidRPr="000D17C6">
              <w:t xml:space="preserve"> - </w:t>
            </w:r>
            <w:r w:rsidRPr="000D17C6">
              <w:rPr>
                <w:i/>
              </w:rPr>
              <w:t>Sig individuals</w:t>
            </w:r>
          </w:p>
          <w:p w14:paraId="7056C9E3" w14:textId="77777777" w:rsidR="00741266" w:rsidRDefault="00741266" w:rsidP="00741266"/>
          <w:p w14:paraId="4C8C0326" w14:textId="77777777" w:rsidR="00741266" w:rsidRDefault="00741266" w:rsidP="00741266"/>
          <w:p w14:paraId="3261A20C" w14:textId="77777777" w:rsidR="00741266" w:rsidRDefault="00741266" w:rsidP="00741266">
            <w:pPr>
              <w:rPr>
                <w:b/>
                <w:i/>
                <w:color w:val="0070C0"/>
              </w:rPr>
            </w:pPr>
            <w:r>
              <w:rPr>
                <w:b/>
                <w:i/>
                <w:color w:val="0070C0"/>
              </w:rPr>
              <w:t>DT – Kapow, mechanisms, fairground wheel (y2)</w:t>
            </w:r>
          </w:p>
          <w:p w14:paraId="669266A5" w14:textId="77777777" w:rsidR="00741266" w:rsidRPr="000D17C6" w:rsidRDefault="00741266" w:rsidP="00741266"/>
          <w:p w14:paraId="1978C24D" w14:textId="77777777" w:rsidR="00741266" w:rsidRPr="000D17C6" w:rsidRDefault="00741266" w:rsidP="00741266">
            <w:pPr>
              <w:rPr>
                <w:b/>
              </w:rPr>
            </w:pPr>
            <w:r w:rsidRPr="000D17C6">
              <w:rPr>
                <w:b/>
              </w:rPr>
              <w:t>First Man in Space</w:t>
            </w:r>
          </w:p>
          <w:p w14:paraId="48C2CF33" w14:textId="77777777" w:rsidR="00741266" w:rsidRDefault="00741266" w:rsidP="00741266">
            <w:pPr>
              <w:rPr>
                <w:i/>
              </w:rPr>
            </w:pPr>
            <w:r w:rsidRPr="000D17C6">
              <w:rPr>
                <w:color w:val="FF0000"/>
              </w:rPr>
              <w:t>History</w:t>
            </w:r>
            <w:r w:rsidRPr="000D17C6">
              <w:t xml:space="preserve"> -</w:t>
            </w:r>
            <w:r w:rsidRPr="000D17C6">
              <w:rPr>
                <w:i/>
              </w:rPr>
              <w:t>event beyond living memory</w:t>
            </w:r>
          </w:p>
          <w:p w14:paraId="7493BF73" w14:textId="77777777" w:rsidR="00EB5728" w:rsidRPr="000D17C6" w:rsidRDefault="00EB5728" w:rsidP="003718D3"/>
        </w:tc>
        <w:tc>
          <w:tcPr>
            <w:tcW w:w="2255" w:type="dxa"/>
          </w:tcPr>
          <w:p w14:paraId="63249C81" w14:textId="77777777" w:rsidR="00607B23" w:rsidRDefault="00783164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How do the seasons change?</w:t>
            </w:r>
          </w:p>
          <w:p w14:paraId="0E94F947" w14:textId="77777777" w:rsidR="00741266" w:rsidRDefault="00741266" w:rsidP="003718D3">
            <w:pPr>
              <w:rPr>
                <w:color w:val="FF0000"/>
              </w:rPr>
            </w:pPr>
          </w:p>
          <w:p w14:paraId="042BC84D" w14:textId="77777777" w:rsidR="004B44B1" w:rsidRDefault="004B44B1" w:rsidP="003718D3">
            <w:pPr>
              <w:rPr>
                <w:i/>
              </w:rPr>
            </w:pPr>
            <w:r w:rsidRPr="000D17C6">
              <w:rPr>
                <w:color w:val="FF0000"/>
              </w:rPr>
              <w:t xml:space="preserve">Science </w:t>
            </w:r>
            <w:r w:rsidRPr="000D17C6">
              <w:rPr>
                <w:i/>
              </w:rPr>
              <w:t xml:space="preserve">-Plants, habitats, </w:t>
            </w:r>
            <w:r w:rsidR="00783164" w:rsidRPr="000D17C6">
              <w:rPr>
                <w:i/>
              </w:rPr>
              <w:t>hibernation</w:t>
            </w:r>
          </w:p>
          <w:p w14:paraId="1EAFEB98" w14:textId="77777777" w:rsidR="00607B23" w:rsidRPr="000D17C6" w:rsidRDefault="00607B23" w:rsidP="003718D3">
            <w:pPr>
              <w:rPr>
                <w:i/>
              </w:rPr>
            </w:pPr>
          </w:p>
          <w:p w14:paraId="5DEDF3D8" w14:textId="77777777" w:rsidR="008058B6" w:rsidRDefault="008058B6" w:rsidP="008058B6">
            <w:pPr>
              <w:rPr>
                <w:b/>
                <w:i/>
                <w:color w:val="0070C0"/>
              </w:rPr>
            </w:pPr>
            <w:r>
              <w:rPr>
                <w:b/>
                <w:i/>
                <w:color w:val="0070C0"/>
              </w:rPr>
              <w:t>DT – Kapow, structures, Making baby bear’s chair (y2)</w:t>
            </w:r>
          </w:p>
          <w:p w14:paraId="0CB08634" w14:textId="77777777" w:rsidR="00EB5728" w:rsidRPr="00607B23" w:rsidRDefault="00EB5728" w:rsidP="008058B6">
            <w:pPr>
              <w:rPr>
                <w:i/>
              </w:rPr>
            </w:pPr>
          </w:p>
        </w:tc>
        <w:tc>
          <w:tcPr>
            <w:tcW w:w="2400" w:type="dxa"/>
          </w:tcPr>
          <w:p w14:paraId="6B193F79" w14:textId="77777777" w:rsidR="00607B23" w:rsidRDefault="00741266" w:rsidP="00741266">
            <w:pPr>
              <w:jc w:val="center"/>
              <w:rPr>
                <w:b/>
              </w:rPr>
            </w:pPr>
            <w:r>
              <w:rPr>
                <w:b/>
              </w:rPr>
              <w:t>Let’s go to Scotland</w:t>
            </w:r>
          </w:p>
          <w:p w14:paraId="42A4E2D8" w14:textId="77777777" w:rsidR="00607B23" w:rsidRPr="000D17C6" w:rsidRDefault="00607B23" w:rsidP="003718D3">
            <w:pPr>
              <w:rPr>
                <w:b/>
              </w:rPr>
            </w:pPr>
          </w:p>
          <w:p w14:paraId="4A9F42DF" w14:textId="77777777" w:rsidR="00741266" w:rsidRDefault="00741266" w:rsidP="003718D3">
            <w:pPr>
              <w:rPr>
                <w:color w:val="FF0000"/>
              </w:rPr>
            </w:pPr>
          </w:p>
          <w:p w14:paraId="5AD54D03" w14:textId="77777777" w:rsidR="004B44B1" w:rsidRDefault="004B44B1" w:rsidP="003718D3">
            <w:r w:rsidRPr="000D17C6">
              <w:rPr>
                <w:color w:val="FF0000"/>
              </w:rPr>
              <w:t>Geography –</w:t>
            </w:r>
            <w:r w:rsidRPr="000D17C6">
              <w:rPr>
                <w:i/>
              </w:rPr>
              <w:t>mapping identifying towns and cities –study of Scotland</w:t>
            </w:r>
            <w:r w:rsidRPr="000D17C6">
              <w:t xml:space="preserve"> </w:t>
            </w:r>
          </w:p>
          <w:p w14:paraId="43F84A6D" w14:textId="77777777" w:rsidR="00607B23" w:rsidRDefault="00607B23" w:rsidP="003718D3"/>
          <w:p w14:paraId="274C0560" w14:textId="77777777" w:rsidR="00607B23" w:rsidRPr="00EB5728" w:rsidRDefault="00607B23" w:rsidP="003718D3">
            <w:pPr>
              <w:rPr>
                <w:color w:val="7030A0"/>
              </w:rPr>
            </w:pPr>
            <w:r w:rsidRPr="00EB5728">
              <w:rPr>
                <w:color w:val="7030A0"/>
              </w:rPr>
              <w:t xml:space="preserve">Art – </w:t>
            </w:r>
          </w:p>
          <w:p w14:paraId="2A76FC2F" w14:textId="77777777" w:rsidR="00607B23" w:rsidRPr="00EB5728" w:rsidRDefault="00EB5728" w:rsidP="00EB5728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Focus – textile</w:t>
            </w:r>
          </w:p>
          <w:p w14:paraId="31B5556A" w14:textId="77777777" w:rsidR="00EB5728" w:rsidRPr="00EB5728" w:rsidRDefault="00EB5728" w:rsidP="00EB5728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Visual element- texture &amp; colour</w:t>
            </w:r>
          </w:p>
          <w:p w14:paraId="149AA225" w14:textId="77777777" w:rsidR="00EB5728" w:rsidRPr="00EB5728" w:rsidRDefault="00EB5728" w:rsidP="00EB5728">
            <w:pPr>
              <w:rPr>
                <w:i/>
                <w:sz w:val="16"/>
                <w:szCs w:val="16"/>
              </w:rPr>
            </w:pPr>
            <w:r w:rsidRPr="00EB5728">
              <w:rPr>
                <w:b/>
                <w:i/>
                <w:color w:val="7030A0"/>
                <w:sz w:val="16"/>
                <w:szCs w:val="16"/>
              </w:rPr>
              <w:t>(shell texture/rubbings. Coastal weaves linking to class weaves)</w:t>
            </w:r>
          </w:p>
        </w:tc>
        <w:tc>
          <w:tcPr>
            <w:tcW w:w="3000" w:type="dxa"/>
          </w:tcPr>
          <w:p w14:paraId="0B4B28BB" w14:textId="77777777" w:rsidR="00741266" w:rsidRPr="00741266" w:rsidRDefault="00741266" w:rsidP="00741266">
            <w:pPr>
              <w:jc w:val="center"/>
              <w:rPr>
                <w:b/>
              </w:rPr>
            </w:pPr>
            <w:r w:rsidRPr="00741266">
              <w:rPr>
                <w:b/>
              </w:rPr>
              <w:t>The Race to the Moon</w:t>
            </w:r>
          </w:p>
          <w:p w14:paraId="5D6645C1" w14:textId="77777777" w:rsidR="00741266" w:rsidRDefault="00741266" w:rsidP="00741266">
            <w:pPr>
              <w:rPr>
                <w:color w:val="FF0000"/>
              </w:rPr>
            </w:pPr>
          </w:p>
          <w:p w14:paraId="378EE351" w14:textId="77777777" w:rsidR="00741266" w:rsidRDefault="00741266" w:rsidP="00741266">
            <w:pPr>
              <w:rPr>
                <w:color w:val="FF0000"/>
              </w:rPr>
            </w:pPr>
          </w:p>
          <w:p w14:paraId="7FB36AF8" w14:textId="77777777" w:rsidR="00741266" w:rsidRDefault="00741266" w:rsidP="00741266">
            <w:pPr>
              <w:rPr>
                <w:i/>
              </w:rPr>
            </w:pPr>
            <w:r w:rsidRPr="000D17C6">
              <w:rPr>
                <w:color w:val="FF0000"/>
              </w:rPr>
              <w:t>History</w:t>
            </w:r>
            <w:r w:rsidRPr="000D17C6">
              <w:t xml:space="preserve"> -</w:t>
            </w:r>
            <w:r w:rsidRPr="000D17C6">
              <w:rPr>
                <w:i/>
              </w:rPr>
              <w:t>event beyond living memory</w:t>
            </w:r>
          </w:p>
          <w:p w14:paraId="211BB66A" w14:textId="77777777" w:rsidR="00741266" w:rsidRPr="000D17C6" w:rsidRDefault="00741266" w:rsidP="00741266">
            <w:pPr>
              <w:rPr>
                <w:i/>
              </w:rPr>
            </w:pPr>
          </w:p>
          <w:p w14:paraId="3F31BFF9" w14:textId="77777777" w:rsidR="00741266" w:rsidRPr="00EB5728" w:rsidRDefault="00741266" w:rsidP="00741266">
            <w:pPr>
              <w:rPr>
                <w:i/>
                <w:color w:val="7030A0"/>
              </w:rPr>
            </w:pPr>
            <w:r w:rsidRPr="00EB5728">
              <w:rPr>
                <w:color w:val="7030A0"/>
              </w:rPr>
              <w:t>Art</w:t>
            </w:r>
            <w:r w:rsidRPr="00EB5728">
              <w:rPr>
                <w:i/>
                <w:color w:val="7030A0"/>
              </w:rPr>
              <w:t xml:space="preserve"> – </w:t>
            </w:r>
          </w:p>
          <w:p w14:paraId="729E8786" w14:textId="77777777" w:rsidR="00741266" w:rsidRPr="00EB5728" w:rsidRDefault="00741266" w:rsidP="00741266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Focus – Collage</w:t>
            </w:r>
          </w:p>
          <w:p w14:paraId="46C2183D" w14:textId="77777777" w:rsidR="00741266" w:rsidRPr="00EB5728" w:rsidRDefault="00741266" w:rsidP="00741266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Visual element – shape, colour, pattern</w:t>
            </w:r>
          </w:p>
          <w:p w14:paraId="1F28C00B" w14:textId="77777777" w:rsidR="004B44B1" w:rsidRPr="000D17C6" w:rsidRDefault="00741266" w:rsidP="00741266">
            <w:r w:rsidRPr="00EB5728">
              <w:rPr>
                <w:b/>
                <w:i/>
                <w:color w:val="7030A0"/>
              </w:rPr>
              <w:t>Artist - Kandinsky</w:t>
            </w:r>
          </w:p>
        </w:tc>
      </w:tr>
      <w:tr w:rsidR="004142ED" w:rsidRPr="003620AE" w14:paraId="2416DEDF" w14:textId="77777777" w:rsidTr="00741266">
        <w:trPr>
          <w:trHeight w:val="988"/>
        </w:trPr>
        <w:tc>
          <w:tcPr>
            <w:tcW w:w="1387" w:type="dxa"/>
            <w:vMerge w:val="restart"/>
          </w:tcPr>
          <w:p w14:paraId="5E04E039" w14:textId="77777777" w:rsidR="004142ED" w:rsidRPr="00E70C3D" w:rsidRDefault="004142ED" w:rsidP="003718D3">
            <w:pPr>
              <w:rPr>
                <w:b/>
              </w:rPr>
            </w:pPr>
            <w:r w:rsidRPr="00E70C3D">
              <w:rPr>
                <w:b/>
              </w:rPr>
              <w:t>ENGLISH</w:t>
            </w:r>
          </w:p>
          <w:p w14:paraId="7C1AC4D8" w14:textId="77777777" w:rsidR="004142ED" w:rsidRPr="00E70C3D" w:rsidRDefault="004142ED" w:rsidP="003718D3">
            <w:pPr>
              <w:rPr>
                <w:b/>
              </w:rPr>
            </w:pPr>
          </w:p>
        </w:tc>
        <w:tc>
          <w:tcPr>
            <w:tcW w:w="2364" w:type="dxa"/>
          </w:tcPr>
          <w:p w14:paraId="29FE8004" w14:textId="77777777" w:rsidR="004142ED" w:rsidRPr="008D784B" w:rsidRDefault="004142ED" w:rsidP="00B50AEC">
            <w:pPr>
              <w:rPr>
                <w:i/>
              </w:rPr>
            </w:pPr>
            <w:r w:rsidRPr="008D784B">
              <w:rPr>
                <w:i/>
              </w:rPr>
              <w:t>Narrative text:</w:t>
            </w:r>
          </w:p>
          <w:p w14:paraId="2381E283" w14:textId="77777777" w:rsidR="004142ED" w:rsidRPr="008D784B" w:rsidRDefault="00E70C3D" w:rsidP="003718D3">
            <w:pPr>
              <w:rPr>
                <w:i/>
              </w:rPr>
            </w:pPr>
            <w:r w:rsidRPr="008D784B">
              <w:rPr>
                <w:i/>
              </w:rPr>
              <w:t>Books by the same author</w:t>
            </w:r>
          </w:p>
          <w:p w14:paraId="48DB72E3" w14:textId="77777777" w:rsidR="00103089" w:rsidRPr="008D784B" w:rsidRDefault="00103089" w:rsidP="003718D3">
            <w:pPr>
              <w:rPr>
                <w:i/>
                <w:color w:val="FF0000"/>
              </w:rPr>
            </w:pPr>
            <w:r w:rsidRPr="008D784B">
              <w:rPr>
                <w:i/>
                <w:color w:val="FF0000"/>
              </w:rPr>
              <w:t>The Pirates Next Door</w:t>
            </w:r>
          </w:p>
          <w:p w14:paraId="25D34A41" w14:textId="77777777" w:rsidR="00016404" w:rsidRPr="008D784B" w:rsidRDefault="00016404" w:rsidP="003718D3">
            <w:pPr>
              <w:rPr>
                <w:i/>
                <w:color w:val="FF0000"/>
              </w:rPr>
            </w:pPr>
            <w:r w:rsidRPr="008D784B">
              <w:rPr>
                <w:i/>
                <w:color w:val="FF0000"/>
              </w:rPr>
              <w:t>Scurvy Sands</w:t>
            </w:r>
          </w:p>
          <w:p w14:paraId="35D466A5" w14:textId="77777777" w:rsidR="00016404" w:rsidRPr="00741266" w:rsidRDefault="00016404" w:rsidP="003718D3">
            <w:pPr>
              <w:rPr>
                <w:i/>
                <w:highlight w:val="yellow"/>
              </w:rPr>
            </w:pPr>
            <w:r w:rsidRPr="008D784B">
              <w:rPr>
                <w:i/>
                <w:color w:val="FF0000"/>
              </w:rPr>
              <w:t>Ghostly Galleon</w:t>
            </w:r>
          </w:p>
        </w:tc>
        <w:tc>
          <w:tcPr>
            <w:tcW w:w="2348" w:type="dxa"/>
          </w:tcPr>
          <w:p w14:paraId="312C1021" w14:textId="77777777" w:rsidR="008D784B" w:rsidRDefault="008D784B" w:rsidP="008D784B">
            <w:pPr>
              <w:rPr>
                <w:i/>
              </w:rPr>
            </w:pPr>
            <w:r w:rsidRPr="00E70C3D">
              <w:rPr>
                <w:i/>
              </w:rPr>
              <w:t>Non-fiction:</w:t>
            </w:r>
          </w:p>
          <w:p w14:paraId="02739EFA" w14:textId="77777777" w:rsidR="008D784B" w:rsidRPr="00726169" w:rsidRDefault="008D784B" w:rsidP="008D784B">
            <w:pPr>
              <w:rPr>
                <w:b/>
                <w:i/>
                <w:color w:val="FF0000"/>
              </w:rPr>
            </w:pPr>
            <w:r w:rsidRPr="00726169">
              <w:rPr>
                <w:b/>
                <w:i/>
                <w:color w:val="FF0000"/>
              </w:rPr>
              <w:t xml:space="preserve">National </w:t>
            </w:r>
            <w:proofErr w:type="gramStart"/>
            <w:r w:rsidRPr="00726169">
              <w:rPr>
                <w:b/>
                <w:i/>
                <w:color w:val="FF0000"/>
              </w:rPr>
              <w:t>Non Fiction</w:t>
            </w:r>
            <w:proofErr w:type="gramEnd"/>
            <w:r w:rsidRPr="00726169">
              <w:rPr>
                <w:b/>
                <w:i/>
                <w:color w:val="FF0000"/>
              </w:rPr>
              <w:t xml:space="preserve"> N</w:t>
            </w:r>
            <w:r>
              <w:rPr>
                <w:b/>
                <w:i/>
                <w:color w:val="FF0000"/>
              </w:rPr>
              <w:t>ovember</w:t>
            </w:r>
          </w:p>
          <w:p w14:paraId="28A6A042" w14:textId="77777777" w:rsidR="008D784B" w:rsidRDefault="008D784B" w:rsidP="008D784B">
            <w:pPr>
              <w:rPr>
                <w:i/>
              </w:rPr>
            </w:pPr>
            <w:r w:rsidRPr="00E70C3D">
              <w:rPr>
                <w:i/>
              </w:rPr>
              <w:t>Non-chronological reports</w:t>
            </w:r>
          </w:p>
          <w:p w14:paraId="40D5FBE1" w14:textId="1E6E2643" w:rsidR="004142ED" w:rsidRPr="00741266" w:rsidRDefault="008D784B" w:rsidP="008C37F3">
            <w:pPr>
              <w:rPr>
                <w:i/>
                <w:highlight w:val="yellow"/>
              </w:rPr>
            </w:pPr>
            <w:r w:rsidRPr="00103089">
              <w:rPr>
                <w:i/>
                <w:color w:val="FF0000"/>
              </w:rPr>
              <w:lastRenderedPageBreak/>
              <w:t>An Interview with a Tiger</w:t>
            </w:r>
          </w:p>
        </w:tc>
        <w:tc>
          <w:tcPr>
            <w:tcW w:w="2401" w:type="dxa"/>
          </w:tcPr>
          <w:p w14:paraId="6C2CBDCD" w14:textId="77777777" w:rsidR="00741266" w:rsidRPr="008D784B" w:rsidRDefault="00741266" w:rsidP="00741266">
            <w:pPr>
              <w:rPr>
                <w:i/>
              </w:rPr>
            </w:pPr>
            <w:r w:rsidRPr="008D784B">
              <w:rPr>
                <w:i/>
              </w:rPr>
              <w:lastRenderedPageBreak/>
              <w:t>Narrative text:</w:t>
            </w:r>
          </w:p>
          <w:p w14:paraId="0B7A643A" w14:textId="77777777" w:rsidR="00741266" w:rsidRPr="008D784B" w:rsidRDefault="00741266" w:rsidP="00741266">
            <w:pPr>
              <w:rPr>
                <w:i/>
              </w:rPr>
            </w:pPr>
            <w:r w:rsidRPr="008D784B">
              <w:rPr>
                <w:i/>
              </w:rPr>
              <w:t>Story as a theme</w:t>
            </w:r>
          </w:p>
          <w:p w14:paraId="7163B732" w14:textId="77777777" w:rsidR="00741266" w:rsidRPr="008D784B" w:rsidRDefault="00741266" w:rsidP="00741266">
            <w:pPr>
              <w:rPr>
                <w:i/>
              </w:rPr>
            </w:pPr>
          </w:p>
          <w:p w14:paraId="1977E6DD" w14:textId="77777777" w:rsidR="00741266" w:rsidRPr="008D784B" w:rsidRDefault="00741266" w:rsidP="00741266">
            <w:pPr>
              <w:rPr>
                <w:i/>
                <w:color w:val="FF0000"/>
              </w:rPr>
            </w:pPr>
            <w:r w:rsidRPr="008D784B">
              <w:rPr>
                <w:i/>
                <w:color w:val="FF0000"/>
              </w:rPr>
              <w:t>Journey (picture book)</w:t>
            </w:r>
          </w:p>
          <w:p w14:paraId="27E05CC4" w14:textId="77777777" w:rsidR="004142ED" w:rsidRPr="00741266" w:rsidRDefault="004142ED" w:rsidP="008C37F3">
            <w:pPr>
              <w:rPr>
                <w:i/>
                <w:highlight w:val="yellow"/>
              </w:rPr>
            </w:pPr>
          </w:p>
        </w:tc>
        <w:tc>
          <w:tcPr>
            <w:tcW w:w="2255" w:type="dxa"/>
          </w:tcPr>
          <w:p w14:paraId="655392AF" w14:textId="77777777" w:rsidR="004142ED" w:rsidRPr="008D784B" w:rsidRDefault="004142ED" w:rsidP="00B50AEC">
            <w:pPr>
              <w:rPr>
                <w:i/>
              </w:rPr>
            </w:pPr>
            <w:r w:rsidRPr="008D784B">
              <w:rPr>
                <w:i/>
              </w:rPr>
              <w:t>Narrative text:</w:t>
            </w:r>
          </w:p>
          <w:p w14:paraId="522F285A" w14:textId="77777777" w:rsidR="004142ED" w:rsidRPr="008D784B" w:rsidRDefault="004142ED" w:rsidP="00B50AEC">
            <w:pPr>
              <w:rPr>
                <w:i/>
              </w:rPr>
            </w:pPr>
            <w:r w:rsidRPr="008D784B">
              <w:rPr>
                <w:i/>
              </w:rPr>
              <w:t>Traditional Tales</w:t>
            </w:r>
          </w:p>
          <w:p w14:paraId="762BEA4C" w14:textId="77777777" w:rsidR="004142ED" w:rsidRPr="008D784B" w:rsidRDefault="00103089" w:rsidP="00B50AEC">
            <w:pPr>
              <w:rPr>
                <w:i/>
                <w:color w:val="FF0000"/>
              </w:rPr>
            </w:pPr>
            <w:r w:rsidRPr="008D784B">
              <w:rPr>
                <w:i/>
                <w:color w:val="FF0000"/>
              </w:rPr>
              <w:t>The Owl who was Afraid of the Dark</w:t>
            </w:r>
          </w:p>
          <w:p w14:paraId="0DC84B24" w14:textId="77777777" w:rsidR="004142ED" w:rsidRPr="00741266" w:rsidRDefault="004142ED" w:rsidP="008C37F3">
            <w:pPr>
              <w:rPr>
                <w:i/>
                <w:highlight w:val="yellow"/>
              </w:rPr>
            </w:pPr>
          </w:p>
        </w:tc>
        <w:tc>
          <w:tcPr>
            <w:tcW w:w="2400" w:type="dxa"/>
          </w:tcPr>
          <w:p w14:paraId="57F75C59" w14:textId="77777777" w:rsidR="004142ED" w:rsidRPr="008D784B" w:rsidRDefault="004142ED" w:rsidP="00B50AEC">
            <w:pPr>
              <w:rPr>
                <w:i/>
              </w:rPr>
            </w:pPr>
            <w:r w:rsidRPr="008D784B">
              <w:rPr>
                <w:i/>
              </w:rPr>
              <w:t>Narrative text:</w:t>
            </w:r>
          </w:p>
          <w:p w14:paraId="479EABFB" w14:textId="77777777" w:rsidR="004142ED" w:rsidRPr="008D784B" w:rsidRDefault="004142ED" w:rsidP="008C37F3">
            <w:pPr>
              <w:rPr>
                <w:i/>
              </w:rPr>
            </w:pPr>
            <w:r w:rsidRPr="008D784B">
              <w:rPr>
                <w:i/>
              </w:rPr>
              <w:t>Stories with familiar</w:t>
            </w:r>
            <w:r w:rsidR="00E70C3D" w:rsidRPr="008D784B">
              <w:rPr>
                <w:i/>
              </w:rPr>
              <w:t xml:space="preserve"> settings</w:t>
            </w:r>
          </w:p>
          <w:p w14:paraId="2D389A5F" w14:textId="77777777" w:rsidR="00103089" w:rsidRPr="00741266" w:rsidRDefault="00103089" w:rsidP="008C37F3">
            <w:pPr>
              <w:rPr>
                <w:i/>
                <w:highlight w:val="yellow"/>
              </w:rPr>
            </w:pPr>
            <w:r w:rsidRPr="008D784B">
              <w:rPr>
                <w:i/>
                <w:color w:val="FF0000"/>
              </w:rPr>
              <w:t>Katie Morag</w:t>
            </w:r>
            <w:r w:rsidR="00016404" w:rsidRPr="008D784B">
              <w:rPr>
                <w:i/>
                <w:color w:val="FF0000"/>
              </w:rPr>
              <w:t>- Island Stories</w:t>
            </w:r>
          </w:p>
        </w:tc>
        <w:tc>
          <w:tcPr>
            <w:tcW w:w="3000" w:type="dxa"/>
          </w:tcPr>
          <w:p w14:paraId="6F86EE59" w14:textId="77777777" w:rsidR="00741266" w:rsidRPr="008D784B" w:rsidRDefault="00741266" w:rsidP="00741266">
            <w:pPr>
              <w:rPr>
                <w:i/>
              </w:rPr>
            </w:pPr>
            <w:r w:rsidRPr="008D784B">
              <w:rPr>
                <w:i/>
              </w:rPr>
              <w:t>Narrative text:</w:t>
            </w:r>
          </w:p>
          <w:p w14:paraId="2672C33F" w14:textId="77777777" w:rsidR="00741266" w:rsidRPr="008D784B" w:rsidRDefault="00741266" w:rsidP="00741266">
            <w:pPr>
              <w:rPr>
                <w:i/>
              </w:rPr>
            </w:pPr>
            <w:r w:rsidRPr="008D784B">
              <w:rPr>
                <w:i/>
              </w:rPr>
              <w:t>Fantasy</w:t>
            </w:r>
          </w:p>
          <w:p w14:paraId="1BB9058E" w14:textId="77777777" w:rsidR="00741266" w:rsidRPr="00741266" w:rsidRDefault="00741266" w:rsidP="00741266">
            <w:pPr>
              <w:rPr>
                <w:i/>
                <w:highlight w:val="yellow"/>
              </w:rPr>
            </w:pPr>
            <w:r w:rsidRPr="008D784B">
              <w:rPr>
                <w:i/>
                <w:color w:val="FF0000"/>
              </w:rPr>
              <w:t>Bob the man on the Moon</w:t>
            </w:r>
          </w:p>
        </w:tc>
      </w:tr>
      <w:tr w:rsidR="004142ED" w:rsidRPr="003620AE" w14:paraId="02553BC4" w14:textId="77777777" w:rsidTr="00741266">
        <w:tc>
          <w:tcPr>
            <w:tcW w:w="1387" w:type="dxa"/>
            <w:vMerge/>
          </w:tcPr>
          <w:p w14:paraId="1C70D307" w14:textId="77777777" w:rsidR="004142ED" w:rsidRPr="00E70C3D" w:rsidRDefault="004142ED" w:rsidP="003718D3">
            <w:pPr>
              <w:rPr>
                <w:b/>
              </w:rPr>
            </w:pPr>
          </w:p>
        </w:tc>
        <w:tc>
          <w:tcPr>
            <w:tcW w:w="2364" w:type="dxa"/>
          </w:tcPr>
          <w:p w14:paraId="2F5C67FE" w14:textId="77777777" w:rsidR="008C37F3" w:rsidRPr="00E70C3D" w:rsidRDefault="008C37F3" w:rsidP="008C37F3">
            <w:pPr>
              <w:rPr>
                <w:i/>
              </w:rPr>
            </w:pPr>
            <w:r w:rsidRPr="00E70C3D">
              <w:rPr>
                <w:i/>
              </w:rPr>
              <w:t>Non-fiction: Recounts</w:t>
            </w:r>
          </w:p>
          <w:p w14:paraId="070E5AD0" w14:textId="77777777" w:rsidR="004142ED" w:rsidRPr="00E70C3D" w:rsidRDefault="004142ED" w:rsidP="003718D3">
            <w:pPr>
              <w:rPr>
                <w:i/>
              </w:rPr>
            </w:pPr>
          </w:p>
        </w:tc>
        <w:tc>
          <w:tcPr>
            <w:tcW w:w="2348" w:type="dxa"/>
          </w:tcPr>
          <w:p w14:paraId="676752D2" w14:textId="694F4622" w:rsidR="00016404" w:rsidRPr="008D784B" w:rsidRDefault="008D784B" w:rsidP="00B50AEC">
            <w:pPr>
              <w:rPr>
                <w:i/>
              </w:rPr>
            </w:pPr>
            <w:r w:rsidRPr="008D784B">
              <w:rPr>
                <w:i/>
              </w:rPr>
              <w:t xml:space="preserve">Information text </w:t>
            </w:r>
          </w:p>
          <w:p w14:paraId="0926666C" w14:textId="6C0AFB2D" w:rsidR="008D784B" w:rsidRPr="00016404" w:rsidRDefault="008D784B" w:rsidP="00B50AEC">
            <w:pPr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A world full of wildlife</w:t>
            </w:r>
          </w:p>
        </w:tc>
        <w:tc>
          <w:tcPr>
            <w:tcW w:w="2401" w:type="dxa"/>
          </w:tcPr>
          <w:p w14:paraId="4AFA9E48" w14:textId="77777777" w:rsidR="008D784B" w:rsidRDefault="008D784B" w:rsidP="008D784B">
            <w:pPr>
              <w:rPr>
                <w:i/>
              </w:rPr>
            </w:pPr>
            <w:r w:rsidRPr="00E70C3D">
              <w:rPr>
                <w:i/>
              </w:rPr>
              <w:t>Non-fiction</w:t>
            </w:r>
          </w:p>
          <w:p w14:paraId="26807D3E" w14:textId="77777777" w:rsidR="00016404" w:rsidRPr="008D784B" w:rsidRDefault="008D784B" w:rsidP="008D784B">
            <w:pPr>
              <w:rPr>
                <w:i/>
              </w:rPr>
            </w:pPr>
            <w:r w:rsidRPr="008D784B">
              <w:rPr>
                <w:i/>
              </w:rPr>
              <w:t>Recount/Newspaper</w:t>
            </w:r>
          </w:p>
          <w:p w14:paraId="145B8976" w14:textId="02F7CB0D" w:rsidR="008D784B" w:rsidRDefault="008D784B" w:rsidP="008D784B">
            <w:pPr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Taking Flight</w:t>
            </w:r>
          </w:p>
          <w:p w14:paraId="568871F1" w14:textId="5591D171" w:rsidR="008D784B" w:rsidRPr="008D784B" w:rsidRDefault="008D784B" w:rsidP="008D784B">
            <w:pPr>
              <w:rPr>
                <w:i/>
              </w:rPr>
            </w:pPr>
          </w:p>
        </w:tc>
        <w:tc>
          <w:tcPr>
            <w:tcW w:w="2255" w:type="dxa"/>
          </w:tcPr>
          <w:p w14:paraId="73B727EE" w14:textId="77777777" w:rsidR="004142ED" w:rsidRDefault="008D784B" w:rsidP="003718D3">
            <w:pPr>
              <w:rPr>
                <w:i/>
              </w:rPr>
            </w:pPr>
            <w:proofErr w:type="gramStart"/>
            <w:r>
              <w:rPr>
                <w:i/>
              </w:rPr>
              <w:t>Non Fiction</w:t>
            </w:r>
            <w:proofErr w:type="gramEnd"/>
            <w:r>
              <w:rPr>
                <w:i/>
              </w:rPr>
              <w:t xml:space="preserve"> – Non chronological reports</w:t>
            </w:r>
          </w:p>
          <w:p w14:paraId="4B87FC4C" w14:textId="3BB85CA3" w:rsidR="008D784B" w:rsidRPr="00E70C3D" w:rsidRDefault="008D784B" w:rsidP="003718D3">
            <w:pPr>
              <w:rPr>
                <w:i/>
              </w:rPr>
            </w:pPr>
            <w:r w:rsidRPr="008D784B">
              <w:rPr>
                <w:i/>
                <w:color w:val="FF0000"/>
              </w:rPr>
              <w:t>Where’s my home?</w:t>
            </w:r>
          </w:p>
        </w:tc>
        <w:tc>
          <w:tcPr>
            <w:tcW w:w="2400" w:type="dxa"/>
          </w:tcPr>
          <w:p w14:paraId="3AE6CFF8" w14:textId="77777777" w:rsidR="008C37F3" w:rsidRPr="00E70C3D" w:rsidRDefault="008C37F3" w:rsidP="008C37F3">
            <w:pPr>
              <w:rPr>
                <w:i/>
              </w:rPr>
            </w:pPr>
            <w:r w:rsidRPr="00E70C3D">
              <w:rPr>
                <w:i/>
              </w:rPr>
              <w:t xml:space="preserve">Non-fiction: </w:t>
            </w:r>
          </w:p>
          <w:p w14:paraId="43C52733" w14:textId="77777777" w:rsidR="004142ED" w:rsidRPr="00E70C3D" w:rsidRDefault="008C37F3" w:rsidP="003718D3">
            <w:pPr>
              <w:rPr>
                <w:i/>
              </w:rPr>
            </w:pPr>
            <w:r w:rsidRPr="00E70C3D">
              <w:rPr>
                <w:i/>
              </w:rPr>
              <w:t>Non-chronological reports and labels</w:t>
            </w:r>
          </w:p>
        </w:tc>
        <w:tc>
          <w:tcPr>
            <w:tcW w:w="3000" w:type="dxa"/>
          </w:tcPr>
          <w:p w14:paraId="657943A1" w14:textId="7CD6E37C" w:rsidR="008D784B" w:rsidRPr="00E70C3D" w:rsidRDefault="008D784B" w:rsidP="008D784B">
            <w:pPr>
              <w:rPr>
                <w:i/>
              </w:rPr>
            </w:pPr>
            <w:r w:rsidRPr="00E70C3D">
              <w:rPr>
                <w:i/>
              </w:rPr>
              <w:t>Non-fiction: Recount</w:t>
            </w:r>
            <w:r>
              <w:rPr>
                <w:i/>
              </w:rPr>
              <w:t>/Biography</w:t>
            </w:r>
          </w:p>
          <w:p w14:paraId="78246F98" w14:textId="77777777" w:rsidR="008D784B" w:rsidRDefault="008D784B" w:rsidP="008D784B">
            <w:pPr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One Giant Leap</w:t>
            </w:r>
          </w:p>
          <w:p w14:paraId="56C9447C" w14:textId="28DA20F1" w:rsidR="004142ED" w:rsidRPr="00E70C3D" w:rsidRDefault="008D784B" w:rsidP="008D784B">
            <w:pPr>
              <w:rPr>
                <w:i/>
              </w:rPr>
            </w:pPr>
            <w:r>
              <w:rPr>
                <w:i/>
                <w:color w:val="FF0000"/>
              </w:rPr>
              <w:t>Dougal’s Deep Sea Diary</w:t>
            </w:r>
          </w:p>
        </w:tc>
      </w:tr>
      <w:tr w:rsidR="004142ED" w:rsidRPr="003620AE" w14:paraId="79EA2D0D" w14:textId="77777777" w:rsidTr="00741266">
        <w:tc>
          <w:tcPr>
            <w:tcW w:w="1387" w:type="dxa"/>
            <w:vMerge/>
          </w:tcPr>
          <w:p w14:paraId="1AE28534" w14:textId="77777777" w:rsidR="004142ED" w:rsidRPr="00E70C3D" w:rsidRDefault="004142ED" w:rsidP="003718D3">
            <w:pPr>
              <w:rPr>
                <w:b/>
              </w:rPr>
            </w:pPr>
          </w:p>
        </w:tc>
        <w:tc>
          <w:tcPr>
            <w:tcW w:w="2364" w:type="dxa"/>
          </w:tcPr>
          <w:p w14:paraId="7F1CDBCE" w14:textId="77777777" w:rsidR="004142ED" w:rsidRPr="00E70C3D" w:rsidRDefault="004142ED" w:rsidP="003718D3">
            <w:pPr>
              <w:rPr>
                <w:i/>
              </w:rPr>
            </w:pPr>
          </w:p>
        </w:tc>
        <w:tc>
          <w:tcPr>
            <w:tcW w:w="2348" w:type="dxa"/>
          </w:tcPr>
          <w:p w14:paraId="11295C5C" w14:textId="07A8ED25" w:rsidR="008C37F3" w:rsidRDefault="008C37F3" w:rsidP="008C37F3">
            <w:pPr>
              <w:rPr>
                <w:i/>
              </w:rPr>
            </w:pPr>
            <w:r w:rsidRPr="00E70C3D">
              <w:rPr>
                <w:i/>
              </w:rPr>
              <w:t>Poetry</w:t>
            </w:r>
          </w:p>
          <w:p w14:paraId="34F89486" w14:textId="686329B5" w:rsidR="008D784B" w:rsidRPr="008D784B" w:rsidRDefault="008D784B" w:rsidP="008C37F3">
            <w:pPr>
              <w:rPr>
                <w:i/>
                <w:color w:val="FF0000"/>
              </w:rPr>
            </w:pPr>
            <w:r w:rsidRPr="008D784B">
              <w:rPr>
                <w:i/>
                <w:color w:val="FF0000"/>
              </w:rPr>
              <w:t>We all went on safari</w:t>
            </w:r>
          </w:p>
          <w:p w14:paraId="7AC8E5E6" w14:textId="77777777" w:rsidR="004142ED" w:rsidRPr="00E70C3D" w:rsidRDefault="004142ED" w:rsidP="00B50AEC">
            <w:pPr>
              <w:rPr>
                <w:i/>
              </w:rPr>
            </w:pPr>
          </w:p>
        </w:tc>
        <w:tc>
          <w:tcPr>
            <w:tcW w:w="2401" w:type="dxa"/>
          </w:tcPr>
          <w:p w14:paraId="08289667" w14:textId="77777777" w:rsidR="004142ED" w:rsidRPr="00E70C3D" w:rsidRDefault="004142ED" w:rsidP="003718D3">
            <w:pPr>
              <w:rPr>
                <w:i/>
              </w:rPr>
            </w:pPr>
          </w:p>
        </w:tc>
        <w:tc>
          <w:tcPr>
            <w:tcW w:w="2255" w:type="dxa"/>
          </w:tcPr>
          <w:p w14:paraId="181EABFC" w14:textId="77777777" w:rsidR="004142ED" w:rsidRPr="00E70C3D" w:rsidRDefault="00016404" w:rsidP="00016404">
            <w:pPr>
              <w:rPr>
                <w:i/>
              </w:rPr>
            </w:pPr>
            <w:r>
              <w:rPr>
                <w:i/>
              </w:rPr>
              <w:t xml:space="preserve">Classical Poetry </w:t>
            </w:r>
            <w:proofErr w:type="gramStart"/>
            <w:r w:rsidRPr="00103089">
              <w:rPr>
                <w:i/>
                <w:color w:val="FF0000"/>
              </w:rPr>
              <w:t>The</w:t>
            </w:r>
            <w:proofErr w:type="gramEnd"/>
            <w:r w:rsidRPr="00103089">
              <w:rPr>
                <w:i/>
                <w:color w:val="FF0000"/>
              </w:rPr>
              <w:t xml:space="preserve"> Owl and the Pussy Cat</w:t>
            </w:r>
          </w:p>
        </w:tc>
        <w:tc>
          <w:tcPr>
            <w:tcW w:w="2400" w:type="dxa"/>
          </w:tcPr>
          <w:p w14:paraId="6BB8AFB8" w14:textId="77777777" w:rsidR="00E70C3D" w:rsidRPr="00E70C3D" w:rsidRDefault="00E70C3D" w:rsidP="003718D3">
            <w:pPr>
              <w:rPr>
                <w:i/>
              </w:rPr>
            </w:pPr>
          </w:p>
        </w:tc>
        <w:tc>
          <w:tcPr>
            <w:tcW w:w="3000" w:type="dxa"/>
          </w:tcPr>
          <w:p w14:paraId="273A297F" w14:textId="77777777" w:rsidR="008C37F3" w:rsidRPr="00E70C3D" w:rsidRDefault="008C37F3" w:rsidP="008C37F3">
            <w:pPr>
              <w:rPr>
                <w:i/>
              </w:rPr>
            </w:pPr>
            <w:r w:rsidRPr="00E70C3D">
              <w:rPr>
                <w:i/>
              </w:rPr>
              <w:t>Poetry as a theme</w:t>
            </w:r>
          </w:p>
          <w:p w14:paraId="7D56A627" w14:textId="77777777" w:rsidR="004142ED" w:rsidRDefault="004142ED" w:rsidP="003718D3">
            <w:pPr>
              <w:rPr>
                <w:i/>
              </w:rPr>
            </w:pPr>
          </w:p>
          <w:p w14:paraId="00312F24" w14:textId="77777777" w:rsidR="00946886" w:rsidRPr="00E70C3D" w:rsidRDefault="00946886" w:rsidP="003718D3">
            <w:pPr>
              <w:rPr>
                <w:i/>
              </w:rPr>
            </w:pPr>
          </w:p>
        </w:tc>
      </w:tr>
      <w:tr w:rsidR="00741266" w:rsidRPr="003620AE" w14:paraId="7BEF3098" w14:textId="77777777" w:rsidTr="00741266">
        <w:trPr>
          <w:trHeight w:val="672"/>
        </w:trPr>
        <w:tc>
          <w:tcPr>
            <w:tcW w:w="1387" w:type="dxa"/>
          </w:tcPr>
          <w:p w14:paraId="27CF35AD" w14:textId="77777777" w:rsidR="00741266" w:rsidRPr="00E70C3D" w:rsidRDefault="00741266" w:rsidP="003718D3">
            <w:pPr>
              <w:rPr>
                <w:b/>
              </w:rPr>
            </w:pPr>
            <w:r>
              <w:rPr>
                <w:b/>
              </w:rPr>
              <w:t>MATHS</w:t>
            </w:r>
          </w:p>
        </w:tc>
        <w:tc>
          <w:tcPr>
            <w:tcW w:w="14768" w:type="dxa"/>
            <w:gridSpan w:val="6"/>
          </w:tcPr>
          <w:p w14:paraId="534AE991" w14:textId="77777777" w:rsidR="00741266" w:rsidRPr="00E70C3D" w:rsidRDefault="00741266" w:rsidP="00741266">
            <w:pPr>
              <w:rPr>
                <w:i/>
              </w:rPr>
            </w:pPr>
            <w:r>
              <w:rPr>
                <w:i/>
              </w:rPr>
              <w:t>See Maths Sequencing Document</w:t>
            </w:r>
          </w:p>
        </w:tc>
      </w:tr>
      <w:tr w:rsidR="0006273B" w:rsidRPr="003620AE" w14:paraId="397C313C" w14:textId="77777777" w:rsidTr="00741266">
        <w:tc>
          <w:tcPr>
            <w:tcW w:w="1387" w:type="dxa"/>
          </w:tcPr>
          <w:p w14:paraId="22283E04" w14:textId="77777777" w:rsidR="00EA240F" w:rsidRDefault="00EA240F" w:rsidP="00EA240F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COMPUTING</w:t>
            </w:r>
          </w:p>
          <w:p w14:paraId="7CDFF099" w14:textId="77777777" w:rsidR="00EA240F" w:rsidRDefault="00EA240F" w:rsidP="00EA240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earn2</w:t>
            </w:r>
          </w:p>
          <w:p w14:paraId="361E12EC" w14:textId="77777777" w:rsidR="008E70C8" w:rsidRPr="00E70C3D" w:rsidRDefault="00EA240F" w:rsidP="00EA240F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s.</w:t>
            </w:r>
            <w:proofErr w:type="gramStart"/>
            <w:r>
              <w:rPr>
                <w:rFonts w:cstheme="minorHAnsi"/>
                <w:b/>
              </w:rPr>
              <w:t>o.w</w:t>
            </w:r>
            <w:proofErr w:type="spellEnd"/>
            <w:proofErr w:type="gramEnd"/>
          </w:p>
        </w:tc>
        <w:tc>
          <w:tcPr>
            <w:tcW w:w="2364" w:type="dxa"/>
          </w:tcPr>
          <w:p w14:paraId="3AC8AC98" w14:textId="77777777" w:rsidR="0006273B" w:rsidRDefault="00EB10BB" w:rsidP="00E70C3D">
            <w:pPr>
              <w:rPr>
                <w:i/>
              </w:rPr>
            </w:pPr>
            <w:r>
              <w:rPr>
                <w:i/>
              </w:rPr>
              <w:t>Year 1 Mouse and Keyboard Skills</w:t>
            </w:r>
          </w:p>
          <w:p w14:paraId="3F921A49" w14:textId="77777777" w:rsidR="00EB10BB" w:rsidRDefault="00EB10BB" w:rsidP="00E70C3D">
            <w:pPr>
              <w:rPr>
                <w:i/>
              </w:rPr>
            </w:pPr>
          </w:p>
          <w:p w14:paraId="63073EE8" w14:textId="77777777" w:rsidR="00EB10BB" w:rsidRDefault="00EB10BB" w:rsidP="00E70C3D">
            <w:pPr>
              <w:rPr>
                <w:i/>
              </w:rPr>
            </w:pPr>
            <w:r>
              <w:rPr>
                <w:i/>
              </w:rPr>
              <w:t>Year 1 E-safety</w:t>
            </w:r>
          </w:p>
          <w:p w14:paraId="280522B3" w14:textId="77777777" w:rsidR="00EA240F" w:rsidRPr="00E70C3D" w:rsidRDefault="00EA240F" w:rsidP="00E70C3D">
            <w:pPr>
              <w:rPr>
                <w:i/>
              </w:rPr>
            </w:pPr>
          </w:p>
        </w:tc>
        <w:tc>
          <w:tcPr>
            <w:tcW w:w="2348" w:type="dxa"/>
          </w:tcPr>
          <w:p w14:paraId="6810ED63" w14:textId="77777777" w:rsidR="0006273B" w:rsidRDefault="00EB10BB" w:rsidP="0006273B">
            <w:pPr>
              <w:rPr>
                <w:i/>
              </w:rPr>
            </w:pPr>
            <w:r>
              <w:rPr>
                <w:i/>
              </w:rPr>
              <w:t>Year 1 Digital Art</w:t>
            </w:r>
          </w:p>
          <w:p w14:paraId="6C6FF04A" w14:textId="77777777" w:rsidR="00EB10BB" w:rsidRDefault="00EB10BB" w:rsidP="0006273B">
            <w:pPr>
              <w:rPr>
                <w:i/>
              </w:rPr>
            </w:pPr>
          </w:p>
          <w:p w14:paraId="1D62345B" w14:textId="77777777" w:rsidR="00EB10BB" w:rsidRPr="00E70C3D" w:rsidRDefault="00EB10BB" w:rsidP="0006273B">
            <w:pPr>
              <w:rPr>
                <w:i/>
              </w:rPr>
            </w:pPr>
          </w:p>
        </w:tc>
        <w:tc>
          <w:tcPr>
            <w:tcW w:w="2401" w:type="dxa"/>
          </w:tcPr>
          <w:p w14:paraId="5B7F4912" w14:textId="77777777" w:rsidR="00EB10BB" w:rsidRPr="00E70C3D" w:rsidRDefault="00EB10BB" w:rsidP="0006273B">
            <w:pPr>
              <w:rPr>
                <w:i/>
              </w:rPr>
            </w:pPr>
            <w:r>
              <w:rPr>
                <w:i/>
              </w:rPr>
              <w:t>Year 1 Text and Images</w:t>
            </w:r>
          </w:p>
        </w:tc>
        <w:tc>
          <w:tcPr>
            <w:tcW w:w="2255" w:type="dxa"/>
          </w:tcPr>
          <w:p w14:paraId="3D23125A" w14:textId="77777777" w:rsidR="00EB10BB" w:rsidRDefault="00EB10BB" w:rsidP="00EB10BB">
            <w:pPr>
              <w:rPr>
                <w:i/>
              </w:rPr>
            </w:pPr>
            <w:r>
              <w:rPr>
                <w:i/>
              </w:rPr>
              <w:t>Year 1 Design</w:t>
            </w:r>
          </w:p>
          <w:p w14:paraId="0583E63C" w14:textId="77777777" w:rsidR="00EB10BB" w:rsidRDefault="00EB10BB" w:rsidP="00EB10BB">
            <w:pPr>
              <w:rPr>
                <w:i/>
              </w:rPr>
            </w:pPr>
          </w:p>
          <w:p w14:paraId="30242F9D" w14:textId="77777777" w:rsidR="0006273B" w:rsidRPr="00E70C3D" w:rsidRDefault="00EB10BB" w:rsidP="00EB10BB">
            <w:pPr>
              <w:rPr>
                <w:i/>
              </w:rPr>
            </w:pPr>
            <w:r>
              <w:rPr>
                <w:i/>
              </w:rPr>
              <w:t>Year 1 Comic Creation</w:t>
            </w:r>
          </w:p>
        </w:tc>
        <w:tc>
          <w:tcPr>
            <w:tcW w:w="2400" w:type="dxa"/>
          </w:tcPr>
          <w:p w14:paraId="77436D21" w14:textId="77777777" w:rsidR="00E70C3D" w:rsidRDefault="00EB10BB" w:rsidP="0006273B">
            <w:pPr>
              <w:rPr>
                <w:i/>
              </w:rPr>
            </w:pPr>
            <w:r>
              <w:rPr>
                <w:i/>
              </w:rPr>
              <w:t>Year 1 Music Creation</w:t>
            </w:r>
          </w:p>
          <w:p w14:paraId="70BE75AF" w14:textId="77777777" w:rsidR="00EB10BB" w:rsidRDefault="00EB10BB" w:rsidP="0006273B">
            <w:pPr>
              <w:rPr>
                <w:i/>
              </w:rPr>
            </w:pPr>
          </w:p>
          <w:p w14:paraId="55B5AD97" w14:textId="77777777" w:rsidR="00EB10BB" w:rsidRPr="00E70C3D" w:rsidRDefault="00EB10BB" w:rsidP="0006273B">
            <w:pPr>
              <w:rPr>
                <w:i/>
              </w:rPr>
            </w:pPr>
            <w:r>
              <w:rPr>
                <w:i/>
              </w:rPr>
              <w:t>Year 1 Introduction to Programming</w:t>
            </w:r>
          </w:p>
        </w:tc>
        <w:tc>
          <w:tcPr>
            <w:tcW w:w="3000" w:type="dxa"/>
          </w:tcPr>
          <w:p w14:paraId="35D14CCD" w14:textId="77777777" w:rsidR="00E70C3D" w:rsidRPr="00E70C3D" w:rsidRDefault="00EB10BB" w:rsidP="0006273B">
            <w:pPr>
              <w:rPr>
                <w:i/>
              </w:rPr>
            </w:pPr>
            <w:r>
              <w:rPr>
                <w:i/>
              </w:rPr>
              <w:t>Year 1 Introduction to Programming</w:t>
            </w:r>
          </w:p>
        </w:tc>
      </w:tr>
      <w:tr w:rsidR="0042353D" w:rsidRPr="003620AE" w14:paraId="7E78E87B" w14:textId="77777777" w:rsidTr="00741266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C799FB0" w14:textId="77777777" w:rsidR="0042353D" w:rsidRDefault="0042353D" w:rsidP="0042353D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MUSIC</w:t>
            </w:r>
          </w:p>
          <w:p w14:paraId="10F01B6D" w14:textId="77777777" w:rsidR="008E70C8" w:rsidRPr="00E70C3D" w:rsidRDefault="00BD57FA" w:rsidP="0042353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Kapow </w:t>
            </w:r>
            <w:r w:rsidR="008E70C8">
              <w:rPr>
                <w:rFonts w:cstheme="minorHAnsi"/>
                <w:b/>
              </w:rPr>
              <w:t>Y2</w:t>
            </w:r>
          </w:p>
        </w:tc>
        <w:tc>
          <w:tcPr>
            <w:tcW w:w="2364" w:type="dxa"/>
          </w:tcPr>
          <w:p w14:paraId="6658DB12" w14:textId="77777777" w:rsidR="0042353D" w:rsidRPr="00E70C3D" w:rsidRDefault="00BD57FA" w:rsidP="008E70C8">
            <w:pPr>
              <w:jc w:val="center"/>
              <w:rPr>
                <w:i/>
              </w:rPr>
            </w:pPr>
            <w:r>
              <w:rPr>
                <w:i/>
              </w:rPr>
              <w:t>West African call and response song</w:t>
            </w:r>
          </w:p>
        </w:tc>
        <w:tc>
          <w:tcPr>
            <w:tcW w:w="2348" w:type="dxa"/>
          </w:tcPr>
          <w:p w14:paraId="79D91D66" w14:textId="77777777" w:rsidR="0042353D" w:rsidRDefault="00BD57FA" w:rsidP="008E70C8">
            <w:pPr>
              <w:jc w:val="center"/>
              <w:rPr>
                <w:i/>
              </w:rPr>
            </w:pPr>
            <w:r>
              <w:rPr>
                <w:i/>
              </w:rPr>
              <w:t>Orchestral instruments</w:t>
            </w:r>
          </w:p>
        </w:tc>
        <w:tc>
          <w:tcPr>
            <w:tcW w:w="2401" w:type="dxa"/>
          </w:tcPr>
          <w:p w14:paraId="1949C66C" w14:textId="77777777" w:rsidR="0042353D" w:rsidRDefault="00BD57FA" w:rsidP="008E70C8">
            <w:pPr>
              <w:jc w:val="center"/>
              <w:rPr>
                <w:i/>
              </w:rPr>
            </w:pPr>
            <w:r>
              <w:rPr>
                <w:i/>
              </w:rPr>
              <w:t>Dynamics, timbre, tempo, motifs (Space)</w:t>
            </w:r>
          </w:p>
        </w:tc>
        <w:tc>
          <w:tcPr>
            <w:tcW w:w="2255" w:type="dxa"/>
          </w:tcPr>
          <w:p w14:paraId="3E4DD428" w14:textId="77777777" w:rsidR="0042353D" w:rsidRDefault="00BD57FA" w:rsidP="008E70C8">
            <w:pPr>
              <w:jc w:val="center"/>
              <w:rPr>
                <w:i/>
              </w:rPr>
            </w:pPr>
            <w:r>
              <w:rPr>
                <w:i/>
              </w:rPr>
              <w:t>Musical Me</w:t>
            </w:r>
          </w:p>
        </w:tc>
        <w:tc>
          <w:tcPr>
            <w:tcW w:w="2400" w:type="dxa"/>
          </w:tcPr>
          <w:p w14:paraId="4AD0E1D7" w14:textId="77777777" w:rsidR="0042353D" w:rsidRDefault="00BD57FA" w:rsidP="008E70C8">
            <w:pPr>
              <w:jc w:val="center"/>
              <w:rPr>
                <w:i/>
              </w:rPr>
            </w:pPr>
            <w:r>
              <w:rPr>
                <w:i/>
              </w:rPr>
              <w:t>On this Island (British songs and sounds)</w:t>
            </w:r>
          </w:p>
        </w:tc>
        <w:tc>
          <w:tcPr>
            <w:tcW w:w="3000" w:type="dxa"/>
          </w:tcPr>
          <w:p w14:paraId="4A74D0BE" w14:textId="77777777" w:rsidR="0042353D" w:rsidRDefault="00BD57FA" w:rsidP="008E70C8">
            <w:pPr>
              <w:jc w:val="center"/>
              <w:rPr>
                <w:i/>
              </w:rPr>
            </w:pPr>
            <w:r>
              <w:rPr>
                <w:i/>
              </w:rPr>
              <w:t>Myths and Legends</w:t>
            </w:r>
          </w:p>
        </w:tc>
      </w:tr>
      <w:tr w:rsidR="0042353D" w:rsidRPr="003620AE" w14:paraId="6ACE8FEA" w14:textId="77777777" w:rsidTr="00741266">
        <w:trPr>
          <w:trHeight w:val="132"/>
        </w:trPr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F7BA041" w14:textId="77777777" w:rsidR="0042353D" w:rsidRDefault="0042353D" w:rsidP="0042353D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P.E.</w:t>
            </w:r>
          </w:p>
          <w:p w14:paraId="44BFDB45" w14:textId="77777777" w:rsidR="004D43D0" w:rsidRPr="00E70C3D" w:rsidRDefault="008E70C8" w:rsidP="0042353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ancashire </w:t>
            </w: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  <w:r>
              <w:rPr>
                <w:rFonts w:cstheme="minorHAnsi"/>
                <w:b/>
              </w:rPr>
              <w:t>.</w:t>
            </w:r>
          </w:p>
        </w:tc>
        <w:tc>
          <w:tcPr>
            <w:tcW w:w="2364" w:type="dxa"/>
          </w:tcPr>
          <w:p w14:paraId="0F4BB113" w14:textId="77777777" w:rsidR="0042353D" w:rsidRDefault="0042353D" w:rsidP="0042353D">
            <w:pPr>
              <w:jc w:val="center"/>
            </w:pPr>
            <w:r>
              <w:t>Gym</w:t>
            </w:r>
          </w:p>
          <w:p w14:paraId="65D4D28F" w14:textId="77777777" w:rsidR="0042353D" w:rsidRPr="0020537B" w:rsidRDefault="0042353D" w:rsidP="0042353D">
            <w:pPr>
              <w:jc w:val="center"/>
            </w:pPr>
            <w:r>
              <w:t>Defending Games</w:t>
            </w:r>
          </w:p>
        </w:tc>
        <w:tc>
          <w:tcPr>
            <w:tcW w:w="2348" w:type="dxa"/>
          </w:tcPr>
          <w:p w14:paraId="309E9BAE" w14:textId="77777777" w:rsidR="0042353D" w:rsidRDefault="0042353D" w:rsidP="0042353D">
            <w:pPr>
              <w:jc w:val="center"/>
            </w:pPr>
            <w:r>
              <w:t>Dance</w:t>
            </w:r>
          </w:p>
          <w:p w14:paraId="4FC732FC" w14:textId="77777777" w:rsidR="0042353D" w:rsidRPr="0020537B" w:rsidRDefault="0042353D" w:rsidP="0042353D">
            <w:pPr>
              <w:jc w:val="center"/>
            </w:pPr>
            <w:r>
              <w:t>Attacking Games</w:t>
            </w:r>
          </w:p>
        </w:tc>
        <w:tc>
          <w:tcPr>
            <w:tcW w:w="2401" w:type="dxa"/>
          </w:tcPr>
          <w:p w14:paraId="27FBC00B" w14:textId="77777777" w:rsidR="0042353D" w:rsidRDefault="0042353D" w:rsidP="0042353D">
            <w:pPr>
              <w:jc w:val="center"/>
            </w:pPr>
            <w:r>
              <w:t>Gym</w:t>
            </w:r>
          </w:p>
          <w:p w14:paraId="00033F51" w14:textId="77777777" w:rsidR="0042353D" w:rsidRPr="0020537B" w:rsidRDefault="0042353D" w:rsidP="0042353D">
            <w:pPr>
              <w:jc w:val="center"/>
            </w:pPr>
            <w:r>
              <w:t>Defending Games</w:t>
            </w:r>
          </w:p>
        </w:tc>
        <w:tc>
          <w:tcPr>
            <w:tcW w:w="2255" w:type="dxa"/>
          </w:tcPr>
          <w:p w14:paraId="17A0A752" w14:textId="77777777" w:rsidR="0042353D" w:rsidRDefault="0042353D" w:rsidP="0042353D">
            <w:pPr>
              <w:jc w:val="center"/>
            </w:pPr>
            <w:r>
              <w:t>Dance</w:t>
            </w:r>
          </w:p>
          <w:p w14:paraId="093FC4AB" w14:textId="77777777" w:rsidR="003B5138" w:rsidRPr="0020537B" w:rsidRDefault="0042353D" w:rsidP="00EA240F">
            <w:pPr>
              <w:jc w:val="center"/>
            </w:pPr>
            <w:r>
              <w:t>Attacking Game</w:t>
            </w:r>
            <w:r w:rsidR="00EA240F">
              <w:t>s</w:t>
            </w:r>
          </w:p>
        </w:tc>
        <w:tc>
          <w:tcPr>
            <w:tcW w:w="2400" w:type="dxa"/>
          </w:tcPr>
          <w:p w14:paraId="6E68872F" w14:textId="77777777" w:rsidR="0042353D" w:rsidRDefault="0042353D" w:rsidP="0042353D">
            <w:pPr>
              <w:jc w:val="center"/>
            </w:pPr>
            <w:r>
              <w:t>Gym</w:t>
            </w:r>
          </w:p>
          <w:p w14:paraId="3B16FAF7" w14:textId="77777777" w:rsidR="0042353D" w:rsidRPr="0020537B" w:rsidRDefault="0042353D" w:rsidP="0042353D">
            <w:pPr>
              <w:jc w:val="center"/>
            </w:pPr>
            <w:r>
              <w:t>Defending Games</w:t>
            </w:r>
          </w:p>
        </w:tc>
        <w:tc>
          <w:tcPr>
            <w:tcW w:w="3000" w:type="dxa"/>
          </w:tcPr>
          <w:p w14:paraId="7BA6B2B7" w14:textId="77777777" w:rsidR="0042353D" w:rsidRDefault="0042353D" w:rsidP="0042353D">
            <w:pPr>
              <w:jc w:val="center"/>
            </w:pPr>
            <w:r>
              <w:t>Athletics</w:t>
            </w:r>
          </w:p>
          <w:p w14:paraId="45230047" w14:textId="77777777" w:rsidR="0042353D" w:rsidRPr="0020537B" w:rsidRDefault="0042353D" w:rsidP="0042353D">
            <w:pPr>
              <w:jc w:val="center"/>
            </w:pPr>
            <w:r>
              <w:t>Attacking Games</w:t>
            </w:r>
          </w:p>
        </w:tc>
      </w:tr>
      <w:tr w:rsidR="00EA240F" w:rsidRPr="003620AE" w14:paraId="1C062549" w14:textId="77777777" w:rsidTr="005F538A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173E1F9" w14:textId="77777777" w:rsidR="00EA240F" w:rsidRDefault="00EA240F" w:rsidP="00EA240F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P.S.H.E.</w:t>
            </w:r>
          </w:p>
          <w:p w14:paraId="25B0B88B" w14:textId="77777777" w:rsidR="00EA240F" w:rsidRDefault="00EA240F" w:rsidP="00EA240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.S.E </w:t>
            </w:r>
          </w:p>
          <w:p w14:paraId="07A470FC" w14:textId="77777777" w:rsidR="00EA240F" w:rsidRPr="00EA240F" w:rsidRDefault="00EA240F" w:rsidP="00EA240F">
            <w:pPr>
              <w:rPr>
                <w:b/>
                <w:i/>
              </w:rPr>
            </w:pPr>
            <w:r w:rsidRPr="00EA240F">
              <w:rPr>
                <w:b/>
                <w:i/>
              </w:rPr>
              <w:t xml:space="preserve">1 Decision </w:t>
            </w:r>
          </w:p>
          <w:p w14:paraId="4A8F27C6" w14:textId="77777777" w:rsidR="00EA240F" w:rsidRPr="00E70C3D" w:rsidRDefault="00EA240F" w:rsidP="00EA240F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s.</w:t>
            </w:r>
            <w:proofErr w:type="gramStart"/>
            <w:r>
              <w:rPr>
                <w:rFonts w:cstheme="minorHAnsi"/>
                <w:b/>
              </w:rPr>
              <w:t>o.w</w:t>
            </w:r>
            <w:proofErr w:type="spellEnd"/>
            <w:proofErr w:type="gramEnd"/>
          </w:p>
        </w:tc>
        <w:tc>
          <w:tcPr>
            <w:tcW w:w="4712" w:type="dxa"/>
            <w:gridSpan w:val="2"/>
          </w:tcPr>
          <w:p w14:paraId="70F5A18E" w14:textId="77777777" w:rsidR="00EA240F" w:rsidRPr="00EA240F" w:rsidRDefault="00EA240F" w:rsidP="00EA240F">
            <w:pPr>
              <w:jc w:val="center"/>
            </w:pPr>
            <w:r w:rsidRPr="00EA240F">
              <w:t xml:space="preserve">Keeping Safe and Staying Safe </w:t>
            </w:r>
          </w:p>
          <w:p w14:paraId="1A43C17E" w14:textId="77777777" w:rsidR="00EA240F" w:rsidRPr="00EA240F" w:rsidRDefault="00EA240F" w:rsidP="00EA240F">
            <w:pPr>
              <w:jc w:val="center"/>
            </w:pPr>
            <w:r w:rsidRPr="00EA240F">
              <w:t xml:space="preserve">Being Responsible </w:t>
            </w:r>
          </w:p>
          <w:p w14:paraId="3462D0D2" w14:textId="77777777" w:rsidR="00EA240F" w:rsidRPr="00EA240F" w:rsidRDefault="00EA240F" w:rsidP="00EA240F">
            <w:pPr>
              <w:jc w:val="center"/>
            </w:pPr>
            <w:r w:rsidRPr="00EA240F">
              <w:t>Y</w:t>
            </w:r>
            <w:r>
              <w:t>1/2</w:t>
            </w:r>
          </w:p>
        </w:tc>
        <w:tc>
          <w:tcPr>
            <w:tcW w:w="4656" w:type="dxa"/>
            <w:gridSpan w:val="2"/>
          </w:tcPr>
          <w:p w14:paraId="4DF1DE28" w14:textId="77777777" w:rsidR="00EA240F" w:rsidRPr="00EA240F" w:rsidRDefault="00EA240F" w:rsidP="00EA240F">
            <w:pPr>
              <w:jc w:val="center"/>
            </w:pPr>
            <w:r w:rsidRPr="00EA240F">
              <w:t>Keeping Healthy and Staying Healthy</w:t>
            </w:r>
          </w:p>
          <w:p w14:paraId="52E48483" w14:textId="77777777" w:rsidR="00EA240F" w:rsidRPr="00EA240F" w:rsidRDefault="00EA240F" w:rsidP="00EA240F">
            <w:pPr>
              <w:jc w:val="center"/>
            </w:pPr>
            <w:r w:rsidRPr="00EA240F">
              <w:t>Y</w:t>
            </w:r>
            <w:r>
              <w:t>1/2</w:t>
            </w:r>
          </w:p>
        </w:tc>
        <w:tc>
          <w:tcPr>
            <w:tcW w:w="5400" w:type="dxa"/>
            <w:gridSpan w:val="2"/>
          </w:tcPr>
          <w:p w14:paraId="23BC8995" w14:textId="77777777" w:rsidR="00EA240F" w:rsidRPr="00EA240F" w:rsidRDefault="00EA240F" w:rsidP="00EA240F">
            <w:pPr>
              <w:jc w:val="center"/>
            </w:pPr>
            <w:r w:rsidRPr="00EA240F">
              <w:t>Relationships/Growing and Changing</w:t>
            </w:r>
          </w:p>
          <w:p w14:paraId="12F6D380" w14:textId="77777777" w:rsidR="00EA240F" w:rsidRDefault="00EA240F" w:rsidP="00EA240F">
            <w:pPr>
              <w:jc w:val="center"/>
            </w:pPr>
            <w:r w:rsidRPr="00EA240F">
              <w:t xml:space="preserve"> Y</w:t>
            </w:r>
            <w:r>
              <w:t>1/2</w:t>
            </w:r>
          </w:p>
          <w:p w14:paraId="221C9C16" w14:textId="77777777" w:rsidR="00236A6D" w:rsidRDefault="00236A6D" w:rsidP="00236A6D"/>
          <w:p w14:paraId="3E9CAF84" w14:textId="77777777" w:rsidR="00236A6D" w:rsidRPr="00EA240F" w:rsidRDefault="00236A6D" w:rsidP="00EA240F">
            <w:pPr>
              <w:jc w:val="center"/>
            </w:pPr>
          </w:p>
        </w:tc>
      </w:tr>
      <w:tr w:rsidR="00EA240F" w:rsidRPr="003620AE" w14:paraId="49498700" w14:textId="77777777" w:rsidTr="00741266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2D11C31" w14:textId="77777777" w:rsidR="00EA240F" w:rsidRDefault="00EA240F" w:rsidP="00EA240F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R.E.</w:t>
            </w:r>
          </w:p>
          <w:p w14:paraId="1B333FE5" w14:textId="77777777" w:rsidR="00EA240F" w:rsidRPr="00E70C3D" w:rsidRDefault="00EA240F" w:rsidP="00EA240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ancashire </w:t>
            </w: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  <w:r>
              <w:rPr>
                <w:rFonts w:cstheme="minorHAnsi"/>
                <w:b/>
              </w:rPr>
              <w:t>.</w:t>
            </w:r>
          </w:p>
        </w:tc>
        <w:tc>
          <w:tcPr>
            <w:tcW w:w="2364" w:type="dxa"/>
          </w:tcPr>
          <w:p w14:paraId="18270198" w14:textId="77777777" w:rsidR="00EA240F" w:rsidRDefault="00EA240F" w:rsidP="00EA240F">
            <w:pPr>
              <w:jc w:val="center"/>
            </w:pPr>
            <w:r w:rsidRPr="00321749">
              <w:t>Islam Y1</w:t>
            </w:r>
          </w:p>
          <w:p w14:paraId="2B74F00C" w14:textId="77777777" w:rsidR="00741266" w:rsidRDefault="00741266" w:rsidP="00EA240F">
            <w:pPr>
              <w:jc w:val="center"/>
            </w:pPr>
          </w:p>
          <w:p w14:paraId="4029CF4E" w14:textId="77777777" w:rsidR="00741266" w:rsidRDefault="00741266" w:rsidP="00EA240F">
            <w:pPr>
              <w:jc w:val="center"/>
            </w:pPr>
          </w:p>
          <w:p w14:paraId="1F02C019" w14:textId="77777777" w:rsidR="00741266" w:rsidRDefault="00741266" w:rsidP="00EA240F">
            <w:pPr>
              <w:jc w:val="center"/>
            </w:pPr>
          </w:p>
          <w:p w14:paraId="479053FA" w14:textId="77777777" w:rsidR="00741266" w:rsidRDefault="00741266" w:rsidP="00EA240F">
            <w:pPr>
              <w:jc w:val="center"/>
            </w:pPr>
          </w:p>
          <w:p w14:paraId="06F26FF2" w14:textId="77777777" w:rsidR="00741266" w:rsidRDefault="00741266" w:rsidP="00EA240F">
            <w:pPr>
              <w:jc w:val="center"/>
            </w:pPr>
          </w:p>
          <w:p w14:paraId="1DBD4D64" w14:textId="77777777" w:rsidR="00741266" w:rsidRDefault="00741266" w:rsidP="00EA240F">
            <w:pPr>
              <w:jc w:val="center"/>
            </w:pPr>
          </w:p>
          <w:p w14:paraId="024EAAD5" w14:textId="77777777" w:rsidR="00741266" w:rsidRDefault="00741266" w:rsidP="00EA240F">
            <w:pPr>
              <w:jc w:val="center"/>
            </w:pPr>
          </w:p>
          <w:p w14:paraId="1EFC5505" w14:textId="77777777" w:rsidR="00741266" w:rsidRDefault="00741266" w:rsidP="00EA240F">
            <w:pPr>
              <w:jc w:val="center"/>
            </w:pPr>
          </w:p>
          <w:p w14:paraId="515657AA" w14:textId="77777777" w:rsidR="00741266" w:rsidRPr="00321749" w:rsidRDefault="00741266" w:rsidP="00741266"/>
        </w:tc>
        <w:tc>
          <w:tcPr>
            <w:tcW w:w="2348" w:type="dxa"/>
          </w:tcPr>
          <w:p w14:paraId="786E0419" w14:textId="77777777" w:rsidR="00EA240F" w:rsidRPr="00321749" w:rsidRDefault="00EA240F" w:rsidP="00EA240F">
            <w:pPr>
              <w:jc w:val="center"/>
            </w:pPr>
            <w:r w:rsidRPr="00321749">
              <w:t>God Y1</w:t>
            </w:r>
          </w:p>
        </w:tc>
        <w:tc>
          <w:tcPr>
            <w:tcW w:w="2401" w:type="dxa"/>
          </w:tcPr>
          <w:p w14:paraId="2FA03024" w14:textId="77777777" w:rsidR="00EA240F" w:rsidRPr="00321749" w:rsidRDefault="00EA240F" w:rsidP="00EA240F">
            <w:pPr>
              <w:jc w:val="center"/>
            </w:pPr>
            <w:r w:rsidRPr="00321749">
              <w:t>Hinduism Y1</w:t>
            </w:r>
          </w:p>
        </w:tc>
        <w:tc>
          <w:tcPr>
            <w:tcW w:w="2255" w:type="dxa"/>
          </w:tcPr>
          <w:p w14:paraId="2F638EB3" w14:textId="77777777" w:rsidR="00EA240F" w:rsidRPr="00321749" w:rsidRDefault="00EA240F" w:rsidP="00EA240F">
            <w:pPr>
              <w:jc w:val="center"/>
            </w:pPr>
            <w:r w:rsidRPr="00321749">
              <w:t>Jesus Y1</w:t>
            </w:r>
          </w:p>
        </w:tc>
        <w:tc>
          <w:tcPr>
            <w:tcW w:w="2400" w:type="dxa"/>
          </w:tcPr>
          <w:p w14:paraId="196636A8" w14:textId="77777777" w:rsidR="00EA240F" w:rsidRPr="00321749" w:rsidRDefault="00EA240F" w:rsidP="00EA240F">
            <w:pPr>
              <w:jc w:val="center"/>
            </w:pPr>
            <w:r w:rsidRPr="00321749">
              <w:t>Judaism Y1</w:t>
            </w:r>
          </w:p>
        </w:tc>
        <w:tc>
          <w:tcPr>
            <w:tcW w:w="3000" w:type="dxa"/>
          </w:tcPr>
          <w:p w14:paraId="014B8568" w14:textId="77777777" w:rsidR="00EA240F" w:rsidRPr="00321749" w:rsidRDefault="00EA240F" w:rsidP="00EA240F">
            <w:pPr>
              <w:jc w:val="center"/>
            </w:pPr>
            <w:r w:rsidRPr="00321749">
              <w:t>Church Y1</w:t>
            </w:r>
          </w:p>
        </w:tc>
      </w:tr>
      <w:tr w:rsidR="00236A6D" w:rsidRPr="003620AE" w14:paraId="124A8A5E" w14:textId="77777777" w:rsidTr="00741266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4CCE8E3" w14:textId="77777777" w:rsidR="00236A6D" w:rsidRPr="00E70C3D" w:rsidRDefault="00236A6D" w:rsidP="00236A6D">
            <w:pPr>
              <w:rPr>
                <w:rFonts w:cstheme="minorHAnsi"/>
                <w:b/>
              </w:rPr>
            </w:pPr>
          </w:p>
        </w:tc>
        <w:tc>
          <w:tcPr>
            <w:tcW w:w="2364" w:type="dxa"/>
            <w:shd w:val="clear" w:color="auto" w:fill="FFC000"/>
          </w:tcPr>
          <w:p w14:paraId="640F2242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Let’s get the bus to…</w:t>
            </w:r>
          </w:p>
        </w:tc>
        <w:tc>
          <w:tcPr>
            <w:tcW w:w="2348" w:type="dxa"/>
            <w:shd w:val="clear" w:color="auto" w:fill="FFC000"/>
          </w:tcPr>
          <w:p w14:paraId="33A216FE" w14:textId="77777777" w:rsid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 xml:space="preserve">Science </w:t>
            </w:r>
          </w:p>
          <w:p w14:paraId="6C58E005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around us</w:t>
            </w:r>
          </w:p>
        </w:tc>
        <w:tc>
          <w:tcPr>
            <w:tcW w:w="2401" w:type="dxa"/>
            <w:shd w:val="clear" w:color="auto" w:fill="FFC000"/>
          </w:tcPr>
          <w:p w14:paraId="2897002D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Fantastic Firsts</w:t>
            </w:r>
          </w:p>
        </w:tc>
        <w:tc>
          <w:tcPr>
            <w:tcW w:w="2255" w:type="dxa"/>
            <w:shd w:val="clear" w:color="auto" w:fill="FFC000"/>
          </w:tcPr>
          <w:p w14:paraId="43EE889A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Natural World</w:t>
            </w:r>
          </w:p>
        </w:tc>
        <w:tc>
          <w:tcPr>
            <w:tcW w:w="2400" w:type="dxa"/>
            <w:shd w:val="clear" w:color="auto" w:fill="FFC000"/>
          </w:tcPr>
          <w:p w14:paraId="30FB5603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Global Travellers</w:t>
            </w:r>
          </w:p>
        </w:tc>
        <w:tc>
          <w:tcPr>
            <w:tcW w:w="3000" w:type="dxa"/>
            <w:shd w:val="clear" w:color="auto" w:fill="FFC000"/>
          </w:tcPr>
          <w:p w14:paraId="351F714E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Time Travellers</w:t>
            </w:r>
          </w:p>
        </w:tc>
      </w:tr>
      <w:tr w:rsidR="00236A6D" w:rsidRPr="003620AE" w14:paraId="6435EC0D" w14:textId="77777777" w:rsidTr="00741266">
        <w:tc>
          <w:tcPr>
            <w:tcW w:w="1387" w:type="dxa"/>
          </w:tcPr>
          <w:p w14:paraId="50AAE122" w14:textId="77777777" w:rsidR="00236A6D" w:rsidRPr="003B5138" w:rsidRDefault="00236A6D" w:rsidP="00236A6D">
            <w:pPr>
              <w:rPr>
                <w:b/>
                <w:sz w:val="40"/>
                <w:szCs w:val="40"/>
              </w:rPr>
            </w:pPr>
            <w:r w:rsidRPr="003B5138">
              <w:rPr>
                <w:b/>
                <w:sz w:val="40"/>
                <w:szCs w:val="40"/>
              </w:rPr>
              <w:t>Y3/4</w:t>
            </w:r>
          </w:p>
        </w:tc>
        <w:tc>
          <w:tcPr>
            <w:tcW w:w="2364" w:type="dxa"/>
          </w:tcPr>
          <w:p w14:paraId="468BBCE7" w14:textId="77777777" w:rsidR="00236A6D" w:rsidRPr="000D17C6" w:rsidRDefault="00236A6D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Morecambe</w:t>
            </w:r>
          </w:p>
          <w:p w14:paraId="79DAC4CE" w14:textId="77777777" w:rsidR="00236A6D" w:rsidRPr="000D17C6" w:rsidRDefault="00236A6D" w:rsidP="00236A6D">
            <w:r w:rsidRPr="000D17C6">
              <w:rPr>
                <w:color w:val="FF0000"/>
              </w:rPr>
              <w:t>Geography</w:t>
            </w:r>
            <w:r w:rsidRPr="000D17C6">
              <w:t xml:space="preserve"> – </w:t>
            </w:r>
            <w:r w:rsidRPr="000D17C6">
              <w:rPr>
                <w:i/>
              </w:rPr>
              <w:t>coasts and human</w:t>
            </w:r>
            <w:r w:rsidRPr="000D17C6">
              <w:t xml:space="preserve"> </w:t>
            </w:r>
          </w:p>
          <w:p w14:paraId="58BCF956" w14:textId="77777777" w:rsidR="00741266" w:rsidRDefault="00741266" w:rsidP="00236A6D">
            <w:pPr>
              <w:rPr>
                <w:color w:val="FF0000"/>
              </w:rPr>
            </w:pPr>
          </w:p>
          <w:p w14:paraId="64B644A9" w14:textId="77777777" w:rsidR="00741266" w:rsidRDefault="00741266" w:rsidP="00236A6D">
            <w:pPr>
              <w:rPr>
                <w:color w:val="7030A0"/>
              </w:rPr>
            </w:pPr>
          </w:p>
          <w:p w14:paraId="3F75013A" w14:textId="77777777" w:rsidR="00236A6D" w:rsidRPr="00EB5728" w:rsidRDefault="00236A6D" w:rsidP="00236A6D">
            <w:pPr>
              <w:rPr>
                <w:color w:val="7030A0"/>
              </w:rPr>
            </w:pPr>
            <w:r w:rsidRPr="00EB5728">
              <w:rPr>
                <w:color w:val="7030A0"/>
              </w:rPr>
              <w:t xml:space="preserve">Art – </w:t>
            </w:r>
          </w:p>
          <w:p w14:paraId="06BCF540" w14:textId="77777777" w:rsidR="00236A6D" w:rsidRPr="00EB5728" w:rsidRDefault="00EB5728" w:rsidP="00236A6D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Focus – Sculpture</w:t>
            </w:r>
          </w:p>
          <w:p w14:paraId="1A19504D" w14:textId="77777777" w:rsidR="00EB5728" w:rsidRPr="00EB5728" w:rsidRDefault="00EB5728" w:rsidP="00236A6D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Visual element – form</w:t>
            </w:r>
          </w:p>
          <w:p w14:paraId="582A485A" w14:textId="77777777" w:rsidR="00EB5728" w:rsidRPr="00EB5728" w:rsidRDefault="00EB5728" w:rsidP="00236A6D">
            <w:pPr>
              <w:rPr>
                <w:sz w:val="16"/>
                <w:szCs w:val="16"/>
              </w:rPr>
            </w:pPr>
            <w:r w:rsidRPr="00EB5728">
              <w:rPr>
                <w:b/>
                <w:i/>
                <w:color w:val="7030A0"/>
              </w:rPr>
              <w:t>Artist – Shane Johnstone (</w:t>
            </w:r>
            <w:r w:rsidRPr="00EB5728">
              <w:rPr>
                <w:b/>
                <w:i/>
                <w:color w:val="7030A0"/>
                <w:sz w:val="16"/>
                <w:szCs w:val="16"/>
              </w:rPr>
              <w:t>Create their own version with a partner, look at other sculptures)</w:t>
            </w:r>
          </w:p>
        </w:tc>
        <w:tc>
          <w:tcPr>
            <w:tcW w:w="2348" w:type="dxa"/>
          </w:tcPr>
          <w:p w14:paraId="69268F3E" w14:textId="77777777" w:rsidR="00236A6D" w:rsidRPr="000D17C6" w:rsidRDefault="00236A6D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Why do I have a shadow?</w:t>
            </w:r>
          </w:p>
          <w:p w14:paraId="0752229B" w14:textId="77777777" w:rsidR="00236A6D" w:rsidRPr="000D17C6" w:rsidRDefault="00236A6D" w:rsidP="00236A6D">
            <w:pPr>
              <w:rPr>
                <w:i/>
              </w:rPr>
            </w:pPr>
            <w:r w:rsidRPr="000D17C6">
              <w:rPr>
                <w:color w:val="FF0000"/>
              </w:rPr>
              <w:t>Science</w:t>
            </w:r>
            <w:r w:rsidRPr="000D17C6">
              <w:rPr>
                <w:i/>
              </w:rPr>
              <w:t xml:space="preserve"> – Light </w:t>
            </w:r>
          </w:p>
          <w:p w14:paraId="7506490E" w14:textId="77777777" w:rsidR="00236A6D" w:rsidRDefault="00236A6D" w:rsidP="00236A6D">
            <w:pPr>
              <w:rPr>
                <w:color w:val="FF0000"/>
              </w:rPr>
            </w:pPr>
          </w:p>
          <w:p w14:paraId="0D2D997F" w14:textId="77777777" w:rsidR="00741266" w:rsidRDefault="00741266" w:rsidP="008058B6">
            <w:pPr>
              <w:rPr>
                <w:b/>
                <w:i/>
                <w:color w:val="0070C0"/>
              </w:rPr>
            </w:pPr>
          </w:p>
          <w:p w14:paraId="296656E8" w14:textId="77777777" w:rsidR="008058B6" w:rsidRDefault="008058B6" w:rsidP="008058B6">
            <w:pPr>
              <w:rPr>
                <w:b/>
                <w:i/>
                <w:color w:val="0070C0"/>
              </w:rPr>
            </w:pPr>
            <w:r>
              <w:rPr>
                <w:b/>
                <w:i/>
                <w:color w:val="0070C0"/>
              </w:rPr>
              <w:t>DT – Kapow, electrical structures, torches (y4)</w:t>
            </w:r>
          </w:p>
          <w:p w14:paraId="5620DDD8" w14:textId="77777777" w:rsidR="00236A6D" w:rsidRPr="000D17C6" w:rsidRDefault="00236A6D" w:rsidP="008058B6">
            <w:pPr>
              <w:rPr>
                <w:i/>
              </w:rPr>
            </w:pPr>
          </w:p>
        </w:tc>
        <w:tc>
          <w:tcPr>
            <w:tcW w:w="2401" w:type="dxa"/>
          </w:tcPr>
          <w:p w14:paraId="45EB7FF6" w14:textId="77777777" w:rsidR="00236A6D" w:rsidRPr="000D17C6" w:rsidRDefault="00236A6D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Straight Roads and Long Walls -</w:t>
            </w:r>
          </w:p>
          <w:p w14:paraId="7698C7B2" w14:textId="77777777" w:rsidR="00236A6D" w:rsidRPr="000D17C6" w:rsidRDefault="00236A6D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The Romans are coming!</w:t>
            </w:r>
          </w:p>
          <w:p w14:paraId="5E31F4DE" w14:textId="77777777" w:rsidR="00236A6D" w:rsidRDefault="00236A6D" w:rsidP="00236A6D">
            <w:pPr>
              <w:rPr>
                <w:i/>
              </w:rPr>
            </w:pPr>
            <w:r w:rsidRPr="000D17C6">
              <w:rPr>
                <w:color w:val="FF0000"/>
              </w:rPr>
              <w:t xml:space="preserve">History – </w:t>
            </w:r>
            <w:r w:rsidRPr="000D17C6">
              <w:rPr>
                <w:i/>
              </w:rPr>
              <w:t>Roman Empire impact on Britain</w:t>
            </w:r>
          </w:p>
          <w:p w14:paraId="3D8BD692" w14:textId="77777777" w:rsidR="00EB5728" w:rsidRPr="000D17C6" w:rsidRDefault="00EB5728" w:rsidP="00236A6D">
            <w:pPr>
              <w:rPr>
                <w:i/>
              </w:rPr>
            </w:pPr>
          </w:p>
          <w:p w14:paraId="38B3646C" w14:textId="77777777" w:rsidR="00236A6D" w:rsidRPr="00EB5728" w:rsidRDefault="00236A6D" w:rsidP="00EB5728">
            <w:pPr>
              <w:rPr>
                <w:i/>
                <w:color w:val="7030A0"/>
              </w:rPr>
            </w:pPr>
            <w:r w:rsidRPr="00EB5728">
              <w:rPr>
                <w:color w:val="7030A0"/>
              </w:rPr>
              <w:t xml:space="preserve">Art – </w:t>
            </w:r>
          </w:p>
          <w:p w14:paraId="552064B7" w14:textId="77777777" w:rsidR="00EB5728" w:rsidRPr="00EB5728" w:rsidRDefault="00EB5728" w:rsidP="00EB5728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Focus – Printing</w:t>
            </w:r>
          </w:p>
          <w:p w14:paraId="56C4A662" w14:textId="77777777" w:rsidR="00EB5728" w:rsidRPr="000D17C6" w:rsidRDefault="00EB5728" w:rsidP="00EB5728">
            <w:pPr>
              <w:rPr>
                <w:i/>
              </w:rPr>
            </w:pPr>
            <w:r w:rsidRPr="00EB5728">
              <w:rPr>
                <w:b/>
                <w:i/>
                <w:color w:val="7030A0"/>
              </w:rPr>
              <w:t>Visual element – Pattern &amp; colour</w:t>
            </w:r>
          </w:p>
        </w:tc>
        <w:tc>
          <w:tcPr>
            <w:tcW w:w="2255" w:type="dxa"/>
          </w:tcPr>
          <w:p w14:paraId="512FD8A4" w14:textId="77777777" w:rsidR="00236A6D" w:rsidRPr="000D17C6" w:rsidRDefault="00236A6D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Why is it an insect?</w:t>
            </w:r>
          </w:p>
          <w:p w14:paraId="3396D9A8" w14:textId="77777777" w:rsidR="00741266" w:rsidRDefault="00741266" w:rsidP="00236A6D">
            <w:pPr>
              <w:rPr>
                <w:color w:val="FF0000"/>
              </w:rPr>
            </w:pPr>
          </w:p>
          <w:p w14:paraId="3D28BFD9" w14:textId="77777777" w:rsidR="00236A6D" w:rsidRPr="000D17C6" w:rsidRDefault="00236A6D" w:rsidP="00236A6D">
            <w:pPr>
              <w:rPr>
                <w:i/>
              </w:rPr>
            </w:pPr>
            <w:r w:rsidRPr="000D17C6">
              <w:rPr>
                <w:color w:val="FF0000"/>
              </w:rPr>
              <w:t>Science</w:t>
            </w:r>
            <w:r w:rsidRPr="000D17C6">
              <w:t xml:space="preserve"> -</w:t>
            </w:r>
            <w:r w:rsidRPr="000D17C6">
              <w:rPr>
                <w:i/>
              </w:rPr>
              <w:t>Classification of plants and animals</w:t>
            </w:r>
          </w:p>
          <w:p w14:paraId="5F54BC0D" w14:textId="77777777" w:rsidR="00EB5728" w:rsidRDefault="00EB5728" w:rsidP="00EB5728">
            <w:pPr>
              <w:rPr>
                <w:color w:val="FF0000"/>
              </w:rPr>
            </w:pPr>
          </w:p>
          <w:p w14:paraId="50BF1EDB" w14:textId="77777777" w:rsidR="00EB5728" w:rsidRDefault="00EB5728" w:rsidP="00EB5728">
            <w:pPr>
              <w:rPr>
                <w:color w:val="FF0000"/>
              </w:rPr>
            </w:pPr>
          </w:p>
          <w:p w14:paraId="4F0F931F" w14:textId="77777777" w:rsidR="008058B6" w:rsidRDefault="008058B6" w:rsidP="008058B6">
            <w:pPr>
              <w:rPr>
                <w:b/>
                <w:i/>
                <w:color w:val="0070C0"/>
              </w:rPr>
            </w:pPr>
            <w:r>
              <w:rPr>
                <w:b/>
                <w:i/>
                <w:color w:val="0070C0"/>
              </w:rPr>
              <w:t>DT – Kapow, pneumatic toys (y3)</w:t>
            </w:r>
          </w:p>
          <w:p w14:paraId="238BE4C1" w14:textId="77777777" w:rsidR="00236A6D" w:rsidRPr="000D17C6" w:rsidRDefault="00236A6D" w:rsidP="008058B6"/>
        </w:tc>
        <w:tc>
          <w:tcPr>
            <w:tcW w:w="2400" w:type="dxa"/>
          </w:tcPr>
          <w:p w14:paraId="48D38772" w14:textId="77777777" w:rsidR="00236A6D" w:rsidRPr="000D17C6" w:rsidRDefault="00741266" w:rsidP="00741266">
            <w:pPr>
              <w:jc w:val="center"/>
              <w:rPr>
                <w:b/>
              </w:rPr>
            </w:pPr>
            <w:r>
              <w:rPr>
                <w:b/>
              </w:rPr>
              <w:t xml:space="preserve">Let’s go to </w:t>
            </w:r>
            <w:r w:rsidR="00236A6D" w:rsidRPr="000D17C6">
              <w:rPr>
                <w:b/>
              </w:rPr>
              <w:t>Greece?</w:t>
            </w:r>
          </w:p>
          <w:p w14:paraId="75FFF741" w14:textId="77777777" w:rsidR="00741266" w:rsidRDefault="00741266" w:rsidP="00236A6D">
            <w:pPr>
              <w:rPr>
                <w:color w:val="FF0000"/>
              </w:rPr>
            </w:pPr>
          </w:p>
          <w:p w14:paraId="77BD6675" w14:textId="77777777" w:rsidR="00236A6D" w:rsidRPr="000D17C6" w:rsidRDefault="00236A6D" w:rsidP="00236A6D">
            <w:pPr>
              <w:rPr>
                <w:i/>
              </w:rPr>
            </w:pPr>
            <w:r w:rsidRPr="000D17C6">
              <w:rPr>
                <w:color w:val="FF0000"/>
              </w:rPr>
              <w:t>Geography –</w:t>
            </w:r>
            <w:r w:rsidRPr="000D17C6">
              <w:rPr>
                <w:b/>
                <w:color w:val="FF0000"/>
              </w:rPr>
              <w:t xml:space="preserve"> </w:t>
            </w:r>
            <w:r w:rsidRPr="000D17C6">
              <w:rPr>
                <w:i/>
              </w:rPr>
              <w:t>contrasting locality in Europe</w:t>
            </w:r>
          </w:p>
          <w:p w14:paraId="38107B6F" w14:textId="77777777" w:rsidR="00EB5728" w:rsidRPr="00EB5728" w:rsidRDefault="00236A6D" w:rsidP="00EB5728">
            <w:pPr>
              <w:rPr>
                <w:i/>
                <w:color w:val="7030A0"/>
              </w:rPr>
            </w:pPr>
            <w:r w:rsidRPr="00EB5728">
              <w:rPr>
                <w:color w:val="7030A0"/>
              </w:rPr>
              <w:t>Art –</w:t>
            </w:r>
            <w:r w:rsidRPr="00EB5728">
              <w:rPr>
                <w:i/>
                <w:color w:val="7030A0"/>
              </w:rPr>
              <w:t xml:space="preserve"> </w:t>
            </w:r>
            <w:r w:rsidR="00EB5728" w:rsidRPr="00EB5728">
              <w:rPr>
                <w:i/>
                <w:color w:val="7030A0"/>
              </w:rPr>
              <w:t xml:space="preserve"> </w:t>
            </w:r>
          </w:p>
          <w:p w14:paraId="6B5C1E93" w14:textId="77777777" w:rsidR="00EB5728" w:rsidRPr="00EB5728" w:rsidRDefault="00EB5728" w:rsidP="00EB5728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Focus – collage</w:t>
            </w:r>
          </w:p>
          <w:p w14:paraId="480DD1A8" w14:textId="77777777" w:rsidR="00EB5728" w:rsidRPr="00EB5728" w:rsidRDefault="00EB5728" w:rsidP="00EB5728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Visual element – shape, colour, pattern</w:t>
            </w:r>
          </w:p>
          <w:p w14:paraId="5530F55E" w14:textId="77777777" w:rsidR="00EB5728" w:rsidRPr="00EB5728" w:rsidRDefault="00EB5728" w:rsidP="00EB5728">
            <w:pPr>
              <w:rPr>
                <w:b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Artist – Patrick Caulfield</w:t>
            </w:r>
          </w:p>
          <w:p w14:paraId="52420119" w14:textId="77777777" w:rsidR="00236A6D" w:rsidRPr="000D17C6" w:rsidRDefault="00236A6D" w:rsidP="00236A6D">
            <w:pPr>
              <w:rPr>
                <w:b/>
              </w:rPr>
            </w:pPr>
          </w:p>
        </w:tc>
        <w:tc>
          <w:tcPr>
            <w:tcW w:w="3000" w:type="dxa"/>
          </w:tcPr>
          <w:p w14:paraId="4930EFC7" w14:textId="77777777" w:rsidR="00236A6D" w:rsidRPr="000D17C6" w:rsidRDefault="00236A6D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What Ancient Greek job would you like?</w:t>
            </w:r>
          </w:p>
          <w:p w14:paraId="756B7B02" w14:textId="77777777" w:rsidR="00236A6D" w:rsidRPr="000D17C6" w:rsidRDefault="00236A6D" w:rsidP="00236A6D">
            <w:pPr>
              <w:rPr>
                <w:i/>
              </w:rPr>
            </w:pPr>
            <w:r w:rsidRPr="000D17C6">
              <w:rPr>
                <w:color w:val="FF0000"/>
              </w:rPr>
              <w:t>History</w:t>
            </w:r>
            <w:r w:rsidRPr="000D17C6">
              <w:t xml:space="preserve"> – </w:t>
            </w:r>
            <w:r w:rsidRPr="000D17C6">
              <w:rPr>
                <w:i/>
              </w:rPr>
              <w:t>study of Greek life and their influence</w:t>
            </w:r>
          </w:p>
          <w:p w14:paraId="375AF423" w14:textId="77777777" w:rsidR="00EB5728" w:rsidRDefault="00EB5728" w:rsidP="00236A6D">
            <w:pPr>
              <w:rPr>
                <w:color w:val="FF0000"/>
              </w:rPr>
            </w:pPr>
          </w:p>
          <w:p w14:paraId="3754B8A9" w14:textId="77777777" w:rsidR="008058B6" w:rsidRDefault="008058B6" w:rsidP="008058B6">
            <w:pPr>
              <w:rPr>
                <w:b/>
                <w:i/>
                <w:color w:val="0070C0"/>
              </w:rPr>
            </w:pPr>
            <w:r>
              <w:rPr>
                <w:b/>
                <w:i/>
                <w:color w:val="0070C0"/>
              </w:rPr>
              <w:t>DT – Kapow, structure, pavilions (y4)</w:t>
            </w:r>
          </w:p>
          <w:p w14:paraId="483CEBFC" w14:textId="77777777" w:rsidR="00236A6D" w:rsidRPr="000D17C6" w:rsidRDefault="00236A6D" w:rsidP="008058B6">
            <w:pPr>
              <w:rPr>
                <w:b/>
              </w:rPr>
            </w:pPr>
          </w:p>
        </w:tc>
      </w:tr>
      <w:tr w:rsidR="00236A6D" w:rsidRPr="003620AE" w14:paraId="6782FEF9" w14:textId="77777777" w:rsidTr="00741266">
        <w:trPr>
          <w:trHeight w:val="925"/>
        </w:trPr>
        <w:tc>
          <w:tcPr>
            <w:tcW w:w="1387" w:type="dxa"/>
            <w:vMerge w:val="restart"/>
          </w:tcPr>
          <w:p w14:paraId="03AD8FD5" w14:textId="77777777" w:rsidR="00236A6D" w:rsidRPr="00E70C3D" w:rsidRDefault="00236A6D" w:rsidP="00236A6D">
            <w:pPr>
              <w:rPr>
                <w:b/>
              </w:rPr>
            </w:pPr>
            <w:r w:rsidRPr="00E70C3D">
              <w:rPr>
                <w:b/>
              </w:rPr>
              <w:t>ENGLISH</w:t>
            </w:r>
          </w:p>
        </w:tc>
        <w:tc>
          <w:tcPr>
            <w:tcW w:w="2364" w:type="dxa"/>
          </w:tcPr>
          <w:p w14:paraId="3473A171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53053554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Issues and dilemmas</w:t>
            </w:r>
          </w:p>
          <w:p w14:paraId="09DBCA16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  <w:color w:val="FF0000"/>
              </w:rPr>
              <w:t>Charlotte’s Web</w:t>
            </w:r>
          </w:p>
        </w:tc>
        <w:tc>
          <w:tcPr>
            <w:tcW w:w="2348" w:type="dxa"/>
          </w:tcPr>
          <w:p w14:paraId="4FE4570D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05EC7C3F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Fairy Tales/fables</w:t>
            </w:r>
          </w:p>
          <w:p w14:paraId="5C672D4A" w14:textId="77777777" w:rsidR="00236A6D" w:rsidRPr="00202B3D" w:rsidRDefault="00236A6D" w:rsidP="00236A6D">
            <w:pPr>
              <w:rPr>
                <w:i/>
                <w:color w:val="FF0000"/>
              </w:rPr>
            </w:pPr>
            <w:r w:rsidRPr="00202B3D">
              <w:rPr>
                <w:i/>
                <w:color w:val="FF0000"/>
              </w:rPr>
              <w:t>Aesop Fables</w:t>
            </w:r>
          </w:p>
          <w:p w14:paraId="7D4156C2" w14:textId="77777777" w:rsidR="00236A6D" w:rsidRPr="00202B3D" w:rsidRDefault="00236A6D" w:rsidP="00236A6D">
            <w:pPr>
              <w:rPr>
                <w:i/>
              </w:rPr>
            </w:pPr>
          </w:p>
        </w:tc>
        <w:tc>
          <w:tcPr>
            <w:tcW w:w="2401" w:type="dxa"/>
          </w:tcPr>
          <w:p w14:paraId="4EAA3960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7367FD1A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Film and playscript</w:t>
            </w:r>
          </w:p>
          <w:p w14:paraId="7765B77E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  <w:color w:val="FF0000"/>
              </w:rPr>
              <w:t>Romans on the Rampage</w:t>
            </w:r>
          </w:p>
        </w:tc>
        <w:tc>
          <w:tcPr>
            <w:tcW w:w="2255" w:type="dxa"/>
          </w:tcPr>
          <w:p w14:paraId="143D5017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0F364AD0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Story with a theme</w:t>
            </w:r>
          </w:p>
          <w:p w14:paraId="30E0D9D7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  <w:color w:val="FF0000"/>
              </w:rPr>
              <w:t>The Butterfly Lion</w:t>
            </w:r>
          </w:p>
        </w:tc>
        <w:tc>
          <w:tcPr>
            <w:tcW w:w="2400" w:type="dxa"/>
          </w:tcPr>
          <w:p w14:paraId="3D11E380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7C455A84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Myths</w:t>
            </w:r>
          </w:p>
          <w:p w14:paraId="72516988" w14:textId="0422A883" w:rsidR="00202B3D" w:rsidRPr="00202B3D" w:rsidRDefault="00202B3D" w:rsidP="00236A6D">
            <w:pPr>
              <w:rPr>
                <w:i/>
              </w:rPr>
            </w:pPr>
            <w:r w:rsidRPr="00202B3D">
              <w:rPr>
                <w:i/>
                <w:color w:val="FF0000"/>
              </w:rPr>
              <w:t>Who let the gods out</w:t>
            </w:r>
          </w:p>
        </w:tc>
        <w:tc>
          <w:tcPr>
            <w:tcW w:w="3000" w:type="dxa"/>
          </w:tcPr>
          <w:p w14:paraId="17E91389" w14:textId="77777777" w:rsidR="00202B3D" w:rsidRDefault="00202B3D" w:rsidP="00236A6D">
            <w:pPr>
              <w:rPr>
                <w:i/>
              </w:rPr>
            </w:pPr>
            <w:r w:rsidRPr="00202B3D">
              <w:rPr>
                <w:i/>
              </w:rPr>
              <w:t>Narrative Text: Mystery</w:t>
            </w:r>
          </w:p>
          <w:p w14:paraId="0639652B" w14:textId="03DB877A" w:rsidR="00236A6D" w:rsidRPr="00741266" w:rsidRDefault="00202B3D" w:rsidP="00236A6D">
            <w:pPr>
              <w:rPr>
                <w:i/>
                <w:highlight w:val="yellow"/>
              </w:rPr>
            </w:pPr>
            <w:r w:rsidRPr="00202B3D">
              <w:rPr>
                <w:i/>
                <w:color w:val="FF0000"/>
              </w:rPr>
              <w:t xml:space="preserve"> The Spider Wick Chronicles </w:t>
            </w:r>
          </w:p>
          <w:p w14:paraId="62EADF3C" w14:textId="77777777" w:rsidR="00236A6D" w:rsidRPr="00741266" w:rsidRDefault="00236A6D" w:rsidP="00236A6D">
            <w:pPr>
              <w:rPr>
                <w:i/>
                <w:highlight w:val="yellow"/>
              </w:rPr>
            </w:pPr>
          </w:p>
        </w:tc>
      </w:tr>
      <w:tr w:rsidR="00236A6D" w:rsidRPr="003620AE" w14:paraId="7658A74D" w14:textId="77777777" w:rsidTr="00741266">
        <w:tc>
          <w:tcPr>
            <w:tcW w:w="1387" w:type="dxa"/>
            <w:vMerge/>
          </w:tcPr>
          <w:p w14:paraId="277C922A" w14:textId="77777777" w:rsidR="00236A6D" w:rsidRPr="00E70C3D" w:rsidRDefault="00236A6D" w:rsidP="00236A6D">
            <w:pPr>
              <w:rPr>
                <w:b/>
              </w:rPr>
            </w:pPr>
          </w:p>
        </w:tc>
        <w:tc>
          <w:tcPr>
            <w:tcW w:w="2364" w:type="dxa"/>
          </w:tcPr>
          <w:p w14:paraId="71002AD3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</w:t>
            </w:r>
          </w:p>
          <w:p w14:paraId="2E77CB20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Persuasion</w:t>
            </w:r>
          </w:p>
        </w:tc>
        <w:tc>
          <w:tcPr>
            <w:tcW w:w="2348" w:type="dxa"/>
          </w:tcPr>
          <w:p w14:paraId="44B868CF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</w:t>
            </w:r>
          </w:p>
          <w:p w14:paraId="7199B366" w14:textId="77777777" w:rsidR="00236A6D" w:rsidRPr="00202B3D" w:rsidRDefault="00236A6D" w:rsidP="00236A6D">
            <w:pPr>
              <w:rPr>
                <w:b/>
                <w:i/>
                <w:color w:val="FF0000"/>
              </w:rPr>
            </w:pPr>
            <w:r w:rsidRPr="00202B3D">
              <w:rPr>
                <w:b/>
                <w:i/>
                <w:color w:val="FF0000"/>
              </w:rPr>
              <w:t xml:space="preserve">National </w:t>
            </w:r>
            <w:proofErr w:type="gramStart"/>
            <w:r w:rsidRPr="00202B3D">
              <w:rPr>
                <w:b/>
                <w:i/>
                <w:color w:val="FF0000"/>
              </w:rPr>
              <w:t>Non Fiction</w:t>
            </w:r>
            <w:proofErr w:type="gramEnd"/>
            <w:r w:rsidRPr="00202B3D">
              <w:rPr>
                <w:b/>
                <w:i/>
                <w:color w:val="FF0000"/>
              </w:rPr>
              <w:t xml:space="preserve"> November</w:t>
            </w:r>
          </w:p>
          <w:p w14:paraId="308446F8" w14:textId="77777777" w:rsidR="00236A6D" w:rsidRPr="00202B3D" w:rsidRDefault="00236A6D" w:rsidP="00236A6D">
            <w:pPr>
              <w:rPr>
                <w:i/>
              </w:rPr>
            </w:pPr>
          </w:p>
          <w:p w14:paraId="5DA355C2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Explanations</w:t>
            </w:r>
          </w:p>
        </w:tc>
        <w:tc>
          <w:tcPr>
            <w:tcW w:w="2401" w:type="dxa"/>
          </w:tcPr>
          <w:p w14:paraId="5E1DE01F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</w:t>
            </w:r>
          </w:p>
          <w:p w14:paraId="3B2BEDA3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Recount</w:t>
            </w:r>
          </w:p>
          <w:p w14:paraId="1F486108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Letters and Diaries</w:t>
            </w:r>
          </w:p>
          <w:p w14:paraId="36BF2914" w14:textId="77777777" w:rsidR="00236A6D" w:rsidRPr="00202B3D" w:rsidRDefault="00236A6D" w:rsidP="00236A6D">
            <w:pPr>
              <w:rPr>
                <w:i/>
              </w:rPr>
            </w:pPr>
          </w:p>
        </w:tc>
        <w:tc>
          <w:tcPr>
            <w:tcW w:w="2255" w:type="dxa"/>
          </w:tcPr>
          <w:p w14:paraId="5E97AE71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</w:t>
            </w:r>
          </w:p>
          <w:p w14:paraId="7C0C1E82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Information booklet</w:t>
            </w:r>
          </w:p>
          <w:p w14:paraId="77FB4BEC" w14:textId="77777777" w:rsidR="00236A6D" w:rsidRPr="00202B3D" w:rsidRDefault="00236A6D" w:rsidP="00236A6D">
            <w:pPr>
              <w:rPr>
                <w:i/>
              </w:rPr>
            </w:pPr>
          </w:p>
        </w:tc>
        <w:tc>
          <w:tcPr>
            <w:tcW w:w="2400" w:type="dxa"/>
          </w:tcPr>
          <w:p w14:paraId="7E9C8FBF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</w:t>
            </w:r>
          </w:p>
          <w:p w14:paraId="57438BB2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chronological reports</w:t>
            </w:r>
          </w:p>
        </w:tc>
        <w:tc>
          <w:tcPr>
            <w:tcW w:w="3000" w:type="dxa"/>
          </w:tcPr>
          <w:p w14:paraId="55530880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</w:t>
            </w:r>
          </w:p>
          <w:p w14:paraId="6D79F25C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Recounts</w:t>
            </w:r>
          </w:p>
          <w:p w14:paraId="7A53A7C8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ewspapers</w:t>
            </w:r>
          </w:p>
        </w:tc>
      </w:tr>
      <w:tr w:rsidR="00236A6D" w:rsidRPr="003620AE" w14:paraId="609B04A0" w14:textId="77777777" w:rsidTr="00741266">
        <w:tc>
          <w:tcPr>
            <w:tcW w:w="1387" w:type="dxa"/>
            <w:vMerge/>
          </w:tcPr>
          <w:p w14:paraId="42173AB8" w14:textId="77777777" w:rsidR="00236A6D" w:rsidRPr="00E70C3D" w:rsidRDefault="00236A6D" w:rsidP="00236A6D">
            <w:pPr>
              <w:rPr>
                <w:b/>
              </w:rPr>
            </w:pPr>
          </w:p>
        </w:tc>
        <w:tc>
          <w:tcPr>
            <w:tcW w:w="2364" w:type="dxa"/>
          </w:tcPr>
          <w:p w14:paraId="10348787" w14:textId="77777777" w:rsidR="00236A6D" w:rsidRPr="00E70C3D" w:rsidRDefault="00236A6D" w:rsidP="00236A6D">
            <w:pPr>
              <w:rPr>
                <w:i/>
              </w:rPr>
            </w:pPr>
          </w:p>
        </w:tc>
        <w:tc>
          <w:tcPr>
            <w:tcW w:w="2348" w:type="dxa"/>
          </w:tcPr>
          <w:p w14:paraId="14990661" w14:textId="7E185F56" w:rsidR="00236A6D" w:rsidRPr="00202B3D" w:rsidRDefault="00202B3D" w:rsidP="00236A6D">
            <w:pPr>
              <w:rPr>
                <w:i/>
              </w:rPr>
            </w:pPr>
            <w:r w:rsidRPr="00202B3D">
              <w:rPr>
                <w:i/>
              </w:rPr>
              <w:t xml:space="preserve">Poems with a structure </w:t>
            </w:r>
            <w:r w:rsidRPr="00202B3D">
              <w:rPr>
                <w:i/>
                <w:color w:val="FF0000"/>
              </w:rPr>
              <w:t xml:space="preserve">The Works KS2 by </w:t>
            </w:r>
            <w:proofErr w:type="gramStart"/>
            <w:r w:rsidRPr="00202B3D">
              <w:rPr>
                <w:i/>
                <w:color w:val="FF0000"/>
              </w:rPr>
              <w:t>Pie  Corbett</w:t>
            </w:r>
            <w:proofErr w:type="gramEnd"/>
            <w:r w:rsidRPr="00202B3D">
              <w:rPr>
                <w:i/>
                <w:color w:val="FF0000"/>
              </w:rPr>
              <w:t xml:space="preserve"> </w:t>
            </w:r>
          </w:p>
        </w:tc>
        <w:tc>
          <w:tcPr>
            <w:tcW w:w="2401" w:type="dxa"/>
          </w:tcPr>
          <w:p w14:paraId="1390F6A2" w14:textId="77777777" w:rsidR="00202B3D" w:rsidRDefault="00202B3D" w:rsidP="00236A6D">
            <w:pPr>
              <w:rPr>
                <w:i/>
              </w:rPr>
            </w:pPr>
            <w:r w:rsidRPr="00202B3D">
              <w:rPr>
                <w:i/>
              </w:rPr>
              <w:t>Classic Poetry</w:t>
            </w:r>
          </w:p>
          <w:p w14:paraId="1DAB6A1D" w14:textId="3B525E06" w:rsidR="00236A6D" w:rsidRPr="00E70C3D" w:rsidRDefault="00202B3D" w:rsidP="00236A6D">
            <w:pPr>
              <w:rPr>
                <w:i/>
              </w:rPr>
            </w:pPr>
            <w:r w:rsidRPr="00202B3D">
              <w:rPr>
                <w:i/>
                <w:color w:val="FF0000"/>
              </w:rPr>
              <w:t xml:space="preserve">Poems to perform by Julia Donaldson </w:t>
            </w:r>
          </w:p>
        </w:tc>
        <w:tc>
          <w:tcPr>
            <w:tcW w:w="2255" w:type="dxa"/>
          </w:tcPr>
          <w:p w14:paraId="541297FA" w14:textId="77777777" w:rsidR="00236A6D" w:rsidRPr="00E70C3D" w:rsidRDefault="00236A6D" w:rsidP="00236A6D">
            <w:pPr>
              <w:rPr>
                <w:i/>
              </w:rPr>
            </w:pPr>
          </w:p>
        </w:tc>
        <w:tc>
          <w:tcPr>
            <w:tcW w:w="2400" w:type="dxa"/>
          </w:tcPr>
          <w:p w14:paraId="685D298F" w14:textId="77777777" w:rsidR="00236A6D" w:rsidRPr="00E70C3D" w:rsidRDefault="00236A6D" w:rsidP="00236A6D">
            <w:pPr>
              <w:rPr>
                <w:i/>
              </w:rPr>
            </w:pPr>
          </w:p>
        </w:tc>
        <w:tc>
          <w:tcPr>
            <w:tcW w:w="3000" w:type="dxa"/>
          </w:tcPr>
          <w:p w14:paraId="72570C9D" w14:textId="77777777" w:rsidR="00202B3D" w:rsidRPr="00202B3D" w:rsidRDefault="00202B3D" w:rsidP="00236A6D">
            <w:pPr>
              <w:rPr>
                <w:i/>
              </w:rPr>
            </w:pPr>
            <w:r w:rsidRPr="00202B3D">
              <w:rPr>
                <w:i/>
              </w:rPr>
              <w:t xml:space="preserve">Poems on a theme:  </w:t>
            </w:r>
          </w:p>
          <w:p w14:paraId="591047B0" w14:textId="380D53DD" w:rsidR="00236A6D" w:rsidRPr="00202B3D" w:rsidRDefault="00202B3D" w:rsidP="00236A6D">
            <w:pPr>
              <w:rPr>
                <w:i/>
              </w:rPr>
            </w:pPr>
            <w:r w:rsidRPr="00202B3D">
              <w:rPr>
                <w:i/>
                <w:color w:val="FF0000"/>
              </w:rPr>
              <w:t xml:space="preserve"> Paint me a poem by Grace Nichols</w:t>
            </w:r>
          </w:p>
        </w:tc>
      </w:tr>
      <w:tr w:rsidR="00741266" w:rsidRPr="003620AE" w14:paraId="74ED976C" w14:textId="77777777" w:rsidTr="00741266">
        <w:tc>
          <w:tcPr>
            <w:tcW w:w="1387" w:type="dxa"/>
          </w:tcPr>
          <w:p w14:paraId="360D5839" w14:textId="77777777" w:rsidR="00741266" w:rsidRPr="00E70C3D" w:rsidRDefault="00741266" w:rsidP="00236A6D">
            <w:pPr>
              <w:rPr>
                <w:b/>
              </w:rPr>
            </w:pPr>
            <w:r>
              <w:rPr>
                <w:b/>
              </w:rPr>
              <w:t>MATHS</w:t>
            </w:r>
          </w:p>
        </w:tc>
        <w:tc>
          <w:tcPr>
            <w:tcW w:w="14768" w:type="dxa"/>
            <w:gridSpan w:val="6"/>
          </w:tcPr>
          <w:p w14:paraId="38FE6457" w14:textId="77777777" w:rsidR="00741266" w:rsidRDefault="00741266" w:rsidP="00741266">
            <w:pPr>
              <w:rPr>
                <w:i/>
              </w:rPr>
            </w:pPr>
            <w:r>
              <w:rPr>
                <w:i/>
              </w:rPr>
              <w:t>See Maths Sequencing Document</w:t>
            </w:r>
          </w:p>
          <w:p w14:paraId="125C2B16" w14:textId="77777777" w:rsidR="00741266" w:rsidRPr="00E70C3D" w:rsidRDefault="00741266" w:rsidP="00236A6D">
            <w:pPr>
              <w:jc w:val="center"/>
              <w:rPr>
                <w:i/>
              </w:rPr>
            </w:pPr>
          </w:p>
        </w:tc>
      </w:tr>
      <w:tr w:rsidR="00236A6D" w:rsidRPr="003620AE" w14:paraId="05894DC9" w14:textId="77777777" w:rsidTr="00741266">
        <w:tc>
          <w:tcPr>
            <w:tcW w:w="1387" w:type="dxa"/>
          </w:tcPr>
          <w:p w14:paraId="59D6FF6C" w14:textId="77777777" w:rsidR="00236A6D" w:rsidRDefault="00236A6D" w:rsidP="00236A6D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COMPUTING</w:t>
            </w:r>
          </w:p>
          <w:p w14:paraId="2811AF5F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earn2</w:t>
            </w:r>
          </w:p>
          <w:p w14:paraId="4981A0E2" w14:textId="77777777" w:rsidR="00236A6D" w:rsidRPr="00E70C3D" w:rsidRDefault="00236A6D" w:rsidP="00236A6D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s.</w:t>
            </w:r>
            <w:proofErr w:type="gramStart"/>
            <w:r>
              <w:rPr>
                <w:rFonts w:cstheme="minorHAnsi"/>
                <w:b/>
              </w:rPr>
              <w:t>o.w</w:t>
            </w:r>
            <w:proofErr w:type="spellEnd"/>
            <w:proofErr w:type="gramEnd"/>
          </w:p>
        </w:tc>
        <w:tc>
          <w:tcPr>
            <w:tcW w:w="2364" w:type="dxa"/>
          </w:tcPr>
          <w:p w14:paraId="0D05E1FC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>Year 3 Comic Creation</w:t>
            </w:r>
          </w:p>
          <w:p w14:paraId="35BB38E5" w14:textId="77777777" w:rsidR="00236A6D" w:rsidRDefault="00236A6D" w:rsidP="00236A6D">
            <w:pPr>
              <w:rPr>
                <w:i/>
              </w:rPr>
            </w:pPr>
          </w:p>
          <w:p w14:paraId="6A827371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>Year 3 E-safety</w:t>
            </w:r>
          </w:p>
          <w:p w14:paraId="2993B67B" w14:textId="77777777" w:rsidR="00236A6D" w:rsidRDefault="00236A6D" w:rsidP="00236A6D">
            <w:pPr>
              <w:rPr>
                <w:i/>
              </w:rPr>
            </w:pPr>
          </w:p>
          <w:p w14:paraId="22CC4CE6" w14:textId="77777777" w:rsidR="00236A6D" w:rsidRDefault="00236A6D" w:rsidP="00236A6D">
            <w:pPr>
              <w:rPr>
                <w:i/>
              </w:rPr>
            </w:pPr>
          </w:p>
          <w:p w14:paraId="12AEE096" w14:textId="77777777" w:rsidR="00236A6D" w:rsidRPr="00E70C3D" w:rsidRDefault="00236A6D" w:rsidP="00236A6D">
            <w:pPr>
              <w:rPr>
                <w:i/>
              </w:rPr>
            </w:pPr>
          </w:p>
        </w:tc>
        <w:tc>
          <w:tcPr>
            <w:tcW w:w="2348" w:type="dxa"/>
          </w:tcPr>
          <w:p w14:paraId="59EA837A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>Year 3 Programming in Scratch</w:t>
            </w:r>
          </w:p>
          <w:p w14:paraId="14C2C6E0" w14:textId="77777777" w:rsidR="00236A6D" w:rsidRDefault="00236A6D" w:rsidP="00236A6D">
            <w:pPr>
              <w:rPr>
                <w:i/>
              </w:rPr>
            </w:pPr>
          </w:p>
          <w:p w14:paraId="0F5433E7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3 Document editing and creation</w:t>
            </w:r>
          </w:p>
        </w:tc>
        <w:tc>
          <w:tcPr>
            <w:tcW w:w="2401" w:type="dxa"/>
          </w:tcPr>
          <w:p w14:paraId="2C57E50F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>Year 3 Digital Art</w:t>
            </w:r>
          </w:p>
          <w:p w14:paraId="42FB3682" w14:textId="77777777" w:rsidR="00236A6D" w:rsidRDefault="00236A6D" w:rsidP="00236A6D">
            <w:pPr>
              <w:rPr>
                <w:i/>
              </w:rPr>
            </w:pPr>
          </w:p>
          <w:p w14:paraId="3A66ECB3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3 Storyboards</w:t>
            </w:r>
          </w:p>
        </w:tc>
        <w:tc>
          <w:tcPr>
            <w:tcW w:w="2255" w:type="dxa"/>
          </w:tcPr>
          <w:p w14:paraId="19934FD8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>Year 3 Infographics</w:t>
            </w:r>
          </w:p>
          <w:p w14:paraId="436AC984" w14:textId="77777777" w:rsidR="00236A6D" w:rsidRDefault="00236A6D" w:rsidP="00236A6D">
            <w:pPr>
              <w:rPr>
                <w:i/>
              </w:rPr>
            </w:pPr>
          </w:p>
          <w:p w14:paraId="72C1A1B2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3 Branching Databases</w:t>
            </w:r>
          </w:p>
        </w:tc>
        <w:tc>
          <w:tcPr>
            <w:tcW w:w="2400" w:type="dxa"/>
          </w:tcPr>
          <w:p w14:paraId="09651437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>Year 3 3D Design</w:t>
            </w:r>
          </w:p>
          <w:p w14:paraId="05C540D9" w14:textId="77777777" w:rsidR="00236A6D" w:rsidRDefault="00236A6D" w:rsidP="00236A6D">
            <w:pPr>
              <w:rPr>
                <w:i/>
              </w:rPr>
            </w:pPr>
          </w:p>
          <w:p w14:paraId="7B558784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3 Music Creation</w:t>
            </w:r>
          </w:p>
        </w:tc>
        <w:tc>
          <w:tcPr>
            <w:tcW w:w="3000" w:type="dxa"/>
          </w:tcPr>
          <w:p w14:paraId="1B3CC61F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3 Programming in Kodu</w:t>
            </w:r>
          </w:p>
        </w:tc>
      </w:tr>
      <w:tr w:rsidR="00236A6D" w:rsidRPr="003620AE" w14:paraId="6749223E" w14:textId="77777777" w:rsidTr="005F538A">
        <w:tc>
          <w:tcPr>
            <w:tcW w:w="1387" w:type="dxa"/>
          </w:tcPr>
          <w:p w14:paraId="7F79C62C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RENCH</w:t>
            </w:r>
          </w:p>
          <w:p w14:paraId="7DB481FD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alut! </w:t>
            </w:r>
          </w:p>
          <w:p w14:paraId="10EBB86E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Ca </w:t>
            </w:r>
            <w:proofErr w:type="spellStart"/>
            <w:r>
              <w:rPr>
                <w:rFonts w:cstheme="minorHAnsi"/>
                <w:b/>
              </w:rPr>
              <w:t>va</w:t>
            </w:r>
            <w:proofErr w:type="spellEnd"/>
            <w:r>
              <w:rPr>
                <w:rFonts w:cstheme="minorHAnsi"/>
                <w:b/>
              </w:rPr>
              <w:t>?</w:t>
            </w:r>
          </w:p>
          <w:p w14:paraId="3E0F0EA1" w14:textId="77777777" w:rsidR="00236A6D" w:rsidRPr="00E70C3D" w:rsidRDefault="00236A6D" w:rsidP="00236A6D">
            <w:pPr>
              <w:rPr>
                <w:rFonts w:cstheme="minorHAnsi"/>
                <w:b/>
              </w:rPr>
            </w:pPr>
          </w:p>
        </w:tc>
        <w:tc>
          <w:tcPr>
            <w:tcW w:w="4712" w:type="dxa"/>
            <w:gridSpan w:val="2"/>
          </w:tcPr>
          <w:p w14:paraId="62B118F1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lastRenderedPageBreak/>
              <w:t>Where do you live?</w:t>
            </w:r>
          </w:p>
          <w:p w14:paraId="3F16C951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t>Places in town</w:t>
            </w:r>
          </w:p>
          <w:p w14:paraId="6835F440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lastRenderedPageBreak/>
              <w:t>Directions</w:t>
            </w:r>
          </w:p>
          <w:p w14:paraId="78E8348E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t>At school – rooms in school</w:t>
            </w:r>
          </w:p>
          <w:p w14:paraId="7F352EB5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t>Classroom objects</w:t>
            </w:r>
          </w:p>
          <w:p w14:paraId="364DD129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t>What’s the time?</w:t>
            </w:r>
          </w:p>
        </w:tc>
        <w:tc>
          <w:tcPr>
            <w:tcW w:w="4656" w:type="dxa"/>
            <w:gridSpan w:val="2"/>
          </w:tcPr>
          <w:p w14:paraId="625DF207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lastRenderedPageBreak/>
              <w:t>What’s the weather like?</w:t>
            </w:r>
          </w:p>
          <w:p w14:paraId="491AD21B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t>Numbers 40 – 200</w:t>
            </w:r>
          </w:p>
          <w:p w14:paraId="24FB2E4D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lastRenderedPageBreak/>
              <w:t>Paying for your shopping</w:t>
            </w:r>
          </w:p>
          <w:p w14:paraId="532C074E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t>What do you like to eat?</w:t>
            </w:r>
          </w:p>
          <w:p w14:paraId="5B21122D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t>Enjoy your meal!</w:t>
            </w:r>
          </w:p>
          <w:p w14:paraId="1EC33632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t>Ice cream</w:t>
            </w:r>
          </w:p>
          <w:p w14:paraId="4202DA94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</w:p>
        </w:tc>
        <w:tc>
          <w:tcPr>
            <w:tcW w:w="5400" w:type="dxa"/>
            <w:gridSpan w:val="2"/>
          </w:tcPr>
          <w:p w14:paraId="0288455F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lastRenderedPageBreak/>
              <w:t>Leisure activities</w:t>
            </w:r>
          </w:p>
          <w:p w14:paraId="40DA0CAD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t>What’s your favourite lesson?</w:t>
            </w:r>
          </w:p>
          <w:p w14:paraId="0825276A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lastRenderedPageBreak/>
              <w:t>What are you wearing?</w:t>
            </w:r>
          </w:p>
          <w:p w14:paraId="1465BA78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  <w:r w:rsidRPr="00741266">
              <w:rPr>
                <w:i/>
                <w:highlight w:val="yellow"/>
              </w:rPr>
              <w:t>Where do you live?</w:t>
            </w:r>
          </w:p>
          <w:p w14:paraId="1DAF4079" w14:textId="77777777" w:rsidR="00236A6D" w:rsidRPr="00741266" w:rsidRDefault="00236A6D" w:rsidP="00236A6D">
            <w:pPr>
              <w:jc w:val="center"/>
              <w:rPr>
                <w:i/>
                <w:highlight w:val="yellow"/>
              </w:rPr>
            </w:pPr>
          </w:p>
        </w:tc>
      </w:tr>
      <w:tr w:rsidR="00236A6D" w:rsidRPr="003620AE" w14:paraId="2B61290B" w14:textId="77777777" w:rsidTr="00741266">
        <w:trPr>
          <w:trHeight w:val="876"/>
        </w:trPr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BB39EE1" w14:textId="77777777" w:rsidR="00236A6D" w:rsidRPr="00CE1369" w:rsidRDefault="00236A6D" w:rsidP="00236A6D">
            <w:pPr>
              <w:rPr>
                <w:rFonts w:cstheme="minorHAnsi"/>
                <w:b/>
              </w:rPr>
            </w:pPr>
            <w:r w:rsidRPr="00CE1369">
              <w:rPr>
                <w:rFonts w:cstheme="minorHAnsi"/>
                <w:b/>
              </w:rPr>
              <w:lastRenderedPageBreak/>
              <w:t>MUSIC</w:t>
            </w:r>
          </w:p>
          <w:p w14:paraId="34E30F55" w14:textId="77777777" w:rsidR="00236A6D" w:rsidRPr="00CE1369" w:rsidRDefault="00BD57FA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Kapow </w:t>
            </w:r>
            <w:r w:rsidR="00236A6D" w:rsidRPr="00CE1369">
              <w:rPr>
                <w:rFonts w:cstheme="minorHAnsi"/>
                <w:b/>
              </w:rPr>
              <w:t>Y4</w:t>
            </w:r>
          </w:p>
        </w:tc>
        <w:tc>
          <w:tcPr>
            <w:tcW w:w="2364" w:type="dxa"/>
          </w:tcPr>
          <w:p w14:paraId="05CFF172" w14:textId="77777777" w:rsidR="00236A6D" w:rsidRPr="00CE1369" w:rsidRDefault="00BD57FA" w:rsidP="00236A6D">
            <w:pPr>
              <w:jc w:val="center"/>
            </w:pPr>
            <w:r>
              <w:t>Body and tuned percussion (Rainforest)</w:t>
            </w:r>
          </w:p>
        </w:tc>
        <w:tc>
          <w:tcPr>
            <w:tcW w:w="2348" w:type="dxa"/>
          </w:tcPr>
          <w:p w14:paraId="156E536C" w14:textId="77777777" w:rsidR="00236A6D" w:rsidRPr="00CE1369" w:rsidRDefault="00BD57FA" w:rsidP="00236A6D">
            <w:pPr>
              <w:jc w:val="center"/>
            </w:pPr>
            <w:r>
              <w:t>Rock and Roll</w:t>
            </w:r>
          </w:p>
        </w:tc>
        <w:tc>
          <w:tcPr>
            <w:tcW w:w="2401" w:type="dxa"/>
          </w:tcPr>
          <w:p w14:paraId="448301C5" w14:textId="77777777" w:rsidR="00236A6D" w:rsidRPr="00CE1369" w:rsidRDefault="00BD57FA" w:rsidP="00236A6D">
            <w:pPr>
              <w:jc w:val="center"/>
            </w:pPr>
            <w:r>
              <w:t>Adapting and transposing motifs (Romans)</w:t>
            </w:r>
          </w:p>
        </w:tc>
        <w:tc>
          <w:tcPr>
            <w:tcW w:w="2255" w:type="dxa"/>
          </w:tcPr>
          <w:p w14:paraId="70E7AA7F" w14:textId="77777777" w:rsidR="00236A6D" w:rsidRPr="00CE1369" w:rsidRDefault="00BD57FA" w:rsidP="00236A6D">
            <w:pPr>
              <w:jc w:val="center"/>
            </w:pPr>
            <w:r>
              <w:t>Haiku music and performance</w:t>
            </w:r>
          </w:p>
        </w:tc>
        <w:tc>
          <w:tcPr>
            <w:tcW w:w="2400" w:type="dxa"/>
          </w:tcPr>
          <w:p w14:paraId="0284B25E" w14:textId="77777777" w:rsidR="00236A6D" w:rsidRPr="00CE1369" w:rsidRDefault="00BD57FA" w:rsidP="00236A6D">
            <w:pPr>
              <w:jc w:val="center"/>
            </w:pPr>
            <w:r>
              <w:t xml:space="preserve">Samba and carnival </w:t>
            </w:r>
            <w:proofErr w:type="gramStart"/>
            <w:r>
              <w:t>sounds</w:t>
            </w:r>
            <w:proofErr w:type="gramEnd"/>
            <w:r>
              <w:t xml:space="preserve"> and instruments</w:t>
            </w:r>
          </w:p>
        </w:tc>
        <w:tc>
          <w:tcPr>
            <w:tcW w:w="3000" w:type="dxa"/>
          </w:tcPr>
          <w:p w14:paraId="37BB66BD" w14:textId="77777777" w:rsidR="00236A6D" w:rsidRPr="00CE1369" w:rsidRDefault="00BD57FA" w:rsidP="00236A6D">
            <w:pPr>
              <w:jc w:val="center"/>
            </w:pPr>
            <w:r>
              <w:t>Changes in pitch, tempo and dynamics (rivers)</w:t>
            </w:r>
          </w:p>
        </w:tc>
      </w:tr>
      <w:tr w:rsidR="00236A6D" w:rsidRPr="003620AE" w14:paraId="05FE9CC7" w14:textId="77777777" w:rsidTr="00741266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970674F" w14:textId="77777777" w:rsidR="00236A6D" w:rsidRDefault="00236A6D" w:rsidP="00236A6D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P.E.</w:t>
            </w:r>
          </w:p>
          <w:p w14:paraId="78381325" w14:textId="77777777" w:rsidR="00236A6D" w:rsidRPr="00E70C3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ancashire </w:t>
            </w: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  <w:r>
              <w:rPr>
                <w:rFonts w:cstheme="minorHAnsi"/>
                <w:b/>
              </w:rPr>
              <w:t>.</w:t>
            </w:r>
          </w:p>
        </w:tc>
        <w:tc>
          <w:tcPr>
            <w:tcW w:w="2364" w:type="dxa"/>
          </w:tcPr>
          <w:p w14:paraId="1A435D4B" w14:textId="77777777" w:rsidR="00236A6D" w:rsidRPr="0020537B" w:rsidRDefault="00236A6D" w:rsidP="00236A6D">
            <w:pPr>
              <w:jc w:val="center"/>
            </w:pPr>
            <w:r w:rsidRPr="0020537B">
              <w:t>Gym/Swimming</w:t>
            </w:r>
          </w:p>
          <w:p w14:paraId="255EBA9F" w14:textId="77777777" w:rsidR="00236A6D" w:rsidRPr="0020537B" w:rsidRDefault="00236A6D" w:rsidP="00236A6D">
            <w:pPr>
              <w:jc w:val="center"/>
            </w:pPr>
            <w:r w:rsidRPr="0020537B">
              <w:t>Invasion Games</w:t>
            </w:r>
          </w:p>
        </w:tc>
        <w:tc>
          <w:tcPr>
            <w:tcW w:w="2348" w:type="dxa"/>
          </w:tcPr>
          <w:p w14:paraId="3E2A3E54" w14:textId="77777777" w:rsidR="00236A6D" w:rsidRDefault="00236A6D" w:rsidP="00236A6D">
            <w:pPr>
              <w:jc w:val="center"/>
            </w:pPr>
            <w:r>
              <w:t>Dance/Swimming</w:t>
            </w:r>
          </w:p>
          <w:p w14:paraId="75A5EAD0" w14:textId="77777777" w:rsidR="00236A6D" w:rsidRPr="0020537B" w:rsidRDefault="00236A6D" w:rsidP="00236A6D">
            <w:pPr>
              <w:jc w:val="center"/>
            </w:pPr>
            <w:r>
              <w:t>Cross Country</w:t>
            </w:r>
          </w:p>
        </w:tc>
        <w:tc>
          <w:tcPr>
            <w:tcW w:w="2401" w:type="dxa"/>
          </w:tcPr>
          <w:p w14:paraId="792E26A5" w14:textId="77777777" w:rsidR="00236A6D" w:rsidRPr="0020537B" w:rsidRDefault="00236A6D" w:rsidP="00236A6D">
            <w:pPr>
              <w:jc w:val="center"/>
            </w:pPr>
            <w:r w:rsidRPr="0020537B">
              <w:t>Gym/Swimming</w:t>
            </w:r>
          </w:p>
          <w:p w14:paraId="7A8D7628" w14:textId="77777777" w:rsidR="00236A6D" w:rsidRPr="0020537B" w:rsidRDefault="00236A6D" w:rsidP="00236A6D">
            <w:pPr>
              <w:jc w:val="center"/>
            </w:pPr>
            <w:r w:rsidRPr="0020537B">
              <w:t>Invasion Games</w:t>
            </w:r>
          </w:p>
        </w:tc>
        <w:tc>
          <w:tcPr>
            <w:tcW w:w="2255" w:type="dxa"/>
          </w:tcPr>
          <w:p w14:paraId="1FFAE43B" w14:textId="77777777" w:rsidR="00236A6D" w:rsidRDefault="00236A6D" w:rsidP="00236A6D">
            <w:pPr>
              <w:jc w:val="center"/>
            </w:pPr>
            <w:r>
              <w:t>Dance/Swimming</w:t>
            </w:r>
          </w:p>
          <w:p w14:paraId="77125D1C" w14:textId="77777777" w:rsidR="00236A6D" w:rsidRPr="0020537B" w:rsidRDefault="00236A6D" w:rsidP="00236A6D">
            <w:pPr>
              <w:jc w:val="center"/>
            </w:pPr>
            <w:r>
              <w:t>Striking and Fielding Games</w:t>
            </w:r>
          </w:p>
        </w:tc>
        <w:tc>
          <w:tcPr>
            <w:tcW w:w="2400" w:type="dxa"/>
          </w:tcPr>
          <w:p w14:paraId="168AE56C" w14:textId="77777777" w:rsidR="00236A6D" w:rsidRPr="0020537B" w:rsidRDefault="00236A6D" w:rsidP="00236A6D">
            <w:pPr>
              <w:jc w:val="center"/>
            </w:pPr>
            <w:r w:rsidRPr="0020537B">
              <w:t>Gym/Swimming</w:t>
            </w:r>
          </w:p>
          <w:p w14:paraId="69902996" w14:textId="77777777" w:rsidR="00236A6D" w:rsidRPr="0020537B" w:rsidRDefault="00236A6D" w:rsidP="00236A6D">
            <w:pPr>
              <w:jc w:val="center"/>
            </w:pPr>
            <w:r>
              <w:t>Net and Wall Games</w:t>
            </w:r>
          </w:p>
        </w:tc>
        <w:tc>
          <w:tcPr>
            <w:tcW w:w="3000" w:type="dxa"/>
          </w:tcPr>
          <w:p w14:paraId="5A985906" w14:textId="77777777" w:rsidR="00236A6D" w:rsidRDefault="00236A6D" w:rsidP="00236A6D">
            <w:pPr>
              <w:jc w:val="center"/>
            </w:pPr>
            <w:r>
              <w:t>Dance/Swimming</w:t>
            </w:r>
          </w:p>
          <w:p w14:paraId="219C2CD9" w14:textId="77777777" w:rsidR="00236A6D" w:rsidRDefault="00236A6D" w:rsidP="00236A6D">
            <w:pPr>
              <w:jc w:val="center"/>
            </w:pPr>
            <w:r>
              <w:t>Athletics</w:t>
            </w:r>
          </w:p>
          <w:p w14:paraId="7F71495C" w14:textId="77777777" w:rsidR="00236A6D" w:rsidRDefault="00236A6D" w:rsidP="00236A6D">
            <w:pPr>
              <w:jc w:val="center"/>
            </w:pPr>
          </w:p>
          <w:p w14:paraId="38184808" w14:textId="77777777" w:rsidR="00236A6D" w:rsidRDefault="00236A6D" w:rsidP="00236A6D">
            <w:pPr>
              <w:jc w:val="center"/>
            </w:pPr>
          </w:p>
          <w:p w14:paraId="16902D41" w14:textId="77777777" w:rsidR="00236A6D" w:rsidRDefault="00236A6D" w:rsidP="00236A6D">
            <w:pPr>
              <w:jc w:val="center"/>
            </w:pPr>
          </w:p>
          <w:p w14:paraId="3424E1FE" w14:textId="77777777" w:rsidR="00236A6D" w:rsidRPr="0020537B" w:rsidRDefault="00236A6D" w:rsidP="00236A6D">
            <w:pPr>
              <w:jc w:val="center"/>
            </w:pPr>
          </w:p>
        </w:tc>
      </w:tr>
      <w:tr w:rsidR="00236A6D" w:rsidRPr="003620AE" w14:paraId="4F76D909" w14:textId="77777777" w:rsidTr="005F538A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3D1270F" w14:textId="77777777" w:rsidR="00236A6D" w:rsidRDefault="00236A6D" w:rsidP="00236A6D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P.S.H.E.</w:t>
            </w:r>
          </w:p>
          <w:p w14:paraId="59D416BB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.S.E </w:t>
            </w:r>
          </w:p>
          <w:p w14:paraId="3878EB30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 xml:space="preserve">1 Decision </w:t>
            </w:r>
          </w:p>
          <w:p w14:paraId="11E34F75" w14:textId="77777777" w:rsidR="00236A6D" w:rsidRDefault="00236A6D" w:rsidP="00236A6D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</w:p>
          <w:p w14:paraId="586BE5C3" w14:textId="77777777" w:rsidR="00236A6D" w:rsidRPr="00E70C3D" w:rsidRDefault="00236A6D" w:rsidP="00236A6D">
            <w:pPr>
              <w:rPr>
                <w:rFonts w:cstheme="minorHAnsi"/>
                <w:b/>
              </w:rPr>
            </w:pPr>
          </w:p>
        </w:tc>
        <w:tc>
          <w:tcPr>
            <w:tcW w:w="4712" w:type="dxa"/>
            <w:gridSpan w:val="2"/>
          </w:tcPr>
          <w:p w14:paraId="3E5A54C3" w14:textId="77777777" w:rsidR="00236A6D" w:rsidRPr="00EA240F" w:rsidRDefault="00236A6D" w:rsidP="00236A6D">
            <w:pPr>
              <w:jc w:val="center"/>
            </w:pPr>
            <w:r w:rsidRPr="00EA240F">
              <w:t xml:space="preserve">Keeping Safe and Staying Safe </w:t>
            </w:r>
          </w:p>
          <w:p w14:paraId="2A729E66" w14:textId="77777777" w:rsidR="00236A6D" w:rsidRPr="00EA240F" w:rsidRDefault="00236A6D" w:rsidP="00236A6D">
            <w:pPr>
              <w:jc w:val="center"/>
            </w:pPr>
            <w:r w:rsidRPr="00EA240F">
              <w:t xml:space="preserve">Being Responsible </w:t>
            </w:r>
          </w:p>
          <w:p w14:paraId="0A337591" w14:textId="77777777" w:rsidR="00236A6D" w:rsidRPr="00EA240F" w:rsidRDefault="00236A6D" w:rsidP="00236A6D">
            <w:pPr>
              <w:jc w:val="center"/>
            </w:pPr>
            <w:r w:rsidRPr="00EA240F">
              <w:t>Y3/4</w:t>
            </w:r>
          </w:p>
        </w:tc>
        <w:tc>
          <w:tcPr>
            <w:tcW w:w="4656" w:type="dxa"/>
            <w:gridSpan w:val="2"/>
          </w:tcPr>
          <w:p w14:paraId="7331EC3A" w14:textId="77777777" w:rsidR="00236A6D" w:rsidRPr="00EA240F" w:rsidRDefault="00236A6D" w:rsidP="00236A6D">
            <w:pPr>
              <w:jc w:val="center"/>
            </w:pPr>
            <w:r w:rsidRPr="00EA240F">
              <w:t>Keeping Healthy and Staying Healthy</w:t>
            </w:r>
          </w:p>
          <w:p w14:paraId="5D4061E2" w14:textId="77777777" w:rsidR="00236A6D" w:rsidRPr="00EA240F" w:rsidRDefault="00236A6D" w:rsidP="00236A6D">
            <w:pPr>
              <w:jc w:val="center"/>
            </w:pPr>
            <w:r w:rsidRPr="00EA240F">
              <w:t>Y3/4</w:t>
            </w:r>
          </w:p>
        </w:tc>
        <w:tc>
          <w:tcPr>
            <w:tcW w:w="5400" w:type="dxa"/>
            <w:gridSpan w:val="2"/>
          </w:tcPr>
          <w:p w14:paraId="09F7FBD6" w14:textId="77777777" w:rsidR="00236A6D" w:rsidRPr="00EA240F" w:rsidRDefault="00236A6D" w:rsidP="00236A6D">
            <w:pPr>
              <w:jc w:val="center"/>
            </w:pPr>
            <w:r w:rsidRPr="00EA240F">
              <w:t>Relationships/Growing and Changing</w:t>
            </w:r>
          </w:p>
          <w:p w14:paraId="09850754" w14:textId="77777777" w:rsidR="00236A6D" w:rsidRPr="00EA240F" w:rsidRDefault="00236A6D" w:rsidP="00236A6D">
            <w:pPr>
              <w:jc w:val="center"/>
            </w:pPr>
            <w:r w:rsidRPr="00EA240F">
              <w:t xml:space="preserve"> Y3/4</w:t>
            </w:r>
          </w:p>
        </w:tc>
      </w:tr>
      <w:tr w:rsidR="00236A6D" w:rsidRPr="003620AE" w14:paraId="353EE6A0" w14:textId="77777777" w:rsidTr="00741266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D711EF7" w14:textId="77777777" w:rsidR="00236A6D" w:rsidRPr="0074607A" w:rsidRDefault="00236A6D" w:rsidP="00236A6D">
            <w:pPr>
              <w:rPr>
                <w:rFonts w:cstheme="minorHAnsi"/>
                <w:b/>
              </w:rPr>
            </w:pPr>
            <w:r w:rsidRPr="0074607A">
              <w:rPr>
                <w:rFonts w:cstheme="minorHAnsi"/>
                <w:b/>
              </w:rPr>
              <w:t>R.E.</w:t>
            </w:r>
          </w:p>
          <w:p w14:paraId="17BDA467" w14:textId="77777777" w:rsidR="00236A6D" w:rsidRPr="0074607A" w:rsidRDefault="00236A6D" w:rsidP="00236A6D">
            <w:pPr>
              <w:rPr>
                <w:rFonts w:cstheme="minorHAnsi"/>
                <w:b/>
              </w:rPr>
            </w:pPr>
            <w:r w:rsidRPr="0074607A">
              <w:rPr>
                <w:rFonts w:cstheme="minorHAnsi"/>
                <w:b/>
              </w:rPr>
              <w:t xml:space="preserve">Lancashire </w:t>
            </w:r>
            <w:proofErr w:type="spellStart"/>
            <w:r w:rsidRPr="0074607A">
              <w:rPr>
                <w:rFonts w:cstheme="minorHAnsi"/>
                <w:b/>
              </w:rPr>
              <w:t>s.o.w</w:t>
            </w:r>
            <w:proofErr w:type="spellEnd"/>
            <w:r w:rsidRPr="0074607A">
              <w:rPr>
                <w:rFonts w:cstheme="minorHAnsi"/>
                <w:b/>
              </w:rPr>
              <w:t>.</w:t>
            </w:r>
          </w:p>
        </w:tc>
        <w:tc>
          <w:tcPr>
            <w:tcW w:w="2364" w:type="dxa"/>
          </w:tcPr>
          <w:p w14:paraId="6158BF82" w14:textId="77777777" w:rsidR="00236A6D" w:rsidRPr="00321749" w:rsidRDefault="00236A6D" w:rsidP="00236A6D">
            <w:pPr>
              <w:jc w:val="center"/>
            </w:pPr>
            <w:r w:rsidRPr="00321749">
              <w:t>Islam Y3</w:t>
            </w:r>
          </w:p>
        </w:tc>
        <w:tc>
          <w:tcPr>
            <w:tcW w:w="2348" w:type="dxa"/>
          </w:tcPr>
          <w:p w14:paraId="24B7D1FE" w14:textId="77777777" w:rsidR="00236A6D" w:rsidRPr="00321749" w:rsidRDefault="00236A6D" w:rsidP="00236A6D">
            <w:pPr>
              <w:jc w:val="center"/>
            </w:pPr>
            <w:r w:rsidRPr="00321749">
              <w:t>God Y3</w:t>
            </w:r>
          </w:p>
        </w:tc>
        <w:tc>
          <w:tcPr>
            <w:tcW w:w="2401" w:type="dxa"/>
          </w:tcPr>
          <w:p w14:paraId="3AFFC91A" w14:textId="77777777" w:rsidR="00236A6D" w:rsidRPr="00321749" w:rsidRDefault="00236A6D" w:rsidP="00236A6D">
            <w:pPr>
              <w:jc w:val="center"/>
            </w:pPr>
            <w:r w:rsidRPr="00321749">
              <w:t xml:space="preserve">Hinduism Y3 </w:t>
            </w:r>
          </w:p>
        </w:tc>
        <w:tc>
          <w:tcPr>
            <w:tcW w:w="2255" w:type="dxa"/>
          </w:tcPr>
          <w:p w14:paraId="01D2BD65" w14:textId="77777777" w:rsidR="00236A6D" w:rsidRPr="00321749" w:rsidRDefault="00236A6D" w:rsidP="00236A6D">
            <w:pPr>
              <w:jc w:val="center"/>
            </w:pPr>
            <w:r w:rsidRPr="00321749">
              <w:t>Jesus Y3</w:t>
            </w:r>
          </w:p>
        </w:tc>
        <w:tc>
          <w:tcPr>
            <w:tcW w:w="2400" w:type="dxa"/>
          </w:tcPr>
          <w:p w14:paraId="0CB88218" w14:textId="77777777" w:rsidR="00236A6D" w:rsidRPr="00321749" w:rsidRDefault="00236A6D" w:rsidP="00236A6D">
            <w:pPr>
              <w:jc w:val="center"/>
            </w:pPr>
            <w:r w:rsidRPr="00321749">
              <w:t>Judaism Y3</w:t>
            </w:r>
          </w:p>
        </w:tc>
        <w:tc>
          <w:tcPr>
            <w:tcW w:w="3000" w:type="dxa"/>
          </w:tcPr>
          <w:p w14:paraId="1D638141" w14:textId="77777777" w:rsidR="00236A6D" w:rsidRDefault="00236A6D" w:rsidP="00236A6D">
            <w:pPr>
              <w:jc w:val="center"/>
            </w:pPr>
            <w:r w:rsidRPr="00321749">
              <w:t>Church Y3</w:t>
            </w:r>
          </w:p>
          <w:p w14:paraId="0D625D5E" w14:textId="77777777" w:rsidR="00236A6D" w:rsidRDefault="00236A6D" w:rsidP="00236A6D">
            <w:pPr>
              <w:jc w:val="center"/>
            </w:pPr>
          </w:p>
          <w:p w14:paraId="11A4A3AC" w14:textId="77777777" w:rsidR="00236A6D" w:rsidRDefault="00236A6D" w:rsidP="00236A6D">
            <w:pPr>
              <w:jc w:val="center"/>
            </w:pPr>
          </w:p>
          <w:p w14:paraId="7427C85F" w14:textId="77777777" w:rsidR="00236A6D" w:rsidRPr="00321749" w:rsidRDefault="00236A6D" w:rsidP="00236A6D">
            <w:pPr>
              <w:jc w:val="center"/>
            </w:pPr>
          </w:p>
        </w:tc>
      </w:tr>
      <w:tr w:rsidR="00236A6D" w:rsidRPr="003620AE" w14:paraId="1BFA310E" w14:textId="77777777" w:rsidTr="00741266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9225EF7" w14:textId="77777777" w:rsidR="00236A6D" w:rsidRPr="0074607A" w:rsidRDefault="00236A6D" w:rsidP="00236A6D">
            <w:pPr>
              <w:rPr>
                <w:rFonts w:cstheme="minorHAnsi"/>
                <w:b/>
              </w:rPr>
            </w:pPr>
          </w:p>
        </w:tc>
        <w:tc>
          <w:tcPr>
            <w:tcW w:w="2364" w:type="dxa"/>
            <w:shd w:val="clear" w:color="auto" w:fill="FFC000"/>
          </w:tcPr>
          <w:p w14:paraId="46A21793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Let’s get the bus to…</w:t>
            </w:r>
          </w:p>
        </w:tc>
        <w:tc>
          <w:tcPr>
            <w:tcW w:w="2348" w:type="dxa"/>
            <w:shd w:val="clear" w:color="auto" w:fill="FFC000"/>
          </w:tcPr>
          <w:p w14:paraId="536F472E" w14:textId="77777777" w:rsid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 xml:space="preserve">Science </w:t>
            </w:r>
          </w:p>
          <w:p w14:paraId="6F0A9550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around us</w:t>
            </w:r>
          </w:p>
        </w:tc>
        <w:tc>
          <w:tcPr>
            <w:tcW w:w="2401" w:type="dxa"/>
            <w:shd w:val="clear" w:color="auto" w:fill="FFC000"/>
          </w:tcPr>
          <w:p w14:paraId="040F0398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Fantastic Firsts</w:t>
            </w:r>
          </w:p>
        </w:tc>
        <w:tc>
          <w:tcPr>
            <w:tcW w:w="2255" w:type="dxa"/>
            <w:shd w:val="clear" w:color="auto" w:fill="FFC000"/>
          </w:tcPr>
          <w:p w14:paraId="4F09967D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Natural World</w:t>
            </w:r>
          </w:p>
        </w:tc>
        <w:tc>
          <w:tcPr>
            <w:tcW w:w="2400" w:type="dxa"/>
            <w:shd w:val="clear" w:color="auto" w:fill="FFC000"/>
          </w:tcPr>
          <w:p w14:paraId="3DDF230F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Global Travellers</w:t>
            </w:r>
          </w:p>
        </w:tc>
        <w:tc>
          <w:tcPr>
            <w:tcW w:w="3000" w:type="dxa"/>
            <w:shd w:val="clear" w:color="auto" w:fill="FFC000"/>
          </w:tcPr>
          <w:p w14:paraId="3450D4A3" w14:textId="77777777" w:rsidR="00236A6D" w:rsidRPr="00236A6D" w:rsidRDefault="00236A6D" w:rsidP="00236A6D">
            <w:pPr>
              <w:jc w:val="center"/>
              <w:rPr>
                <w:b/>
                <w:sz w:val="32"/>
                <w:szCs w:val="32"/>
              </w:rPr>
            </w:pPr>
            <w:r w:rsidRPr="00236A6D">
              <w:rPr>
                <w:b/>
                <w:sz w:val="32"/>
                <w:szCs w:val="32"/>
              </w:rPr>
              <w:t>Time Travellers</w:t>
            </w:r>
          </w:p>
        </w:tc>
      </w:tr>
      <w:tr w:rsidR="00236A6D" w:rsidRPr="003620AE" w14:paraId="3BA3118D" w14:textId="77777777" w:rsidTr="00741266">
        <w:tc>
          <w:tcPr>
            <w:tcW w:w="1387" w:type="dxa"/>
          </w:tcPr>
          <w:p w14:paraId="6838B6A2" w14:textId="77777777" w:rsidR="00236A6D" w:rsidRPr="003B5138" w:rsidRDefault="00236A6D" w:rsidP="00236A6D">
            <w:pPr>
              <w:rPr>
                <w:b/>
                <w:sz w:val="40"/>
                <w:szCs w:val="40"/>
              </w:rPr>
            </w:pPr>
            <w:r w:rsidRPr="003B5138">
              <w:rPr>
                <w:b/>
                <w:sz w:val="40"/>
                <w:szCs w:val="40"/>
              </w:rPr>
              <w:t>Y5/6</w:t>
            </w:r>
          </w:p>
        </w:tc>
        <w:tc>
          <w:tcPr>
            <w:tcW w:w="2364" w:type="dxa"/>
          </w:tcPr>
          <w:p w14:paraId="62C348CE" w14:textId="77777777" w:rsidR="00236A6D" w:rsidRPr="000D17C6" w:rsidRDefault="00236A6D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The Lake District</w:t>
            </w:r>
          </w:p>
          <w:p w14:paraId="78CCEC83" w14:textId="77777777" w:rsidR="00741266" w:rsidRDefault="00741266" w:rsidP="00EB5728">
            <w:pPr>
              <w:rPr>
                <w:color w:val="FF0000"/>
              </w:rPr>
            </w:pPr>
          </w:p>
          <w:p w14:paraId="689A4A15" w14:textId="77777777" w:rsidR="00EB5728" w:rsidRDefault="00236A6D" w:rsidP="00EB5728">
            <w:pPr>
              <w:rPr>
                <w:i/>
              </w:rPr>
            </w:pPr>
            <w:r w:rsidRPr="000D17C6">
              <w:rPr>
                <w:color w:val="FF0000"/>
              </w:rPr>
              <w:t>Geography</w:t>
            </w:r>
            <w:r w:rsidRPr="000D17C6">
              <w:t xml:space="preserve"> -</w:t>
            </w:r>
            <w:r w:rsidRPr="000D17C6">
              <w:rPr>
                <w:i/>
              </w:rPr>
              <w:t>Mountains and Rivers</w:t>
            </w:r>
          </w:p>
          <w:p w14:paraId="0219086F" w14:textId="77777777" w:rsidR="00EB5728" w:rsidRDefault="00EB5728" w:rsidP="00EB5728">
            <w:pPr>
              <w:rPr>
                <w:i/>
              </w:rPr>
            </w:pPr>
          </w:p>
          <w:p w14:paraId="15654705" w14:textId="77777777" w:rsidR="00236A6D" w:rsidRPr="00EB5728" w:rsidRDefault="00236A6D" w:rsidP="00EB5728">
            <w:pPr>
              <w:rPr>
                <w:i/>
                <w:color w:val="7030A0"/>
              </w:rPr>
            </w:pPr>
            <w:r w:rsidRPr="00EB5728">
              <w:rPr>
                <w:color w:val="7030A0"/>
              </w:rPr>
              <w:t>Art</w:t>
            </w:r>
            <w:r w:rsidRPr="00EB5728">
              <w:rPr>
                <w:i/>
                <w:color w:val="7030A0"/>
              </w:rPr>
              <w:t xml:space="preserve"> – </w:t>
            </w:r>
          </w:p>
          <w:p w14:paraId="6962433D" w14:textId="77777777" w:rsidR="00EB5728" w:rsidRPr="00EB5728" w:rsidRDefault="00EB5728" w:rsidP="00EB5728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Focus – collage</w:t>
            </w:r>
          </w:p>
          <w:p w14:paraId="79BA6362" w14:textId="77777777" w:rsidR="00EB5728" w:rsidRPr="00EB5728" w:rsidRDefault="00EB5728" w:rsidP="00EB5728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Visual element – shape &amp; colour</w:t>
            </w:r>
          </w:p>
          <w:p w14:paraId="7E8399D6" w14:textId="77777777" w:rsidR="00EB5728" w:rsidRPr="00EB5728" w:rsidRDefault="00EB5728" w:rsidP="00EB5728">
            <w:pPr>
              <w:rPr>
                <w:b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Artist – David Hockney</w:t>
            </w:r>
          </w:p>
          <w:p w14:paraId="517ACB59" w14:textId="77777777" w:rsidR="00236A6D" w:rsidRPr="000D17C6" w:rsidRDefault="00236A6D" w:rsidP="00236A6D"/>
        </w:tc>
        <w:tc>
          <w:tcPr>
            <w:tcW w:w="2348" w:type="dxa"/>
          </w:tcPr>
          <w:p w14:paraId="6ED7EE32" w14:textId="77777777" w:rsidR="00236A6D" w:rsidRPr="000D17C6" w:rsidRDefault="00236A6D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Why do my shadows change shape?</w:t>
            </w:r>
          </w:p>
          <w:p w14:paraId="6CD9DE56" w14:textId="77777777" w:rsidR="00236A6D" w:rsidRDefault="00236A6D" w:rsidP="00236A6D">
            <w:pPr>
              <w:rPr>
                <w:i/>
              </w:rPr>
            </w:pPr>
            <w:r w:rsidRPr="000D17C6">
              <w:rPr>
                <w:color w:val="FF0000"/>
              </w:rPr>
              <w:t>Science-</w:t>
            </w:r>
            <w:r w:rsidRPr="000D17C6">
              <w:rPr>
                <w:i/>
              </w:rPr>
              <w:t>Sun/Moon/Earth and Light</w:t>
            </w:r>
          </w:p>
          <w:p w14:paraId="7D3371EA" w14:textId="77777777" w:rsidR="00EB5728" w:rsidRPr="000D17C6" w:rsidRDefault="00EB5728" w:rsidP="00236A6D">
            <w:pPr>
              <w:rPr>
                <w:i/>
              </w:rPr>
            </w:pPr>
          </w:p>
          <w:p w14:paraId="39A614C5" w14:textId="77777777" w:rsidR="008058B6" w:rsidRDefault="008058B6" w:rsidP="008058B6">
            <w:pPr>
              <w:rPr>
                <w:b/>
                <w:i/>
                <w:color w:val="0070C0"/>
              </w:rPr>
            </w:pPr>
            <w:r>
              <w:rPr>
                <w:b/>
                <w:i/>
                <w:color w:val="0070C0"/>
              </w:rPr>
              <w:t>DT – Kapow, electrical systems, doodlers (y5)</w:t>
            </w:r>
          </w:p>
          <w:p w14:paraId="33779FA9" w14:textId="77777777" w:rsidR="00236A6D" w:rsidRPr="000D17C6" w:rsidRDefault="00236A6D" w:rsidP="00EB5728">
            <w:pPr>
              <w:rPr>
                <w:i/>
              </w:rPr>
            </w:pPr>
          </w:p>
        </w:tc>
        <w:tc>
          <w:tcPr>
            <w:tcW w:w="2401" w:type="dxa"/>
          </w:tcPr>
          <w:p w14:paraId="0F34E4EC" w14:textId="77777777" w:rsidR="00236A6D" w:rsidRPr="000D17C6" w:rsidRDefault="00236A6D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Meet the Stone-Agers</w:t>
            </w:r>
          </w:p>
          <w:p w14:paraId="7B3EF2FE" w14:textId="77777777" w:rsidR="00741266" w:rsidRDefault="00741266" w:rsidP="00236A6D">
            <w:pPr>
              <w:rPr>
                <w:color w:val="FF0000"/>
              </w:rPr>
            </w:pPr>
          </w:p>
          <w:p w14:paraId="38FD027E" w14:textId="77777777" w:rsidR="00236A6D" w:rsidRDefault="00236A6D" w:rsidP="00236A6D">
            <w:pPr>
              <w:rPr>
                <w:i/>
              </w:rPr>
            </w:pPr>
            <w:r w:rsidRPr="000D17C6">
              <w:rPr>
                <w:color w:val="FF0000"/>
              </w:rPr>
              <w:t xml:space="preserve">History – </w:t>
            </w:r>
            <w:r w:rsidRPr="000D17C6">
              <w:rPr>
                <w:i/>
              </w:rPr>
              <w:t>Stone and Iron age</w:t>
            </w:r>
          </w:p>
          <w:p w14:paraId="5D557E4D" w14:textId="77777777" w:rsidR="00EB5728" w:rsidRPr="000D17C6" w:rsidRDefault="00EB5728" w:rsidP="00236A6D">
            <w:pPr>
              <w:rPr>
                <w:i/>
              </w:rPr>
            </w:pPr>
          </w:p>
          <w:p w14:paraId="33DB4AB5" w14:textId="77777777" w:rsidR="008058B6" w:rsidRDefault="008058B6" w:rsidP="008058B6">
            <w:pPr>
              <w:rPr>
                <w:b/>
                <w:i/>
                <w:color w:val="0070C0"/>
              </w:rPr>
            </w:pPr>
            <w:r>
              <w:rPr>
                <w:b/>
                <w:i/>
                <w:color w:val="0070C0"/>
              </w:rPr>
              <w:t>DT – Kapow, textiles, stuffed toys (y5)</w:t>
            </w:r>
          </w:p>
          <w:p w14:paraId="7ECDC975" w14:textId="77777777" w:rsidR="00236A6D" w:rsidRPr="000D17C6" w:rsidRDefault="00236A6D" w:rsidP="00236A6D"/>
        </w:tc>
        <w:tc>
          <w:tcPr>
            <w:tcW w:w="2255" w:type="dxa"/>
          </w:tcPr>
          <w:p w14:paraId="37B68730" w14:textId="77777777" w:rsidR="00236A6D" w:rsidRDefault="00236A6D" w:rsidP="00741266">
            <w:pPr>
              <w:jc w:val="center"/>
            </w:pPr>
            <w:r w:rsidRPr="000D17C6">
              <w:rPr>
                <w:b/>
              </w:rPr>
              <w:t>Why do turtles have shells?</w:t>
            </w:r>
          </w:p>
          <w:p w14:paraId="706D15AD" w14:textId="77777777" w:rsidR="00236A6D" w:rsidRPr="000D17C6" w:rsidRDefault="00236A6D" w:rsidP="00236A6D">
            <w:r w:rsidRPr="000D17C6">
              <w:rPr>
                <w:color w:val="FF0000"/>
              </w:rPr>
              <w:t>Science</w:t>
            </w:r>
            <w:r w:rsidRPr="000D17C6">
              <w:t xml:space="preserve"> - </w:t>
            </w:r>
            <w:r w:rsidRPr="000D17C6">
              <w:rPr>
                <w:i/>
              </w:rPr>
              <w:t>classification, evolution and lifecycles</w:t>
            </w:r>
          </w:p>
          <w:p w14:paraId="23E57480" w14:textId="77777777" w:rsidR="00236A6D" w:rsidRDefault="00236A6D" w:rsidP="00236A6D">
            <w:pPr>
              <w:rPr>
                <w:i/>
              </w:rPr>
            </w:pPr>
            <w:r w:rsidRPr="000D17C6">
              <w:rPr>
                <w:i/>
              </w:rPr>
              <w:t>(tea bag babies)</w:t>
            </w:r>
          </w:p>
          <w:p w14:paraId="34B326A5" w14:textId="77777777" w:rsidR="00EB5728" w:rsidRDefault="00EB5728" w:rsidP="00236A6D">
            <w:pPr>
              <w:rPr>
                <w:i/>
              </w:rPr>
            </w:pPr>
          </w:p>
          <w:p w14:paraId="241292AF" w14:textId="4D9EC3AD" w:rsidR="00236A6D" w:rsidRPr="006B482E" w:rsidRDefault="008058B6" w:rsidP="008058B6">
            <w:pPr>
              <w:rPr>
                <w:b/>
                <w:i/>
                <w:color w:val="0070C0"/>
              </w:rPr>
            </w:pPr>
            <w:r>
              <w:rPr>
                <w:b/>
                <w:i/>
                <w:color w:val="0070C0"/>
              </w:rPr>
              <w:t>DT – Kapow, digital world, navigating the world (y6</w:t>
            </w:r>
            <w:r w:rsidR="006B482E">
              <w:rPr>
                <w:b/>
                <w:i/>
                <w:color w:val="0070C0"/>
              </w:rPr>
              <w:t>)</w:t>
            </w:r>
          </w:p>
        </w:tc>
        <w:tc>
          <w:tcPr>
            <w:tcW w:w="2400" w:type="dxa"/>
          </w:tcPr>
          <w:p w14:paraId="779208BB" w14:textId="77777777" w:rsidR="00236A6D" w:rsidRPr="000D17C6" w:rsidRDefault="00741266" w:rsidP="00741266">
            <w:pPr>
              <w:jc w:val="center"/>
              <w:rPr>
                <w:b/>
              </w:rPr>
            </w:pPr>
            <w:r>
              <w:rPr>
                <w:b/>
              </w:rPr>
              <w:t xml:space="preserve">Let’s go to </w:t>
            </w:r>
            <w:r w:rsidR="00236A6D" w:rsidRPr="000D17C6">
              <w:rPr>
                <w:b/>
              </w:rPr>
              <w:t>Mexico?</w:t>
            </w:r>
          </w:p>
          <w:p w14:paraId="3865E0E0" w14:textId="77777777" w:rsidR="00741266" w:rsidRDefault="00741266" w:rsidP="00236A6D">
            <w:pPr>
              <w:rPr>
                <w:color w:val="FF0000"/>
              </w:rPr>
            </w:pPr>
          </w:p>
          <w:p w14:paraId="3770BD6E" w14:textId="77777777" w:rsidR="00236A6D" w:rsidRPr="000D17C6" w:rsidRDefault="00236A6D" w:rsidP="00236A6D">
            <w:pPr>
              <w:rPr>
                <w:i/>
              </w:rPr>
            </w:pPr>
            <w:r w:rsidRPr="000D17C6">
              <w:rPr>
                <w:color w:val="FF0000"/>
              </w:rPr>
              <w:t>Geography –</w:t>
            </w:r>
            <w:r w:rsidRPr="000D17C6">
              <w:rPr>
                <w:b/>
                <w:color w:val="FF0000"/>
              </w:rPr>
              <w:t xml:space="preserve"> </w:t>
            </w:r>
            <w:r w:rsidRPr="000D17C6">
              <w:rPr>
                <w:i/>
              </w:rPr>
              <w:t>contrasting locality in Americas</w:t>
            </w:r>
          </w:p>
          <w:p w14:paraId="7B1FE672" w14:textId="77777777" w:rsidR="00236A6D" w:rsidRPr="00EB5728" w:rsidRDefault="00236A6D" w:rsidP="00EB5728">
            <w:pPr>
              <w:rPr>
                <w:i/>
                <w:color w:val="7030A0"/>
              </w:rPr>
            </w:pPr>
            <w:r w:rsidRPr="00EB5728">
              <w:rPr>
                <w:color w:val="7030A0"/>
              </w:rPr>
              <w:t>Art</w:t>
            </w:r>
            <w:r w:rsidRPr="00EB5728">
              <w:rPr>
                <w:i/>
                <w:color w:val="7030A0"/>
              </w:rPr>
              <w:t xml:space="preserve"> – </w:t>
            </w:r>
          </w:p>
          <w:p w14:paraId="11D89A2E" w14:textId="77777777" w:rsidR="00EB5728" w:rsidRPr="00EB5728" w:rsidRDefault="00EB5728" w:rsidP="00EB5728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Focus – Printing</w:t>
            </w:r>
          </w:p>
          <w:p w14:paraId="3D9F8671" w14:textId="77777777" w:rsidR="00EB5728" w:rsidRPr="000D17C6" w:rsidRDefault="00EB5728" w:rsidP="00EB5728">
            <w:pPr>
              <w:rPr>
                <w:b/>
              </w:rPr>
            </w:pPr>
            <w:r w:rsidRPr="00EB5728">
              <w:rPr>
                <w:b/>
                <w:i/>
                <w:color w:val="7030A0"/>
              </w:rPr>
              <w:t>Visual Element – pattern &amp; colour</w:t>
            </w:r>
          </w:p>
        </w:tc>
        <w:tc>
          <w:tcPr>
            <w:tcW w:w="3000" w:type="dxa"/>
          </w:tcPr>
          <w:p w14:paraId="2BF56B94" w14:textId="77777777" w:rsidR="00236A6D" w:rsidRPr="000D17C6" w:rsidRDefault="00236A6D" w:rsidP="00741266">
            <w:pPr>
              <w:jc w:val="center"/>
              <w:rPr>
                <w:b/>
              </w:rPr>
            </w:pPr>
            <w:r w:rsidRPr="000D17C6">
              <w:rPr>
                <w:b/>
              </w:rPr>
              <w:t>Who were the Mayans?</w:t>
            </w:r>
          </w:p>
          <w:p w14:paraId="012CCE08" w14:textId="77777777" w:rsidR="00741266" w:rsidRDefault="00741266" w:rsidP="00EB5728">
            <w:pPr>
              <w:rPr>
                <w:color w:val="FF0000"/>
              </w:rPr>
            </w:pPr>
          </w:p>
          <w:p w14:paraId="2EE8C467" w14:textId="77777777" w:rsidR="00EB5728" w:rsidRDefault="00236A6D" w:rsidP="00EB5728">
            <w:pPr>
              <w:rPr>
                <w:i/>
              </w:rPr>
            </w:pPr>
            <w:r w:rsidRPr="000D17C6">
              <w:rPr>
                <w:color w:val="FF0000"/>
              </w:rPr>
              <w:t>History</w:t>
            </w:r>
            <w:r w:rsidRPr="000D17C6">
              <w:t xml:space="preserve"> – </w:t>
            </w:r>
            <w:r w:rsidRPr="000D17C6">
              <w:rPr>
                <w:i/>
              </w:rPr>
              <w:t>study of a contrasting early society</w:t>
            </w:r>
          </w:p>
          <w:p w14:paraId="32C35F70" w14:textId="77777777" w:rsidR="00EB5728" w:rsidRDefault="00EB5728" w:rsidP="00EB5728">
            <w:pPr>
              <w:rPr>
                <w:i/>
              </w:rPr>
            </w:pPr>
          </w:p>
          <w:p w14:paraId="0C311DA0" w14:textId="77777777" w:rsidR="00EB5728" w:rsidRPr="00EB5728" w:rsidRDefault="00236A6D" w:rsidP="00EB5728">
            <w:pPr>
              <w:rPr>
                <w:i/>
                <w:color w:val="7030A0"/>
              </w:rPr>
            </w:pPr>
            <w:r w:rsidRPr="00EB5728">
              <w:rPr>
                <w:color w:val="7030A0"/>
              </w:rPr>
              <w:t>Art</w:t>
            </w:r>
            <w:r w:rsidRPr="00EB5728">
              <w:rPr>
                <w:i/>
                <w:color w:val="7030A0"/>
              </w:rPr>
              <w:t xml:space="preserve"> – </w:t>
            </w:r>
          </w:p>
          <w:p w14:paraId="534A3B5C" w14:textId="77777777" w:rsidR="00EB5728" w:rsidRPr="00EB5728" w:rsidRDefault="00EB5728" w:rsidP="00EB5728">
            <w:pPr>
              <w:rPr>
                <w:b/>
                <w:i/>
                <w:color w:val="7030A0"/>
              </w:rPr>
            </w:pPr>
            <w:r w:rsidRPr="00EB5728">
              <w:rPr>
                <w:b/>
                <w:i/>
                <w:color w:val="7030A0"/>
              </w:rPr>
              <w:t>Focus – Sculpture</w:t>
            </w:r>
          </w:p>
          <w:p w14:paraId="61D40B67" w14:textId="77777777" w:rsidR="00EB5728" w:rsidRPr="00EB5728" w:rsidRDefault="00EB5728" w:rsidP="00EB5728">
            <w:pPr>
              <w:rPr>
                <w:b/>
                <w:color w:val="7030A0"/>
              </w:rPr>
            </w:pPr>
            <w:r w:rsidRPr="00EB5728">
              <w:rPr>
                <w:b/>
                <w:i/>
                <w:color w:val="7030A0"/>
              </w:rPr>
              <w:t xml:space="preserve">Visual element – form </w:t>
            </w:r>
          </w:p>
          <w:p w14:paraId="1EC661CF" w14:textId="77777777" w:rsidR="00236A6D" w:rsidRPr="000D17C6" w:rsidRDefault="00236A6D" w:rsidP="00EB5728">
            <w:pPr>
              <w:rPr>
                <w:b/>
              </w:rPr>
            </w:pPr>
          </w:p>
        </w:tc>
      </w:tr>
      <w:tr w:rsidR="00236A6D" w:rsidRPr="003620AE" w14:paraId="32C5CF3C" w14:textId="77777777" w:rsidTr="00741266">
        <w:tc>
          <w:tcPr>
            <w:tcW w:w="1387" w:type="dxa"/>
            <w:vMerge w:val="restart"/>
          </w:tcPr>
          <w:p w14:paraId="79E50F68" w14:textId="77777777" w:rsidR="00236A6D" w:rsidRPr="00E70C3D" w:rsidRDefault="00236A6D" w:rsidP="00236A6D">
            <w:pPr>
              <w:rPr>
                <w:b/>
              </w:rPr>
            </w:pPr>
            <w:r w:rsidRPr="00E70C3D">
              <w:rPr>
                <w:b/>
              </w:rPr>
              <w:lastRenderedPageBreak/>
              <w:t>ENGLISH</w:t>
            </w:r>
          </w:p>
        </w:tc>
        <w:tc>
          <w:tcPr>
            <w:tcW w:w="2364" w:type="dxa"/>
          </w:tcPr>
          <w:p w14:paraId="638D0A08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34C6BB7C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vel as a theme with flashbacks and time shifts</w:t>
            </w:r>
          </w:p>
          <w:p w14:paraId="47135113" w14:textId="77777777" w:rsidR="00236A6D" w:rsidRPr="00202B3D" w:rsidRDefault="00236A6D" w:rsidP="00236A6D">
            <w:pPr>
              <w:rPr>
                <w:b/>
                <w:i/>
                <w:color w:val="FF0000"/>
              </w:rPr>
            </w:pPr>
            <w:r w:rsidRPr="00202B3D">
              <w:rPr>
                <w:b/>
                <w:i/>
                <w:color w:val="FF0000"/>
              </w:rPr>
              <w:t>The Nowhere Emporium</w:t>
            </w:r>
          </w:p>
          <w:p w14:paraId="4B1A1540" w14:textId="77777777" w:rsidR="00236A6D" w:rsidRPr="00202B3D" w:rsidRDefault="00236A6D" w:rsidP="00236A6D">
            <w:pPr>
              <w:rPr>
                <w:i/>
              </w:rPr>
            </w:pPr>
          </w:p>
          <w:p w14:paraId="42AE1FCD" w14:textId="77777777" w:rsidR="00236A6D" w:rsidRPr="00202B3D" w:rsidRDefault="00236A6D" w:rsidP="00236A6D">
            <w:pPr>
              <w:rPr>
                <w:i/>
              </w:rPr>
            </w:pPr>
          </w:p>
        </w:tc>
        <w:tc>
          <w:tcPr>
            <w:tcW w:w="2348" w:type="dxa"/>
          </w:tcPr>
          <w:p w14:paraId="2D06D65D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7A5A6DEC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 xml:space="preserve">Classic fiction </w:t>
            </w:r>
          </w:p>
          <w:p w14:paraId="7A37E327" w14:textId="77777777" w:rsidR="00236A6D" w:rsidRPr="00202B3D" w:rsidRDefault="00236A6D" w:rsidP="00236A6D">
            <w:pPr>
              <w:rPr>
                <w:b/>
                <w:i/>
              </w:rPr>
            </w:pPr>
            <w:r w:rsidRPr="00202B3D">
              <w:rPr>
                <w:b/>
                <w:i/>
                <w:color w:val="FF0000"/>
              </w:rPr>
              <w:t>A Christmas Carol</w:t>
            </w:r>
          </w:p>
          <w:p w14:paraId="4D124913" w14:textId="77777777" w:rsidR="00236A6D" w:rsidRPr="00202B3D" w:rsidRDefault="00236A6D" w:rsidP="00236A6D">
            <w:pPr>
              <w:rPr>
                <w:i/>
              </w:rPr>
            </w:pPr>
          </w:p>
          <w:p w14:paraId="518A4C1F" w14:textId="77777777" w:rsidR="00236A6D" w:rsidRPr="00202B3D" w:rsidRDefault="00236A6D" w:rsidP="00236A6D">
            <w:pPr>
              <w:rPr>
                <w:i/>
              </w:rPr>
            </w:pPr>
          </w:p>
        </w:tc>
        <w:tc>
          <w:tcPr>
            <w:tcW w:w="2401" w:type="dxa"/>
          </w:tcPr>
          <w:p w14:paraId="41972285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5E141950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vel as a theme</w:t>
            </w:r>
          </w:p>
          <w:p w14:paraId="441BF977" w14:textId="77777777" w:rsidR="00236A6D" w:rsidRPr="00202B3D" w:rsidRDefault="00236A6D" w:rsidP="00236A6D">
            <w:pPr>
              <w:rPr>
                <w:b/>
                <w:i/>
              </w:rPr>
            </w:pPr>
            <w:r w:rsidRPr="00202B3D">
              <w:rPr>
                <w:b/>
                <w:i/>
                <w:color w:val="FF0000"/>
              </w:rPr>
              <w:t>Wolf Boy</w:t>
            </w:r>
          </w:p>
        </w:tc>
        <w:tc>
          <w:tcPr>
            <w:tcW w:w="2255" w:type="dxa"/>
          </w:tcPr>
          <w:p w14:paraId="003E1730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690C2E74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vel as a theme</w:t>
            </w:r>
          </w:p>
          <w:p w14:paraId="135F03D1" w14:textId="77777777" w:rsidR="00236A6D" w:rsidRPr="00202B3D" w:rsidRDefault="00236A6D" w:rsidP="00236A6D">
            <w:pPr>
              <w:rPr>
                <w:b/>
                <w:i/>
                <w:color w:val="FF0000"/>
              </w:rPr>
            </w:pPr>
            <w:r w:rsidRPr="00202B3D">
              <w:rPr>
                <w:b/>
                <w:i/>
                <w:color w:val="FF0000"/>
              </w:rPr>
              <w:t>Darwin’s Dragons</w:t>
            </w:r>
          </w:p>
          <w:p w14:paraId="3F222B76" w14:textId="77777777" w:rsidR="00236A6D" w:rsidRPr="00202B3D" w:rsidRDefault="00236A6D" w:rsidP="00236A6D">
            <w:pPr>
              <w:rPr>
                <w:i/>
              </w:rPr>
            </w:pPr>
          </w:p>
        </w:tc>
        <w:tc>
          <w:tcPr>
            <w:tcW w:w="2400" w:type="dxa"/>
          </w:tcPr>
          <w:p w14:paraId="1CEA3319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5FB708C4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Science fiction</w:t>
            </w:r>
          </w:p>
          <w:p w14:paraId="0BD83A5F" w14:textId="77777777" w:rsidR="00236A6D" w:rsidRPr="00202B3D" w:rsidRDefault="00236A6D" w:rsidP="00236A6D">
            <w:pPr>
              <w:rPr>
                <w:b/>
                <w:i/>
                <w:color w:val="FF0000"/>
              </w:rPr>
            </w:pPr>
            <w:r w:rsidRPr="00202B3D">
              <w:rPr>
                <w:b/>
                <w:i/>
                <w:color w:val="FF0000"/>
              </w:rPr>
              <w:t>The many worlds of Albie Bright</w:t>
            </w:r>
          </w:p>
          <w:p w14:paraId="014408F6" w14:textId="77777777" w:rsidR="00236A6D" w:rsidRPr="00202B3D" w:rsidRDefault="00236A6D" w:rsidP="00236A6D">
            <w:pPr>
              <w:rPr>
                <w:i/>
              </w:rPr>
            </w:pPr>
          </w:p>
          <w:p w14:paraId="2A186C8E" w14:textId="77777777" w:rsidR="00236A6D" w:rsidRPr="00202B3D" w:rsidRDefault="00236A6D" w:rsidP="00236A6D">
            <w:pPr>
              <w:rPr>
                <w:i/>
              </w:rPr>
            </w:pPr>
          </w:p>
        </w:tc>
        <w:tc>
          <w:tcPr>
            <w:tcW w:w="3000" w:type="dxa"/>
          </w:tcPr>
          <w:p w14:paraId="06095D5B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arrative text:</w:t>
            </w:r>
          </w:p>
          <w:p w14:paraId="304F1BE7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Detective and crime</w:t>
            </w:r>
          </w:p>
          <w:p w14:paraId="65EE32B6" w14:textId="5EF50CB6" w:rsidR="00236A6D" w:rsidRPr="00202B3D" w:rsidRDefault="00202B3D" w:rsidP="00236A6D">
            <w:pPr>
              <w:rPr>
                <w:b/>
                <w:bCs/>
                <w:i/>
                <w:color w:val="FF0000"/>
              </w:rPr>
            </w:pPr>
            <w:r w:rsidRPr="00202B3D">
              <w:rPr>
                <w:b/>
                <w:bCs/>
                <w:i/>
                <w:color w:val="FF0000"/>
              </w:rPr>
              <w:t>The Curse of the Maya</w:t>
            </w:r>
          </w:p>
          <w:p w14:paraId="7E1C64BD" w14:textId="77777777" w:rsidR="00236A6D" w:rsidRPr="00202B3D" w:rsidRDefault="00236A6D" w:rsidP="00236A6D">
            <w:pPr>
              <w:rPr>
                <w:i/>
              </w:rPr>
            </w:pPr>
          </w:p>
          <w:p w14:paraId="2251AF7B" w14:textId="77777777" w:rsidR="00236A6D" w:rsidRPr="00202B3D" w:rsidRDefault="00236A6D" w:rsidP="00236A6D">
            <w:pPr>
              <w:rPr>
                <w:i/>
              </w:rPr>
            </w:pPr>
          </w:p>
        </w:tc>
      </w:tr>
      <w:tr w:rsidR="00236A6D" w:rsidRPr="003620AE" w14:paraId="6C82C2C4" w14:textId="77777777" w:rsidTr="00741266">
        <w:tc>
          <w:tcPr>
            <w:tcW w:w="1387" w:type="dxa"/>
            <w:vMerge/>
          </w:tcPr>
          <w:p w14:paraId="69AC0A8F" w14:textId="77777777" w:rsidR="00236A6D" w:rsidRPr="00E70C3D" w:rsidRDefault="00236A6D" w:rsidP="00236A6D">
            <w:pPr>
              <w:rPr>
                <w:b/>
              </w:rPr>
            </w:pPr>
          </w:p>
        </w:tc>
        <w:tc>
          <w:tcPr>
            <w:tcW w:w="2364" w:type="dxa"/>
          </w:tcPr>
          <w:p w14:paraId="081E0105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</w:t>
            </w:r>
          </w:p>
          <w:p w14:paraId="0219D3F8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 xml:space="preserve">Non-chronological reports </w:t>
            </w:r>
          </w:p>
          <w:p w14:paraId="33E57895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Magazine articles</w:t>
            </w:r>
          </w:p>
        </w:tc>
        <w:tc>
          <w:tcPr>
            <w:tcW w:w="2348" w:type="dxa"/>
          </w:tcPr>
          <w:p w14:paraId="054FBB69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</w:t>
            </w:r>
          </w:p>
          <w:p w14:paraId="5ED55601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Information hybrid texts</w:t>
            </w:r>
          </w:p>
          <w:p w14:paraId="39513A4F" w14:textId="77777777" w:rsidR="00236A6D" w:rsidRPr="00202B3D" w:rsidRDefault="00236A6D" w:rsidP="00236A6D">
            <w:pPr>
              <w:rPr>
                <w:b/>
                <w:i/>
                <w:color w:val="FF0000"/>
              </w:rPr>
            </w:pPr>
            <w:r w:rsidRPr="00202B3D">
              <w:rPr>
                <w:b/>
                <w:i/>
                <w:color w:val="FF0000"/>
              </w:rPr>
              <w:t>National Non Fiction November</w:t>
            </w:r>
          </w:p>
          <w:p w14:paraId="7C36A949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b/>
                <w:i/>
                <w:color w:val="FF0000"/>
              </w:rPr>
              <w:t>Doctor Maggie’s Guide to the Solar System</w:t>
            </w:r>
          </w:p>
        </w:tc>
        <w:tc>
          <w:tcPr>
            <w:tcW w:w="2401" w:type="dxa"/>
          </w:tcPr>
          <w:p w14:paraId="58094563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</w:t>
            </w:r>
          </w:p>
          <w:p w14:paraId="76B7C825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Formal reports about aspect of history</w:t>
            </w:r>
          </w:p>
          <w:p w14:paraId="038623D6" w14:textId="77777777" w:rsidR="00236A6D" w:rsidRPr="00202B3D" w:rsidRDefault="00236A6D" w:rsidP="00236A6D">
            <w:pPr>
              <w:rPr>
                <w:i/>
              </w:rPr>
            </w:pPr>
          </w:p>
        </w:tc>
        <w:tc>
          <w:tcPr>
            <w:tcW w:w="2255" w:type="dxa"/>
          </w:tcPr>
          <w:p w14:paraId="4C198DE7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</w:t>
            </w:r>
          </w:p>
          <w:p w14:paraId="32C4EC7A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Debate</w:t>
            </w:r>
          </w:p>
          <w:p w14:paraId="0B65A380" w14:textId="40A3D0D3" w:rsidR="00202B3D" w:rsidRPr="00202B3D" w:rsidRDefault="00202B3D" w:rsidP="00236A6D">
            <w:pPr>
              <w:rPr>
                <w:b/>
                <w:bCs/>
                <w:i/>
              </w:rPr>
            </w:pPr>
            <w:r w:rsidRPr="00202B3D">
              <w:rPr>
                <w:b/>
                <w:bCs/>
                <w:i/>
                <w:color w:val="FF0000"/>
              </w:rPr>
              <w:t>Origin of the Species</w:t>
            </w:r>
          </w:p>
        </w:tc>
        <w:tc>
          <w:tcPr>
            <w:tcW w:w="2400" w:type="dxa"/>
          </w:tcPr>
          <w:p w14:paraId="553E0B0A" w14:textId="77777777" w:rsidR="00236A6D" w:rsidRPr="00202B3D" w:rsidRDefault="00236A6D" w:rsidP="00236A6D">
            <w:pPr>
              <w:rPr>
                <w:i/>
              </w:rPr>
            </w:pPr>
          </w:p>
        </w:tc>
        <w:tc>
          <w:tcPr>
            <w:tcW w:w="3000" w:type="dxa"/>
          </w:tcPr>
          <w:p w14:paraId="483A588C" w14:textId="77777777" w:rsidR="00236A6D" w:rsidRPr="00202B3D" w:rsidRDefault="00236A6D" w:rsidP="00236A6D">
            <w:pPr>
              <w:rPr>
                <w:i/>
              </w:rPr>
            </w:pPr>
            <w:r w:rsidRPr="00202B3D">
              <w:rPr>
                <w:i/>
              </w:rPr>
              <w:t>Non-fiction: Information hybrid texts</w:t>
            </w:r>
          </w:p>
          <w:p w14:paraId="5C4D58E5" w14:textId="7814C1EB" w:rsidR="00202B3D" w:rsidRPr="00202B3D" w:rsidRDefault="00202B3D" w:rsidP="00236A6D">
            <w:pPr>
              <w:rPr>
                <w:b/>
                <w:bCs/>
                <w:i/>
                <w:color w:val="FF0000"/>
              </w:rPr>
            </w:pPr>
            <w:r w:rsidRPr="00202B3D">
              <w:rPr>
                <w:b/>
                <w:bCs/>
                <w:i/>
                <w:color w:val="FF0000"/>
              </w:rPr>
              <w:t>Life of the Maya</w:t>
            </w:r>
          </w:p>
          <w:p w14:paraId="0163CB81" w14:textId="77777777" w:rsidR="00236A6D" w:rsidRPr="00202B3D" w:rsidRDefault="00236A6D" w:rsidP="00236A6D">
            <w:pPr>
              <w:rPr>
                <w:i/>
              </w:rPr>
            </w:pPr>
          </w:p>
        </w:tc>
      </w:tr>
      <w:tr w:rsidR="00236A6D" w:rsidRPr="003620AE" w14:paraId="28DBBB0F" w14:textId="77777777" w:rsidTr="00741266">
        <w:tc>
          <w:tcPr>
            <w:tcW w:w="1387" w:type="dxa"/>
            <w:vMerge/>
          </w:tcPr>
          <w:p w14:paraId="6F76CE2A" w14:textId="77777777" w:rsidR="00236A6D" w:rsidRPr="00E70C3D" w:rsidRDefault="00236A6D" w:rsidP="00236A6D">
            <w:pPr>
              <w:rPr>
                <w:b/>
              </w:rPr>
            </w:pPr>
          </w:p>
        </w:tc>
        <w:tc>
          <w:tcPr>
            <w:tcW w:w="2364" w:type="dxa"/>
          </w:tcPr>
          <w:p w14:paraId="3BD01B77" w14:textId="77777777" w:rsidR="00236A6D" w:rsidRPr="00E70C3D" w:rsidRDefault="00236A6D" w:rsidP="00236A6D">
            <w:pPr>
              <w:rPr>
                <w:i/>
              </w:rPr>
            </w:pPr>
            <w:r w:rsidRPr="00E70C3D">
              <w:rPr>
                <w:i/>
              </w:rPr>
              <w:t>Poetry with figurative language</w:t>
            </w:r>
          </w:p>
          <w:p w14:paraId="39BA87F6" w14:textId="77777777" w:rsidR="00236A6D" w:rsidRPr="00E70C3D" w:rsidRDefault="00236A6D" w:rsidP="00236A6D">
            <w:pPr>
              <w:rPr>
                <w:i/>
              </w:rPr>
            </w:pPr>
          </w:p>
        </w:tc>
        <w:tc>
          <w:tcPr>
            <w:tcW w:w="2348" w:type="dxa"/>
          </w:tcPr>
          <w:p w14:paraId="43FEB924" w14:textId="77777777" w:rsidR="00236A6D" w:rsidRPr="00E70C3D" w:rsidRDefault="00236A6D" w:rsidP="00236A6D">
            <w:pPr>
              <w:rPr>
                <w:i/>
              </w:rPr>
            </w:pPr>
            <w:r w:rsidRPr="00E70C3D">
              <w:rPr>
                <w:i/>
              </w:rPr>
              <w:t xml:space="preserve">Narrative poems: </w:t>
            </w:r>
          </w:p>
          <w:p w14:paraId="1E116C94" w14:textId="77777777" w:rsidR="00236A6D" w:rsidRPr="00202B3D" w:rsidRDefault="00236A6D" w:rsidP="00236A6D">
            <w:pPr>
              <w:rPr>
                <w:b/>
                <w:bCs/>
                <w:i/>
              </w:rPr>
            </w:pPr>
            <w:r w:rsidRPr="00202B3D">
              <w:rPr>
                <w:b/>
                <w:bCs/>
                <w:i/>
                <w:color w:val="FF0000"/>
              </w:rPr>
              <w:t>The Night Before Christmas</w:t>
            </w:r>
          </w:p>
        </w:tc>
        <w:tc>
          <w:tcPr>
            <w:tcW w:w="2401" w:type="dxa"/>
          </w:tcPr>
          <w:p w14:paraId="1D7F1CB8" w14:textId="77777777" w:rsidR="00236A6D" w:rsidRPr="00E70C3D" w:rsidRDefault="00236A6D" w:rsidP="00236A6D">
            <w:pPr>
              <w:rPr>
                <w:i/>
              </w:rPr>
            </w:pPr>
          </w:p>
        </w:tc>
        <w:tc>
          <w:tcPr>
            <w:tcW w:w="2255" w:type="dxa"/>
          </w:tcPr>
          <w:p w14:paraId="307D861A" w14:textId="77777777" w:rsidR="00236A6D" w:rsidRPr="00E70C3D" w:rsidRDefault="00236A6D" w:rsidP="00236A6D">
            <w:pPr>
              <w:rPr>
                <w:i/>
              </w:rPr>
            </w:pPr>
          </w:p>
        </w:tc>
        <w:tc>
          <w:tcPr>
            <w:tcW w:w="2400" w:type="dxa"/>
          </w:tcPr>
          <w:p w14:paraId="5A8E6351" w14:textId="77777777" w:rsidR="00236A6D" w:rsidRPr="00E70C3D" w:rsidRDefault="00236A6D" w:rsidP="00236A6D">
            <w:pPr>
              <w:rPr>
                <w:i/>
              </w:rPr>
            </w:pPr>
          </w:p>
        </w:tc>
        <w:tc>
          <w:tcPr>
            <w:tcW w:w="3000" w:type="dxa"/>
          </w:tcPr>
          <w:p w14:paraId="074ABAC9" w14:textId="77777777" w:rsidR="00202B3D" w:rsidRDefault="00236A6D" w:rsidP="00236A6D">
            <w:pPr>
              <w:rPr>
                <w:i/>
              </w:rPr>
            </w:pPr>
            <w:r w:rsidRPr="00E70C3D">
              <w:rPr>
                <w:i/>
              </w:rPr>
              <w:t>Poetry – free verse</w:t>
            </w:r>
          </w:p>
          <w:p w14:paraId="6A0876CA" w14:textId="402C15E1" w:rsidR="00202B3D" w:rsidRPr="00202B3D" w:rsidRDefault="00202B3D" w:rsidP="00236A6D">
            <w:pPr>
              <w:rPr>
                <w:b/>
                <w:bCs/>
                <w:i/>
                <w:color w:val="FF0000"/>
              </w:rPr>
            </w:pPr>
            <w:r w:rsidRPr="00202B3D">
              <w:rPr>
                <w:b/>
                <w:bCs/>
                <w:i/>
                <w:color w:val="FF0000"/>
              </w:rPr>
              <w:t xml:space="preserve">Tiger </w:t>
            </w:r>
            <w:proofErr w:type="spellStart"/>
            <w:r w:rsidRPr="00202B3D">
              <w:rPr>
                <w:b/>
                <w:bCs/>
                <w:i/>
                <w:color w:val="FF0000"/>
              </w:rPr>
              <w:t>Tiger</w:t>
            </w:r>
            <w:proofErr w:type="spellEnd"/>
            <w:r w:rsidRPr="00202B3D">
              <w:rPr>
                <w:b/>
                <w:bCs/>
                <w:i/>
                <w:color w:val="FF0000"/>
              </w:rPr>
              <w:t xml:space="preserve"> burning bright</w:t>
            </w:r>
          </w:p>
          <w:p w14:paraId="42393CBB" w14:textId="77777777" w:rsidR="00236A6D" w:rsidRPr="00E70C3D" w:rsidRDefault="00236A6D" w:rsidP="00236A6D">
            <w:pPr>
              <w:rPr>
                <w:i/>
              </w:rPr>
            </w:pPr>
          </w:p>
        </w:tc>
      </w:tr>
      <w:tr w:rsidR="00741266" w:rsidRPr="003620AE" w14:paraId="3AF0B439" w14:textId="77777777" w:rsidTr="00741266">
        <w:tc>
          <w:tcPr>
            <w:tcW w:w="1387" w:type="dxa"/>
          </w:tcPr>
          <w:p w14:paraId="10A40239" w14:textId="77777777" w:rsidR="00741266" w:rsidRPr="00E70C3D" w:rsidRDefault="00741266" w:rsidP="00236A6D">
            <w:pPr>
              <w:rPr>
                <w:b/>
              </w:rPr>
            </w:pPr>
            <w:r>
              <w:rPr>
                <w:b/>
              </w:rPr>
              <w:t xml:space="preserve">MATHS </w:t>
            </w:r>
          </w:p>
        </w:tc>
        <w:tc>
          <w:tcPr>
            <w:tcW w:w="14768" w:type="dxa"/>
            <w:gridSpan w:val="6"/>
          </w:tcPr>
          <w:p w14:paraId="7EF5FB07" w14:textId="77777777" w:rsidR="00741266" w:rsidRDefault="00741266" w:rsidP="00236A6D">
            <w:pPr>
              <w:jc w:val="center"/>
              <w:rPr>
                <w:i/>
              </w:rPr>
            </w:pPr>
          </w:p>
          <w:p w14:paraId="3DAC2FD5" w14:textId="77777777" w:rsidR="00741266" w:rsidRDefault="00741266" w:rsidP="00741266">
            <w:pPr>
              <w:rPr>
                <w:i/>
              </w:rPr>
            </w:pPr>
            <w:r>
              <w:rPr>
                <w:i/>
              </w:rPr>
              <w:t xml:space="preserve">See Maths Sequencing Document </w:t>
            </w:r>
          </w:p>
          <w:p w14:paraId="11B3D4A0" w14:textId="77777777" w:rsidR="00741266" w:rsidRPr="00E70C3D" w:rsidRDefault="00741266" w:rsidP="00741266">
            <w:pPr>
              <w:rPr>
                <w:i/>
              </w:rPr>
            </w:pPr>
          </w:p>
        </w:tc>
      </w:tr>
      <w:tr w:rsidR="00236A6D" w:rsidRPr="003620AE" w14:paraId="630C9830" w14:textId="77777777" w:rsidTr="00741266">
        <w:tc>
          <w:tcPr>
            <w:tcW w:w="1387" w:type="dxa"/>
          </w:tcPr>
          <w:p w14:paraId="3F3ECE17" w14:textId="77777777" w:rsidR="00236A6D" w:rsidRDefault="00236A6D" w:rsidP="00236A6D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COMPUTING</w:t>
            </w:r>
          </w:p>
          <w:p w14:paraId="67752AF6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earn2</w:t>
            </w:r>
          </w:p>
          <w:p w14:paraId="14FDFAB5" w14:textId="77777777" w:rsidR="00236A6D" w:rsidRPr="00E70C3D" w:rsidRDefault="00236A6D" w:rsidP="00236A6D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</w:p>
        </w:tc>
        <w:tc>
          <w:tcPr>
            <w:tcW w:w="2364" w:type="dxa"/>
          </w:tcPr>
          <w:p w14:paraId="6E87B556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>Year 5 Programming in Scratch</w:t>
            </w:r>
          </w:p>
          <w:p w14:paraId="67449E4C" w14:textId="77777777" w:rsidR="00236A6D" w:rsidRDefault="00236A6D" w:rsidP="00236A6D">
            <w:pPr>
              <w:rPr>
                <w:i/>
              </w:rPr>
            </w:pPr>
          </w:p>
          <w:p w14:paraId="4E79C5C4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5 E-safety</w:t>
            </w:r>
          </w:p>
        </w:tc>
        <w:tc>
          <w:tcPr>
            <w:tcW w:w="2348" w:type="dxa"/>
          </w:tcPr>
          <w:p w14:paraId="30A4C938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>Year 5 App Design</w:t>
            </w:r>
          </w:p>
          <w:p w14:paraId="3CC83B17" w14:textId="77777777" w:rsidR="00236A6D" w:rsidRDefault="00236A6D" w:rsidP="00236A6D">
            <w:pPr>
              <w:rPr>
                <w:i/>
              </w:rPr>
            </w:pPr>
          </w:p>
          <w:p w14:paraId="688FC1B6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5 Computer networks and internet</w:t>
            </w:r>
          </w:p>
        </w:tc>
        <w:tc>
          <w:tcPr>
            <w:tcW w:w="2401" w:type="dxa"/>
          </w:tcPr>
          <w:p w14:paraId="6E075395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>Year 5 e-book creation</w:t>
            </w:r>
          </w:p>
          <w:p w14:paraId="2A1E6D9F" w14:textId="77777777" w:rsidR="00236A6D" w:rsidRDefault="00236A6D" w:rsidP="00236A6D">
            <w:pPr>
              <w:rPr>
                <w:i/>
              </w:rPr>
            </w:pPr>
          </w:p>
          <w:p w14:paraId="6C603537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5 Programming with Sphero</w:t>
            </w:r>
          </w:p>
        </w:tc>
        <w:tc>
          <w:tcPr>
            <w:tcW w:w="2255" w:type="dxa"/>
          </w:tcPr>
          <w:p w14:paraId="41E6719F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5 Data Handling</w:t>
            </w:r>
          </w:p>
        </w:tc>
        <w:tc>
          <w:tcPr>
            <w:tcW w:w="2400" w:type="dxa"/>
          </w:tcPr>
          <w:p w14:paraId="40A1B74E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>Year 5 Text based programming</w:t>
            </w:r>
          </w:p>
          <w:p w14:paraId="1701FD4F" w14:textId="77777777" w:rsidR="00236A6D" w:rsidRDefault="00236A6D" w:rsidP="00236A6D">
            <w:pPr>
              <w:rPr>
                <w:i/>
              </w:rPr>
            </w:pPr>
          </w:p>
          <w:p w14:paraId="425F8E99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5 Music Creation</w:t>
            </w:r>
          </w:p>
        </w:tc>
        <w:tc>
          <w:tcPr>
            <w:tcW w:w="3000" w:type="dxa"/>
          </w:tcPr>
          <w:p w14:paraId="66EE67AF" w14:textId="77777777" w:rsidR="00236A6D" w:rsidRPr="00E70C3D" w:rsidRDefault="00236A6D" w:rsidP="00236A6D">
            <w:pPr>
              <w:rPr>
                <w:i/>
              </w:rPr>
            </w:pPr>
            <w:r>
              <w:rPr>
                <w:i/>
              </w:rPr>
              <w:t>Year 5 Physical devices</w:t>
            </w:r>
          </w:p>
        </w:tc>
      </w:tr>
      <w:tr w:rsidR="00236A6D" w:rsidRPr="003620AE" w14:paraId="7C723CF5" w14:textId="77777777" w:rsidTr="005F538A">
        <w:tc>
          <w:tcPr>
            <w:tcW w:w="1387" w:type="dxa"/>
          </w:tcPr>
          <w:p w14:paraId="75374DB0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RENCH</w:t>
            </w:r>
          </w:p>
          <w:p w14:paraId="65AC5A7D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alut! </w:t>
            </w:r>
          </w:p>
          <w:p w14:paraId="20184980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a </w:t>
            </w:r>
            <w:proofErr w:type="spellStart"/>
            <w:r>
              <w:rPr>
                <w:rFonts w:cstheme="minorHAnsi"/>
                <w:b/>
              </w:rPr>
              <w:t>va</w:t>
            </w:r>
            <w:proofErr w:type="spellEnd"/>
            <w:r>
              <w:rPr>
                <w:rFonts w:cstheme="minorHAnsi"/>
                <w:b/>
              </w:rPr>
              <w:t>?</w:t>
            </w:r>
          </w:p>
          <w:p w14:paraId="5EC8700A" w14:textId="77777777" w:rsidR="00236A6D" w:rsidRPr="00E70C3D" w:rsidRDefault="00236A6D" w:rsidP="00236A6D">
            <w:pPr>
              <w:rPr>
                <w:rFonts w:cstheme="minorHAnsi"/>
                <w:b/>
              </w:rPr>
            </w:pPr>
          </w:p>
        </w:tc>
        <w:tc>
          <w:tcPr>
            <w:tcW w:w="4712" w:type="dxa"/>
            <w:gridSpan w:val="2"/>
          </w:tcPr>
          <w:p w14:paraId="4A7F26D8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Where do you live?</w:t>
            </w:r>
          </w:p>
          <w:p w14:paraId="0B0205F0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Places in town</w:t>
            </w:r>
          </w:p>
          <w:p w14:paraId="67AA7704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Directions</w:t>
            </w:r>
          </w:p>
          <w:p w14:paraId="11A4C273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At school – rooms in school</w:t>
            </w:r>
          </w:p>
          <w:p w14:paraId="78C48220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Classroom objects</w:t>
            </w:r>
          </w:p>
          <w:p w14:paraId="25C1095A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What’s the time?</w:t>
            </w:r>
          </w:p>
        </w:tc>
        <w:tc>
          <w:tcPr>
            <w:tcW w:w="4656" w:type="dxa"/>
            <w:gridSpan w:val="2"/>
          </w:tcPr>
          <w:p w14:paraId="799081C1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What’s the weather like?</w:t>
            </w:r>
          </w:p>
          <w:p w14:paraId="37CED4EE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Numbers 40 – 200</w:t>
            </w:r>
          </w:p>
          <w:p w14:paraId="14CB8634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Paying for your shopping</w:t>
            </w:r>
          </w:p>
          <w:p w14:paraId="5EE84744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What do you like to eat?</w:t>
            </w:r>
          </w:p>
          <w:p w14:paraId="1002D565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Enjoy your meal!</w:t>
            </w:r>
          </w:p>
          <w:p w14:paraId="57C1476D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Ice cream</w:t>
            </w:r>
          </w:p>
        </w:tc>
        <w:tc>
          <w:tcPr>
            <w:tcW w:w="5400" w:type="dxa"/>
            <w:gridSpan w:val="2"/>
          </w:tcPr>
          <w:p w14:paraId="2CDE023B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Leisure activities</w:t>
            </w:r>
          </w:p>
          <w:p w14:paraId="5C085EE8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What’s your favourite lesson?</w:t>
            </w:r>
          </w:p>
          <w:p w14:paraId="482DE371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What are you wearing?</w:t>
            </w:r>
          </w:p>
          <w:p w14:paraId="237B34E1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  <w:r w:rsidRPr="00222C4D">
              <w:rPr>
                <w:i/>
                <w:highlight w:val="yellow"/>
              </w:rPr>
              <w:t>Where do you live?</w:t>
            </w:r>
          </w:p>
          <w:p w14:paraId="48A85283" w14:textId="77777777" w:rsidR="00236A6D" w:rsidRPr="00222C4D" w:rsidRDefault="00236A6D" w:rsidP="00236A6D">
            <w:pPr>
              <w:jc w:val="center"/>
              <w:rPr>
                <w:i/>
                <w:highlight w:val="yellow"/>
              </w:rPr>
            </w:pPr>
          </w:p>
        </w:tc>
      </w:tr>
      <w:tr w:rsidR="00236A6D" w:rsidRPr="003620AE" w14:paraId="0E6E8E08" w14:textId="77777777" w:rsidTr="00741266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5998D3F" w14:textId="77777777" w:rsidR="00236A6D" w:rsidRDefault="00236A6D" w:rsidP="00236A6D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MUSIC</w:t>
            </w:r>
          </w:p>
          <w:p w14:paraId="2ECC88AC" w14:textId="77777777" w:rsidR="00236A6D" w:rsidRPr="00E70C3D" w:rsidRDefault="00BD57FA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Kapow </w:t>
            </w:r>
            <w:r w:rsidR="00236A6D">
              <w:rPr>
                <w:rFonts w:cstheme="minorHAnsi"/>
                <w:b/>
              </w:rPr>
              <w:t>Y6</w:t>
            </w:r>
          </w:p>
        </w:tc>
        <w:tc>
          <w:tcPr>
            <w:tcW w:w="2364" w:type="dxa"/>
          </w:tcPr>
          <w:p w14:paraId="77A3FFB4" w14:textId="77777777" w:rsidR="00236A6D" w:rsidRDefault="00BD57FA" w:rsidP="00236A6D">
            <w:pPr>
              <w:jc w:val="center"/>
              <w:rPr>
                <w:i/>
              </w:rPr>
            </w:pPr>
            <w:r>
              <w:rPr>
                <w:i/>
              </w:rPr>
              <w:t xml:space="preserve">Film Music </w:t>
            </w:r>
          </w:p>
          <w:p w14:paraId="699598B2" w14:textId="77777777" w:rsidR="00BD57FA" w:rsidRPr="00E70C3D" w:rsidRDefault="00BD57FA" w:rsidP="00236A6D">
            <w:pPr>
              <w:jc w:val="center"/>
              <w:rPr>
                <w:i/>
              </w:rPr>
            </w:pPr>
            <w:r>
              <w:rPr>
                <w:i/>
              </w:rPr>
              <w:t>Young voices</w:t>
            </w:r>
          </w:p>
        </w:tc>
        <w:tc>
          <w:tcPr>
            <w:tcW w:w="2348" w:type="dxa"/>
          </w:tcPr>
          <w:p w14:paraId="2B0FCBB1" w14:textId="77777777" w:rsidR="00236A6D" w:rsidRDefault="00BD57FA" w:rsidP="00236A6D">
            <w:pPr>
              <w:jc w:val="center"/>
              <w:rPr>
                <w:i/>
              </w:rPr>
            </w:pPr>
            <w:r>
              <w:rPr>
                <w:i/>
              </w:rPr>
              <w:t>Theme and Variations Pop Art</w:t>
            </w:r>
          </w:p>
          <w:p w14:paraId="180615C7" w14:textId="77777777" w:rsidR="00BD57FA" w:rsidRPr="00E70C3D" w:rsidRDefault="00BD57FA" w:rsidP="00236A6D">
            <w:pPr>
              <w:jc w:val="center"/>
              <w:rPr>
                <w:i/>
              </w:rPr>
            </w:pPr>
            <w:r>
              <w:rPr>
                <w:i/>
              </w:rPr>
              <w:t>Young Voices</w:t>
            </w:r>
          </w:p>
        </w:tc>
        <w:tc>
          <w:tcPr>
            <w:tcW w:w="2401" w:type="dxa"/>
          </w:tcPr>
          <w:p w14:paraId="3C7E29EB" w14:textId="77777777" w:rsidR="00236A6D" w:rsidRPr="00E70C3D" w:rsidRDefault="00BD57FA" w:rsidP="00236A6D">
            <w:pPr>
              <w:jc w:val="center"/>
              <w:rPr>
                <w:i/>
              </w:rPr>
            </w:pPr>
            <w:r>
              <w:rPr>
                <w:i/>
              </w:rPr>
              <w:t>Dynamics, pitch and texture</w:t>
            </w:r>
          </w:p>
        </w:tc>
        <w:tc>
          <w:tcPr>
            <w:tcW w:w="2255" w:type="dxa"/>
          </w:tcPr>
          <w:p w14:paraId="4F1ADFCE" w14:textId="77777777" w:rsidR="00236A6D" w:rsidRPr="00E70C3D" w:rsidRDefault="00BD57FA" w:rsidP="00236A6D">
            <w:pPr>
              <w:jc w:val="center"/>
              <w:rPr>
                <w:i/>
              </w:rPr>
            </w:pPr>
            <w:r>
              <w:rPr>
                <w:i/>
              </w:rPr>
              <w:t>Blues Y5/Young voices</w:t>
            </w:r>
          </w:p>
        </w:tc>
        <w:tc>
          <w:tcPr>
            <w:tcW w:w="2400" w:type="dxa"/>
          </w:tcPr>
          <w:p w14:paraId="5508CDF5" w14:textId="77777777" w:rsidR="00236A6D" w:rsidRPr="00E70C3D" w:rsidRDefault="00BD57FA" w:rsidP="00236A6D">
            <w:pPr>
              <w:jc w:val="center"/>
              <w:rPr>
                <w:i/>
              </w:rPr>
            </w:pPr>
            <w:r>
              <w:rPr>
                <w:i/>
              </w:rPr>
              <w:t>Instrumental lessons (South America)</w:t>
            </w:r>
          </w:p>
        </w:tc>
        <w:tc>
          <w:tcPr>
            <w:tcW w:w="3000" w:type="dxa"/>
          </w:tcPr>
          <w:p w14:paraId="4DD20DF7" w14:textId="77777777" w:rsidR="00236A6D" w:rsidRPr="00E70C3D" w:rsidRDefault="00BD57FA" w:rsidP="00236A6D">
            <w:pPr>
              <w:jc w:val="center"/>
              <w:rPr>
                <w:i/>
              </w:rPr>
            </w:pPr>
            <w:r>
              <w:rPr>
                <w:i/>
              </w:rPr>
              <w:t>Musical Theatre (Y5)</w:t>
            </w:r>
          </w:p>
        </w:tc>
      </w:tr>
      <w:tr w:rsidR="00236A6D" w:rsidRPr="003620AE" w14:paraId="0DF4DD1F" w14:textId="77777777" w:rsidTr="00741266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24B7F74" w14:textId="77777777" w:rsidR="00236A6D" w:rsidRDefault="00236A6D" w:rsidP="00236A6D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P.E.</w:t>
            </w:r>
          </w:p>
          <w:p w14:paraId="656567F8" w14:textId="77777777" w:rsidR="00236A6D" w:rsidRPr="00E70C3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ancashire </w:t>
            </w: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  <w:r>
              <w:rPr>
                <w:rFonts w:cstheme="minorHAnsi"/>
                <w:b/>
              </w:rPr>
              <w:t>.</w:t>
            </w:r>
          </w:p>
        </w:tc>
        <w:tc>
          <w:tcPr>
            <w:tcW w:w="2364" w:type="dxa"/>
          </w:tcPr>
          <w:p w14:paraId="7E528555" w14:textId="77777777" w:rsidR="00236A6D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Gym</w:t>
            </w:r>
          </w:p>
          <w:p w14:paraId="3ED211D4" w14:textId="77777777" w:rsidR="00236A6D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Invasion Games</w:t>
            </w:r>
          </w:p>
          <w:p w14:paraId="3195AAC4" w14:textId="77777777" w:rsidR="00236A6D" w:rsidRPr="00B2486C" w:rsidRDefault="00236A6D" w:rsidP="00741266">
            <w:pPr>
              <w:rPr>
                <w:i/>
              </w:rPr>
            </w:pPr>
            <w:bookmarkStart w:id="0" w:name="_GoBack"/>
            <w:bookmarkEnd w:id="0"/>
          </w:p>
        </w:tc>
        <w:tc>
          <w:tcPr>
            <w:tcW w:w="2348" w:type="dxa"/>
          </w:tcPr>
          <w:p w14:paraId="55C4FE0A" w14:textId="77777777" w:rsidR="00236A6D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Dance</w:t>
            </w:r>
          </w:p>
          <w:p w14:paraId="0152A180" w14:textId="77777777" w:rsidR="00236A6D" w:rsidRPr="00B2486C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Cross Country</w:t>
            </w:r>
          </w:p>
        </w:tc>
        <w:tc>
          <w:tcPr>
            <w:tcW w:w="2401" w:type="dxa"/>
          </w:tcPr>
          <w:p w14:paraId="5A0A5323" w14:textId="77777777" w:rsidR="00236A6D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Gym</w:t>
            </w:r>
          </w:p>
          <w:p w14:paraId="592442ED" w14:textId="77777777" w:rsidR="00236A6D" w:rsidRPr="00B2486C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Invasion Games</w:t>
            </w:r>
          </w:p>
        </w:tc>
        <w:tc>
          <w:tcPr>
            <w:tcW w:w="2255" w:type="dxa"/>
          </w:tcPr>
          <w:p w14:paraId="5F2861E7" w14:textId="77777777" w:rsidR="00236A6D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Dance</w:t>
            </w:r>
          </w:p>
          <w:p w14:paraId="2B40B2A9" w14:textId="77777777" w:rsidR="00236A6D" w:rsidRPr="00B2486C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Striking and Fielding Games</w:t>
            </w:r>
          </w:p>
        </w:tc>
        <w:tc>
          <w:tcPr>
            <w:tcW w:w="2400" w:type="dxa"/>
          </w:tcPr>
          <w:p w14:paraId="6C12CBC4" w14:textId="77777777" w:rsidR="00236A6D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Athletics</w:t>
            </w:r>
          </w:p>
          <w:p w14:paraId="28201E42" w14:textId="77777777" w:rsidR="00236A6D" w:rsidRPr="00B2486C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Net and Wall Games</w:t>
            </w:r>
          </w:p>
        </w:tc>
        <w:tc>
          <w:tcPr>
            <w:tcW w:w="3000" w:type="dxa"/>
          </w:tcPr>
          <w:p w14:paraId="73358DC9" w14:textId="77777777" w:rsidR="00236A6D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 xml:space="preserve">Outdoor and Adventurous </w:t>
            </w:r>
          </w:p>
          <w:p w14:paraId="688D409E" w14:textId="77777777" w:rsidR="00236A6D" w:rsidRPr="00B2486C" w:rsidRDefault="00236A6D" w:rsidP="00236A6D">
            <w:pPr>
              <w:jc w:val="center"/>
              <w:rPr>
                <w:i/>
              </w:rPr>
            </w:pPr>
            <w:r>
              <w:rPr>
                <w:i/>
              </w:rPr>
              <w:t>Athletics</w:t>
            </w:r>
          </w:p>
        </w:tc>
      </w:tr>
      <w:tr w:rsidR="00236A6D" w:rsidRPr="003620AE" w14:paraId="09668BD3" w14:textId="77777777" w:rsidTr="005F538A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5D39B13" w14:textId="77777777" w:rsidR="00236A6D" w:rsidRDefault="00236A6D" w:rsidP="00236A6D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lastRenderedPageBreak/>
              <w:t>P.S.H.E.</w:t>
            </w:r>
          </w:p>
          <w:p w14:paraId="21F0CCD8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R.S.E </w:t>
            </w:r>
          </w:p>
          <w:p w14:paraId="2DEF4300" w14:textId="77777777" w:rsidR="00236A6D" w:rsidRDefault="00236A6D" w:rsidP="00236A6D">
            <w:pPr>
              <w:rPr>
                <w:i/>
              </w:rPr>
            </w:pPr>
            <w:r>
              <w:rPr>
                <w:i/>
              </w:rPr>
              <w:t xml:space="preserve">1 Decision </w:t>
            </w:r>
          </w:p>
          <w:p w14:paraId="4EEA2A3F" w14:textId="77777777" w:rsidR="00236A6D" w:rsidRDefault="00236A6D" w:rsidP="00236A6D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</w:p>
          <w:p w14:paraId="08638529" w14:textId="77777777" w:rsidR="00236A6D" w:rsidRPr="00E70C3D" w:rsidRDefault="00236A6D" w:rsidP="00236A6D">
            <w:pPr>
              <w:rPr>
                <w:rFonts w:cstheme="minorHAnsi"/>
                <w:b/>
              </w:rPr>
            </w:pPr>
          </w:p>
        </w:tc>
        <w:tc>
          <w:tcPr>
            <w:tcW w:w="4712" w:type="dxa"/>
            <w:gridSpan w:val="2"/>
          </w:tcPr>
          <w:p w14:paraId="6CF83A4D" w14:textId="77777777" w:rsidR="00236A6D" w:rsidRPr="00EA240F" w:rsidRDefault="00236A6D" w:rsidP="00236A6D">
            <w:pPr>
              <w:jc w:val="center"/>
            </w:pPr>
            <w:r w:rsidRPr="00EA240F">
              <w:t xml:space="preserve">Keeping Safe and Staying Safe </w:t>
            </w:r>
          </w:p>
          <w:p w14:paraId="09E195F6" w14:textId="77777777" w:rsidR="00236A6D" w:rsidRPr="00EA240F" w:rsidRDefault="00236A6D" w:rsidP="00236A6D">
            <w:pPr>
              <w:jc w:val="center"/>
            </w:pPr>
            <w:r w:rsidRPr="00EA240F">
              <w:t xml:space="preserve">Being Responsible </w:t>
            </w:r>
          </w:p>
          <w:p w14:paraId="2E42A6C1" w14:textId="77777777" w:rsidR="00236A6D" w:rsidRPr="00EA240F" w:rsidRDefault="00236A6D" w:rsidP="00236A6D">
            <w:pPr>
              <w:jc w:val="center"/>
            </w:pPr>
            <w:r w:rsidRPr="00EA240F">
              <w:t>Y</w:t>
            </w:r>
            <w:r>
              <w:t>5/6</w:t>
            </w:r>
          </w:p>
        </w:tc>
        <w:tc>
          <w:tcPr>
            <w:tcW w:w="4656" w:type="dxa"/>
            <w:gridSpan w:val="2"/>
          </w:tcPr>
          <w:p w14:paraId="4E041048" w14:textId="77777777" w:rsidR="00236A6D" w:rsidRPr="00EA240F" w:rsidRDefault="00236A6D" w:rsidP="00236A6D">
            <w:pPr>
              <w:jc w:val="center"/>
            </w:pPr>
            <w:r w:rsidRPr="00EA240F">
              <w:t>Keeping Healthy and Staying Healthy</w:t>
            </w:r>
          </w:p>
          <w:p w14:paraId="0CF16FA7" w14:textId="77777777" w:rsidR="00236A6D" w:rsidRPr="00EA240F" w:rsidRDefault="00236A6D" w:rsidP="00236A6D">
            <w:pPr>
              <w:jc w:val="center"/>
            </w:pPr>
            <w:r w:rsidRPr="00EA240F">
              <w:t>Y</w:t>
            </w:r>
            <w:r>
              <w:t>5/6</w:t>
            </w:r>
          </w:p>
        </w:tc>
        <w:tc>
          <w:tcPr>
            <w:tcW w:w="5400" w:type="dxa"/>
            <w:gridSpan w:val="2"/>
          </w:tcPr>
          <w:p w14:paraId="255516D0" w14:textId="77777777" w:rsidR="00236A6D" w:rsidRPr="00EA240F" w:rsidRDefault="00236A6D" w:rsidP="00236A6D">
            <w:pPr>
              <w:jc w:val="center"/>
            </w:pPr>
            <w:r w:rsidRPr="00EA240F">
              <w:t>Growing and Changing</w:t>
            </w:r>
          </w:p>
          <w:p w14:paraId="4C58E56E" w14:textId="77777777" w:rsidR="00236A6D" w:rsidRPr="00EA240F" w:rsidRDefault="00236A6D" w:rsidP="00236A6D">
            <w:pPr>
              <w:jc w:val="center"/>
            </w:pPr>
            <w:r w:rsidRPr="00EA240F">
              <w:t xml:space="preserve"> Y</w:t>
            </w:r>
            <w:r>
              <w:t>5/6</w:t>
            </w:r>
          </w:p>
        </w:tc>
      </w:tr>
      <w:tr w:rsidR="00236A6D" w:rsidRPr="003620AE" w14:paraId="4F13E138" w14:textId="77777777" w:rsidTr="00741266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E0ECF7B" w14:textId="77777777" w:rsidR="00236A6D" w:rsidRDefault="00236A6D" w:rsidP="00236A6D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R.E.</w:t>
            </w:r>
          </w:p>
          <w:p w14:paraId="593A7381" w14:textId="77777777" w:rsidR="00236A6D" w:rsidRDefault="00236A6D" w:rsidP="00236A6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Lancashire </w:t>
            </w: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  <w:r>
              <w:rPr>
                <w:rFonts w:cstheme="minorHAnsi"/>
                <w:b/>
              </w:rPr>
              <w:t>.</w:t>
            </w:r>
          </w:p>
          <w:p w14:paraId="326E0331" w14:textId="77777777" w:rsidR="00236A6D" w:rsidRPr="00E70C3D" w:rsidRDefault="00236A6D" w:rsidP="00236A6D">
            <w:pPr>
              <w:rPr>
                <w:rFonts w:cstheme="minorHAnsi"/>
                <w:b/>
              </w:rPr>
            </w:pPr>
          </w:p>
        </w:tc>
        <w:tc>
          <w:tcPr>
            <w:tcW w:w="2364" w:type="dxa"/>
          </w:tcPr>
          <w:p w14:paraId="417D34C9" w14:textId="77777777" w:rsidR="00236A6D" w:rsidRPr="00321749" w:rsidRDefault="00236A6D" w:rsidP="00236A6D">
            <w:pPr>
              <w:jc w:val="center"/>
            </w:pPr>
            <w:r w:rsidRPr="00321749">
              <w:t>Islam Y6</w:t>
            </w:r>
          </w:p>
        </w:tc>
        <w:tc>
          <w:tcPr>
            <w:tcW w:w="2348" w:type="dxa"/>
          </w:tcPr>
          <w:p w14:paraId="7B5ECF85" w14:textId="77777777" w:rsidR="00236A6D" w:rsidRPr="00321749" w:rsidRDefault="00236A6D" w:rsidP="00236A6D">
            <w:pPr>
              <w:jc w:val="center"/>
            </w:pPr>
            <w:r w:rsidRPr="00321749">
              <w:t>God Y6</w:t>
            </w:r>
          </w:p>
        </w:tc>
        <w:tc>
          <w:tcPr>
            <w:tcW w:w="2401" w:type="dxa"/>
          </w:tcPr>
          <w:p w14:paraId="7F4C0C9C" w14:textId="77777777" w:rsidR="00236A6D" w:rsidRPr="00321749" w:rsidRDefault="00236A6D" w:rsidP="00236A6D">
            <w:pPr>
              <w:jc w:val="center"/>
            </w:pPr>
            <w:r w:rsidRPr="00321749">
              <w:t>Hinduism Y6</w:t>
            </w:r>
          </w:p>
        </w:tc>
        <w:tc>
          <w:tcPr>
            <w:tcW w:w="2255" w:type="dxa"/>
          </w:tcPr>
          <w:p w14:paraId="238CC112" w14:textId="77777777" w:rsidR="00236A6D" w:rsidRPr="00321749" w:rsidRDefault="00236A6D" w:rsidP="00236A6D">
            <w:pPr>
              <w:jc w:val="center"/>
            </w:pPr>
            <w:r w:rsidRPr="00321749">
              <w:t>Jesus Y6</w:t>
            </w:r>
          </w:p>
        </w:tc>
        <w:tc>
          <w:tcPr>
            <w:tcW w:w="2400" w:type="dxa"/>
          </w:tcPr>
          <w:p w14:paraId="69D7A7E1" w14:textId="77777777" w:rsidR="00236A6D" w:rsidRPr="00321749" w:rsidRDefault="00236A6D" w:rsidP="00236A6D">
            <w:pPr>
              <w:jc w:val="center"/>
            </w:pPr>
            <w:r w:rsidRPr="00321749">
              <w:t>Judaism Y6</w:t>
            </w:r>
          </w:p>
        </w:tc>
        <w:tc>
          <w:tcPr>
            <w:tcW w:w="3000" w:type="dxa"/>
          </w:tcPr>
          <w:p w14:paraId="11504280" w14:textId="77777777" w:rsidR="00236A6D" w:rsidRPr="00321749" w:rsidRDefault="00236A6D" w:rsidP="00236A6D">
            <w:pPr>
              <w:jc w:val="center"/>
            </w:pPr>
            <w:r w:rsidRPr="00321749">
              <w:t>Church Y6</w:t>
            </w:r>
          </w:p>
        </w:tc>
      </w:tr>
    </w:tbl>
    <w:p w14:paraId="48B40E70" w14:textId="77777777" w:rsidR="004B44B1" w:rsidRPr="003620AE" w:rsidRDefault="004B44B1">
      <w:pPr>
        <w:rPr>
          <w:sz w:val="20"/>
          <w:szCs w:val="20"/>
        </w:rPr>
      </w:pPr>
    </w:p>
    <w:sectPr w:rsidR="004B44B1" w:rsidRPr="003620AE" w:rsidSect="006B1283">
      <w:footerReference w:type="default" r:id="rId7"/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0D2E79" w14:textId="77777777" w:rsidR="00741266" w:rsidRDefault="00741266" w:rsidP="0048124C">
      <w:pPr>
        <w:spacing w:after="0" w:line="240" w:lineRule="auto"/>
      </w:pPr>
      <w:r>
        <w:separator/>
      </w:r>
    </w:p>
  </w:endnote>
  <w:endnote w:type="continuationSeparator" w:id="0">
    <w:p w14:paraId="5476C25E" w14:textId="77777777" w:rsidR="00741266" w:rsidRDefault="00741266" w:rsidP="00481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149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A4236" w14:textId="77777777" w:rsidR="00202B3D" w:rsidRDefault="00202B3D">
        <w:pPr>
          <w:pStyle w:val="Footer"/>
          <w:jc w:val="center"/>
        </w:pPr>
      </w:p>
      <w:p w14:paraId="335D7902" w14:textId="7F7FD9CF" w:rsidR="00741266" w:rsidRDefault="007412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3F82010" w14:textId="77777777" w:rsidR="00741266" w:rsidRDefault="007412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9ACA82" w14:textId="77777777" w:rsidR="00741266" w:rsidRDefault="00741266" w:rsidP="0048124C">
      <w:pPr>
        <w:spacing w:after="0" w:line="240" w:lineRule="auto"/>
      </w:pPr>
      <w:r>
        <w:separator/>
      </w:r>
    </w:p>
  </w:footnote>
  <w:footnote w:type="continuationSeparator" w:id="0">
    <w:p w14:paraId="69475FA0" w14:textId="77777777" w:rsidR="00741266" w:rsidRDefault="00741266" w:rsidP="004812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E5C"/>
    <w:multiLevelType w:val="hybridMultilevel"/>
    <w:tmpl w:val="134EF696"/>
    <w:lvl w:ilvl="0" w:tplc="3B940B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MTYxM7I0MTUztDRS0lEKTi0uzszPAykwrAUAXuTAliwAAAA="/>
  </w:docVars>
  <w:rsids>
    <w:rsidRoot w:val="00B61EF1"/>
    <w:rsid w:val="00016404"/>
    <w:rsid w:val="00016508"/>
    <w:rsid w:val="0006273B"/>
    <w:rsid w:val="000C3213"/>
    <w:rsid w:val="000D063A"/>
    <w:rsid w:val="000D17C6"/>
    <w:rsid w:val="000D6B01"/>
    <w:rsid w:val="000E522F"/>
    <w:rsid w:val="000F161E"/>
    <w:rsid w:val="00103089"/>
    <w:rsid w:val="0018368F"/>
    <w:rsid w:val="00191DB4"/>
    <w:rsid w:val="001A0DB5"/>
    <w:rsid w:val="001C6F63"/>
    <w:rsid w:val="001E0EF5"/>
    <w:rsid w:val="00202B3D"/>
    <w:rsid w:val="0020537B"/>
    <w:rsid w:val="00216B90"/>
    <w:rsid w:val="00222C4D"/>
    <w:rsid w:val="0023204B"/>
    <w:rsid w:val="00236A6D"/>
    <w:rsid w:val="002F2D96"/>
    <w:rsid w:val="00321749"/>
    <w:rsid w:val="003620AE"/>
    <w:rsid w:val="00365BA4"/>
    <w:rsid w:val="003718D3"/>
    <w:rsid w:val="003A7A55"/>
    <w:rsid w:val="003B35FC"/>
    <w:rsid w:val="003B5138"/>
    <w:rsid w:val="003D7C8F"/>
    <w:rsid w:val="003F25ED"/>
    <w:rsid w:val="004142ED"/>
    <w:rsid w:val="0042353D"/>
    <w:rsid w:val="0048124C"/>
    <w:rsid w:val="00487291"/>
    <w:rsid w:val="004B44B1"/>
    <w:rsid w:val="004D43D0"/>
    <w:rsid w:val="004F034D"/>
    <w:rsid w:val="004F2D41"/>
    <w:rsid w:val="0051173D"/>
    <w:rsid w:val="00531ADE"/>
    <w:rsid w:val="0056754B"/>
    <w:rsid w:val="005763FC"/>
    <w:rsid w:val="005816DE"/>
    <w:rsid w:val="005E17AC"/>
    <w:rsid w:val="005F538A"/>
    <w:rsid w:val="00607B23"/>
    <w:rsid w:val="00626B3A"/>
    <w:rsid w:val="006740A5"/>
    <w:rsid w:val="006B1283"/>
    <w:rsid w:val="006B482E"/>
    <w:rsid w:val="006F5E52"/>
    <w:rsid w:val="00710248"/>
    <w:rsid w:val="00726169"/>
    <w:rsid w:val="0073436A"/>
    <w:rsid w:val="00741266"/>
    <w:rsid w:val="0074607A"/>
    <w:rsid w:val="007475CD"/>
    <w:rsid w:val="00783164"/>
    <w:rsid w:val="00785FDC"/>
    <w:rsid w:val="007A4302"/>
    <w:rsid w:val="007B1E95"/>
    <w:rsid w:val="008058B6"/>
    <w:rsid w:val="00847A9C"/>
    <w:rsid w:val="0087466E"/>
    <w:rsid w:val="008C37F3"/>
    <w:rsid w:val="008D784B"/>
    <w:rsid w:val="008E4F9E"/>
    <w:rsid w:val="008E70C8"/>
    <w:rsid w:val="00903044"/>
    <w:rsid w:val="009415AA"/>
    <w:rsid w:val="00946886"/>
    <w:rsid w:val="0095652F"/>
    <w:rsid w:val="00993808"/>
    <w:rsid w:val="009F1F6B"/>
    <w:rsid w:val="009F6B88"/>
    <w:rsid w:val="00A8562B"/>
    <w:rsid w:val="00AC0AA6"/>
    <w:rsid w:val="00B2486C"/>
    <w:rsid w:val="00B50AEC"/>
    <w:rsid w:val="00B61EF1"/>
    <w:rsid w:val="00B97904"/>
    <w:rsid w:val="00BC4187"/>
    <w:rsid w:val="00BD57FA"/>
    <w:rsid w:val="00BE1EDF"/>
    <w:rsid w:val="00C223C2"/>
    <w:rsid w:val="00C36516"/>
    <w:rsid w:val="00CB4268"/>
    <w:rsid w:val="00CE1369"/>
    <w:rsid w:val="00D164D1"/>
    <w:rsid w:val="00D965A5"/>
    <w:rsid w:val="00DA5061"/>
    <w:rsid w:val="00DB6B59"/>
    <w:rsid w:val="00DB7C07"/>
    <w:rsid w:val="00DE019A"/>
    <w:rsid w:val="00E506FA"/>
    <w:rsid w:val="00E6191B"/>
    <w:rsid w:val="00E70C3D"/>
    <w:rsid w:val="00EA240F"/>
    <w:rsid w:val="00EB10BB"/>
    <w:rsid w:val="00EB3A32"/>
    <w:rsid w:val="00EB5728"/>
    <w:rsid w:val="00F37CA9"/>
    <w:rsid w:val="00F50A4F"/>
    <w:rsid w:val="00F6721E"/>
    <w:rsid w:val="00FB07C4"/>
    <w:rsid w:val="00FB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CACC2"/>
  <w15:chartTrackingRefBased/>
  <w15:docId w15:val="{ABB04C07-E14A-46B8-A364-34F7CBA1F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24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1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754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0A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AE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12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24C"/>
  </w:style>
  <w:style w:type="paragraph" w:styleId="Footer">
    <w:name w:val="footer"/>
    <w:basedOn w:val="Normal"/>
    <w:link w:val="FooterChar"/>
    <w:uiPriority w:val="99"/>
    <w:unhideWhenUsed/>
    <w:rsid w:val="004812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2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0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23</Words>
  <Characters>811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ly Teacher</dc:creator>
  <cp:keywords/>
  <dc:description/>
  <cp:lastModifiedBy>Stuart Pugh</cp:lastModifiedBy>
  <cp:revision>2</cp:revision>
  <cp:lastPrinted>2018-11-15T14:13:00Z</cp:lastPrinted>
  <dcterms:created xsi:type="dcterms:W3CDTF">2023-06-15T12:47:00Z</dcterms:created>
  <dcterms:modified xsi:type="dcterms:W3CDTF">2023-06-15T12:47:00Z</dcterms:modified>
</cp:coreProperties>
</file>